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65646481" w:rsidR="00713CEC" w:rsidRDefault="004A567C" w:rsidP="001C3559">
      <w:pPr>
        <w:pStyle w:val="0Maintext"/>
      </w:pPr>
      <w:r>
        <w:t xml:space="preserve">This document summarizes company contribution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FA6E05">
        <w:rPr>
          <w:b/>
        </w:rPr>
        <w:t xml:space="preserve">Table I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ins w:id="0" w:author="wangj" w:date="2021-08-13T10:57:00Z">
              <w:r w:rsidR="00D62978">
                <w:rPr>
                  <w:sz w:val="16"/>
                  <w:szCs w:val="16"/>
                </w:rPr>
                <w:t xml:space="preserve"> ,</w:t>
              </w:r>
              <w:proofErr w:type="gramEnd"/>
              <w:r w:rsidR="00D62978">
                <w:rPr>
                  <w:sz w:val="16"/>
                  <w:szCs w:val="16"/>
                </w:rPr>
                <w:t xml:space="preserve">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1D4D35">
            <w:pPr>
              <w:pStyle w:val="afe"/>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1D4D35">
            <w:pPr>
              <w:pStyle w:val="afe"/>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34483BF3"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1D4D35">
            <w:pPr>
              <w:pStyle w:val="afe"/>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1D4D35">
            <w:pPr>
              <w:pStyle w:val="afe"/>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1D4D35">
            <w:pPr>
              <w:pStyle w:val="afe"/>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6F3A13AA" w14:textId="79AB897E" w:rsidR="00A11E84" w:rsidRPr="00F04A21" w:rsidRDefault="00A11E84" w:rsidP="005C2C48">
            <w:pPr>
              <w:pStyle w:val="afe"/>
              <w:snapToGrid w:val="0"/>
              <w:spacing w:after="0" w:line="240" w:lineRule="auto"/>
              <w:ind w:left="0"/>
              <w:rPr>
                <w:rFonts w:ascii="Times New Roman" w:hAnsi="Times New Roman" w:cs="Times New Roman"/>
                <w:sz w:val="16"/>
                <w:szCs w:val="16"/>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0BF4B42E"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p>
          <w:p w14:paraId="1B23B9CB" w14:textId="77777777" w:rsidR="00413ADC" w:rsidRDefault="00413ADC" w:rsidP="005C2C48">
            <w:pPr>
              <w:snapToGrid w:val="0"/>
              <w:rPr>
                <w:sz w:val="16"/>
                <w:szCs w:val="16"/>
              </w:rPr>
            </w:pPr>
          </w:p>
          <w:p w14:paraId="2211630F" w14:textId="5D8B3E48"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1D4D35">
            <w:pPr>
              <w:pStyle w:val="afe"/>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1D4D35">
            <w:pPr>
              <w:pStyle w:val="afe"/>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1D4D35">
            <w:pPr>
              <w:pStyle w:val="afe"/>
              <w:numPr>
                <w:ilvl w:val="2"/>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1D4D35">
            <w:pPr>
              <w:pStyle w:val="afe"/>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1-bit indicating CMR set with higher RSRP value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39B4A47A" w:rsidR="00054D3F" w:rsidRDefault="00054D3F" w:rsidP="001D4D35">
            <w:pPr>
              <w:pStyle w:val="afe"/>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1-bit indicating UCI payload partitioning (</w:t>
            </w: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between 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1D4D35">
            <w:pPr>
              <w:pStyle w:val="afe"/>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1D4D35">
            <w:pPr>
              <w:pStyle w:val="afe"/>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lastRenderedPageBreak/>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923FB23" w:rsidR="00AA4B08" w:rsidRDefault="00AA4B08" w:rsidP="001D4D35">
            <w:pPr>
              <w:pStyle w:val="afe"/>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Alt-2: No UCI reduction </w:t>
            </w: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370D4D41"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xml:space="preserve">, vivo </w:t>
            </w:r>
          </w:p>
          <w:p w14:paraId="436C1CEF" w14:textId="259ED218" w:rsidR="00054D3F" w:rsidRPr="00054D3F" w:rsidRDefault="00054D3F" w:rsidP="001D4D35">
            <w:pPr>
              <w:pStyle w:val="afe"/>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p>
          <w:p w14:paraId="6F6695B5" w14:textId="380C1AC7" w:rsidR="00054D3F" w:rsidRPr="00054D3F" w:rsidRDefault="00054D3F" w:rsidP="001D4D35">
            <w:pPr>
              <w:pStyle w:val="afe"/>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05B62F34" w14:textId="6117EA84" w:rsidR="00AA4B08" w:rsidRPr="005C10CA"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8275428" w:rsidR="00AA4B08" w:rsidRDefault="00053D1B" w:rsidP="005C2C48">
            <w:pPr>
              <w:snapToGrid w:val="0"/>
              <w:rPr>
                <w:sz w:val="16"/>
                <w:szCs w:val="16"/>
              </w:rPr>
            </w:pPr>
            <w:r>
              <w:rPr>
                <w:sz w:val="16"/>
                <w:szCs w:val="16"/>
              </w:rPr>
              <w:t>Alt-1: LGE, DOCOMO (BM option 1)</w:t>
            </w:r>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0A936349" w:rsidR="00102ABF" w:rsidRDefault="00102ABF" w:rsidP="005C2C48">
            <w:pPr>
              <w:snapToGrid w:val="0"/>
              <w:rPr>
                <w:sz w:val="16"/>
                <w:szCs w:val="16"/>
              </w:rPr>
            </w:pPr>
            <w:r>
              <w:rPr>
                <w:sz w:val="16"/>
                <w:szCs w:val="16"/>
              </w:rPr>
              <w:t>Alt-3: Nokia/NSB</w:t>
            </w:r>
          </w:p>
          <w:p w14:paraId="27E6177C" w14:textId="77777777" w:rsidR="00102ABF" w:rsidRDefault="00102ABF" w:rsidP="005036D4">
            <w:pPr>
              <w:snapToGrid w:val="0"/>
              <w:ind w:firstLine="720"/>
              <w:rPr>
                <w:sz w:val="16"/>
                <w:szCs w:val="16"/>
              </w:rPr>
            </w:pPr>
          </w:p>
          <w:p w14:paraId="507374EC" w14:textId="7880A5ED" w:rsidR="00DB198F" w:rsidRPr="005C10CA" w:rsidRDefault="005036D4" w:rsidP="005C2C48">
            <w:pPr>
              <w:snapToGrid w:val="0"/>
              <w:rPr>
                <w:sz w:val="16"/>
                <w:szCs w:val="16"/>
              </w:rPr>
            </w:pPr>
            <w:r>
              <w:rPr>
                <w:sz w:val="16"/>
                <w:szCs w:val="16"/>
              </w:rPr>
              <w:t>Alt-4:</w:t>
            </w:r>
            <w:r w:rsidR="00DB198F">
              <w:rPr>
                <w:sz w:val="16"/>
                <w:szCs w:val="16"/>
              </w:rPr>
              <w:t xml:space="preserve"> </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proofErr w:type="spellStart"/>
            <w:r w:rsidRPr="005C10CA">
              <w:rPr>
                <w:rFonts w:ascii="Times New Roman" w:hAnsi="Times New Roman" w:cs="Times New Roman"/>
                <w:sz w:val="16"/>
                <w:szCs w:val="16"/>
                <w:lang w:val="en-US"/>
              </w:rPr>
              <w:t>gNB</w:t>
            </w:r>
            <w:proofErr w:type="spellEnd"/>
            <w:r w:rsidRPr="005C10CA">
              <w:rPr>
                <w:rFonts w:ascii="Times New Roman" w:hAnsi="Times New Roman" w:cs="Times New Roman"/>
                <w:sz w:val="16"/>
                <w:szCs w:val="16"/>
                <w:lang w:val="en-US"/>
              </w:rPr>
              <w:t xml:space="preserve">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1D4D35">
            <w:pPr>
              <w:pStyle w:val="afe"/>
              <w:numPr>
                <w:ilvl w:val="0"/>
                <w:numId w:val="57"/>
              </w:numPr>
              <w:snapToGrid w:val="0"/>
              <w:spacing w:after="0" w:line="240" w:lineRule="auto"/>
              <w:rPr>
                <w:rFonts w:ascii="Times New Roman" w:hAnsi="Times New Roman" w:cs="Times New Roman"/>
                <w:sz w:val="16"/>
                <w:szCs w:val="16"/>
                <w:lang w:val="en-US"/>
              </w:rPr>
            </w:pPr>
            <w:proofErr w:type="gramStart"/>
            <w:r>
              <w:rPr>
                <w:rFonts w:ascii="Times New Roman" w:hAnsi="Times New Roman" w:cs="Times New Roman"/>
                <w:sz w:val="16"/>
                <w:szCs w:val="16"/>
                <w:lang w:val="en-US"/>
              </w:rPr>
              <w:t>E.g.</w:t>
            </w:r>
            <w:proofErr w:type="gramEnd"/>
            <w:r>
              <w:rPr>
                <w:rFonts w:ascii="Times New Roman" w:hAnsi="Times New Roman" w:cs="Times New Roman"/>
                <w:sz w:val="16"/>
                <w:szCs w:val="16"/>
                <w:lang w:val="en-US"/>
              </w:rPr>
              <w:t xml:space="preserve">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F59A94" w:rsidR="00310002" w:rsidRDefault="001F2C0C" w:rsidP="001F2C0C">
            <w:pPr>
              <w:snapToGrid w:val="0"/>
              <w:rPr>
                <w:sz w:val="16"/>
                <w:szCs w:val="16"/>
              </w:rPr>
            </w:pPr>
            <w:r>
              <w:rPr>
                <w:sz w:val="16"/>
                <w:szCs w:val="16"/>
              </w:rPr>
              <w:t xml:space="preserve">Support: Intel, </w:t>
            </w:r>
            <w:r w:rsidR="00446FBF">
              <w:rPr>
                <w:sz w:val="16"/>
                <w:szCs w:val="16"/>
              </w:rPr>
              <w:t>QC</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1D4D35">
            <w:pPr>
              <w:pStyle w:val="afe"/>
              <w:numPr>
                <w:ilvl w:val="0"/>
                <w:numId w:val="54"/>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1D4D35">
            <w:pPr>
              <w:pStyle w:val="afe"/>
              <w:numPr>
                <w:ilvl w:val="0"/>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1D4D35">
            <w:pPr>
              <w:pStyle w:val="afe"/>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1D4D35">
            <w:pPr>
              <w:pStyle w:val="afe"/>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11402E73" w:rsidR="00310002" w:rsidRPr="00374F09" w:rsidRDefault="0034387F" w:rsidP="001D4D35">
            <w:pPr>
              <w:pStyle w:val="afe"/>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3"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D112E8">
              <w:rPr>
                <w:rFonts w:ascii="Times New Roman" w:hAnsi="Times New Roman" w:cs="Times New Roman"/>
                <w:sz w:val="16"/>
                <w:szCs w:val="16"/>
                <w:lang w:val="en-US"/>
              </w:rPr>
              <w:t xml:space="preserve"> </w:t>
            </w:r>
          </w:p>
          <w:p w14:paraId="1F7FD21C" w14:textId="0C3E08FC" w:rsidR="002D6536" w:rsidRPr="00374F09" w:rsidRDefault="002D6536" w:rsidP="001D4D35">
            <w:pPr>
              <w:pStyle w:val="afe"/>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rPr>
              <w:t xml:space="preserve">No: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8A6024">
            <w:pPr>
              <w:pStyle w:val="a8"/>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8A6024">
            <w:pPr>
              <w:pStyle w:val="a8"/>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8A6024">
            <w:pPr>
              <w:pStyle w:val="a8"/>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8A6024">
            <w:pPr>
              <w:pStyle w:val="a8"/>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8A6024">
            <w:pPr>
              <w:pStyle w:val="a8"/>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1D4D35">
            <w:pPr>
              <w:pStyle w:val="afe"/>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2E01B94" w:rsidR="000D75B9" w:rsidRPr="0034387F" w:rsidRDefault="000D75B9" w:rsidP="001D4D35">
            <w:pPr>
              <w:pStyle w:val="afe"/>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1D4D35">
            <w:pPr>
              <w:pStyle w:val="afe"/>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43DAD3B6" w:rsidR="000D75B9" w:rsidRPr="0034387F" w:rsidRDefault="000D75B9" w:rsidP="001D4D35">
            <w:pPr>
              <w:pStyle w:val="afe"/>
              <w:numPr>
                <w:ilvl w:val="0"/>
                <w:numId w:val="59"/>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4" w:author="wangj" w:date="2021-08-13T10:58:00Z">
              <w:r w:rsidR="00D62978" w:rsidRPr="00D62978">
                <w:rPr>
                  <w:rFonts w:ascii="Times New Roman" w:hAnsi="Times New Roman" w:cs="Times New Roman"/>
                  <w:sz w:val="16"/>
                  <w:szCs w:val="16"/>
                  <w:lang w:val="en-US"/>
                </w:rPr>
                <w:t>, NTT DOCOMO</w:t>
              </w:r>
            </w:ins>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6443EFE0" w:rsidR="00670D9D" w:rsidRPr="007978A8" w:rsidRDefault="00737B84" w:rsidP="001D4D35">
      <w:pPr>
        <w:pStyle w:val="0Maintext"/>
        <w:numPr>
          <w:ilvl w:val="0"/>
          <w:numId w:val="62"/>
        </w:numPr>
      </w:pPr>
      <w:r>
        <w:rPr>
          <w:lang w:val="en-US"/>
        </w:rPr>
        <w:t>O</w:t>
      </w:r>
      <w:r w:rsidR="00670D9D" w:rsidRPr="007978A8">
        <w:rPr>
          <w:lang w:val="en-US"/>
        </w:rPr>
        <w:t>n whether the number of reported beams in a group (M) should be increased beyond 2</w:t>
      </w:r>
      <w:r>
        <w:rPr>
          <w:lang w:val="en-US"/>
        </w:rPr>
        <w:t>, at least one</w:t>
      </w:r>
      <w:r w:rsidR="007978A8" w:rsidRPr="007978A8">
        <w:rPr>
          <w:lang w:val="en-US"/>
        </w:rPr>
        <w:t xml:space="preserve"> company is OK with supporting M &gt; </w:t>
      </w:r>
      <w:proofErr w:type="gramStart"/>
      <w:r w:rsidR="007978A8" w:rsidRPr="007978A8">
        <w:rPr>
          <w:lang w:val="en-US"/>
        </w:rPr>
        <w:t xml:space="preserve">2 </w:t>
      </w:r>
      <w:r w:rsidR="00670D9D" w:rsidRPr="007978A8">
        <w:rPr>
          <w:lang w:val="en-US"/>
        </w:rPr>
        <w:t xml:space="preserve"> for</w:t>
      </w:r>
      <w:proofErr w:type="gramEnd"/>
      <w:r w:rsidR="00670D9D" w:rsidRPr="007978A8">
        <w:rPr>
          <w:lang w:val="en-US"/>
        </w:rPr>
        <w:t xml:space="preserve">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2B52B503" w14:textId="77777777" w:rsidR="00670D9D" w:rsidRPr="007978A8" w:rsidRDefault="00670D9D" w:rsidP="007978A8">
      <w:pPr>
        <w:pStyle w:val="0Maintext"/>
        <w:rPr>
          <w:b/>
        </w:rPr>
      </w:pPr>
    </w:p>
    <w:p w14:paraId="1EF6F368" w14:textId="77777777" w:rsidR="00670D9D" w:rsidRPr="00AA1B0D" w:rsidRDefault="00670D9D" w:rsidP="007978A8">
      <w:pPr>
        <w:pStyle w:val="0Maintext"/>
        <w:rPr>
          <w:u w:val="single"/>
        </w:rPr>
      </w:pPr>
      <w:r w:rsidRPr="00AA1B0D">
        <w:rPr>
          <w:u w:val="single"/>
        </w:rPr>
        <w:t xml:space="preserve">Offline proposal </w:t>
      </w:r>
    </w:p>
    <w:p w14:paraId="06824F13" w14:textId="77777777" w:rsidR="007978A8" w:rsidRPr="007978A8" w:rsidRDefault="007978A8" w:rsidP="001D4D35">
      <w:pPr>
        <w:pStyle w:val="afe"/>
        <w:numPr>
          <w:ilvl w:val="0"/>
          <w:numId w:val="61"/>
        </w:numPr>
        <w:spacing w:line="264" w:lineRule="auto"/>
        <w:rPr>
          <w:szCs w:val="20"/>
        </w:rPr>
      </w:pPr>
    </w:p>
    <w:tbl>
      <w:tblPr>
        <w:tblStyle w:val="aff3"/>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the use case of M&gt;2. Currently, </w:t>
            </w:r>
            <w:proofErr w:type="spellStart"/>
            <w:r>
              <w:rPr>
                <w:rFonts w:eastAsiaTheme="minorEastAsia"/>
                <w:sz w:val="18"/>
                <w:szCs w:val="18"/>
                <w:lang w:eastAsia="zh-CN"/>
              </w:rPr>
              <w:t>mTRP</w:t>
            </w:r>
            <w:proofErr w:type="spellEnd"/>
            <w:r>
              <w:rPr>
                <w:rFonts w:eastAsiaTheme="minorEastAsia"/>
                <w:sz w:val="18"/>
                <w:szCs w:val="18"/>
                <w:lang w:eastAsia="zh-CN"/>
              </w:rPr>
              <w:t xml:space="preserve">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are fine support M&gt;2 and the value of M is configured by RRC </w:t>
            </w:r>
            <w:proofErr w:type="spellStart"/>
            <w:r>
              <w:rPr>
                <w:rFonts w:eastAsiaTheme="minorEastAsia"/>
                <w:sz w:val="18"/>
                <w:szCs w:val="18"/>
                <w:lang w:eastAsia="zh-CN"/>
              </w:rPr>
              <w:t>singaling</w:t>
            </w:r>
            <w:proofErr w:type="spellEnd"/>
            <w:r>
              <w:rPr>
                <w:rFonts w:eastAsiaTheme="minorEastAsia"/>
                <w:sz w:val="18"/>
                <w:szCs w:val="18"/>
                <w:lang w:eastAsia="zh-CN"/>
              </w:rPr>
              <w:t xml:space="preserve"> according to UE capability. Option 1 with M&gt;2 </w:t>
            </w:r>
            <w:proofErr w:type="gramStart"/>
            <w:r>
              <w:rPr>
                <w:rFonts w:eastAsiaTheme="minorEastAsia"/>
                <w:sz w:val="18"/>
                <w:szCs w:val="18"/>
                <w:lang w:eastAsia="zh-CN"/>
              </w:rPr>
              <w:t>are</w:t>
            </w:r>
            <w:proofErr w:type="gramEnd"/>
            <w:r>
              <w:rPr>
                <w:rFonts w:eastAsiaTheme="minorEastAsia"/>
                <w:sz w:val="18"/>
                <w:szCs w:val="18"/>
                <w:lang w:eastAsia="zh-CN"/>
              </w:rPr>
              <w:t xml:space="preserve"> useful for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 xml:space="preserve">or option 2. Only up to 2 TRPs is supported for M-TRP. We have not seen the use case and </w:t>
            </w:r>
            <w:proofErr w:type="spellStart"/>
            <w:r>
              <w:rPr>
                <w:rFonts w:eastAsiaTheme="minorEastAsia"/>
                <w:sz w:val="18"/>
                <w:szCs w:val="18"/>
                <w:lang w:eastAsia="zh-CN"/>
              </w:rPr>
              <w:t>necessarity</w:t>
            </w:r>
            <w:proofErr w:type="spellEnd"/>
            <w:r>
              <w:rPr>
                <w:rFonts w:eastAsiaTheme="minorEastAsia"/>
                <w:sz w:val="18"/>
                <w:szCs w:val="18"/>
                <w:lang w:eastAsia="zh-CN"/>
              </w:rPr>
              <w:t>.</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if M is larger than 2, the pair relationship between CMRs within the group would be confusing.</w:t>
            </w:r>
          </w:p>
        </w:tc>
      </w:tr>
    </w:tbl>
    <w:p w14:paraId="7068B82B" w14:textId="77777777"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9C333B3" w:rsidR="00313C81" w:rsidRDefault="00313C81" w:rsidP="001D4D35">
      <w:pPr>
        <w:pStyle w:val="0Maintext"/>
        <w:numPr>
          <w:ilvl w:val="0"/>
          <w:numId w:val="61"/>
        </w:numPr>
      </w:pPr>
      <w:r>
        <w:t>It was agreed in the last meeting that CMR resource associated with each TRP is represented by a CMR resource set. F</w:t>
      </w:r>
      <w:r w:rsidR="00737B84">
        <w:t>or periodic/semi-persistent CMR</w:t>
      </w:r>
      <w:r>
        <w:t xml:space="preserve">, this should be straightforward as one CMR resource setting comprises two CMR resource sets (each associated </w:t>
      </w:r>
      <w:r w:rsidR="00737B84">
        <w:t>with</w:t>
      </w:r>
      <w:r>
        <w:t xml:space="preserve"> a TRP). For </w:t>
      </w:r>
      <w:proofErr w:type="spellStart"/>
      <w:r>
        <w:t>aperioic</w:t>
      </w:r>
      <w:proofErr w:type="spellEnd"/>
      <w:r>
        <w:t xml:space="preserve">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4F170052" w14:textId="77777777" w:rsidR="00313C81" w:rsidRDefault="00313C81" w:rsidP="00313C81">
      <w:pPr>
        <w:pStyle w:val="0Maintext"/>
      </w:pPr>
    </w:p>
    <w:p w14:paraId="02C08359" w14:textId="77777777" w:rsidR="00385032" w:rsidRDefault="00385032"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lastRenderedPageBreak/>
              <w:t>In Rel-16,</w:t>
            </w:r>
            <w:r w:rsidRPr="00465E70">
              <w:rPr>
                <w:rFonts w:eastAsiaTheme="minorEastAsia"/>
                <w:sz w:val="18"/>
                <w:szCs w:val="18"/>
                <w:lang w:eastAsia="zh-CN"/>
              </w:rPr>
              <w:t xml:space="preserve"> if a Resource Setting linked to a CSI-</w:t>
            </w:r>
            <w:proofErr w:type="spellStart"/>
            <w:r w:rsidRPr="00465E70">
              <w:rPr>
                <w:rFonts w:eastAsiaTheme="minorEastAsia"/>
                <w:sz w:val="18"/>
                <w:szCs w:val="18"/>
                <w:lang w:eastAsia="zh-CN"/>
              </w:rPr>
              <w:t>ReportConfig</w:t>
            </w:r>
            <w:proofErr w:type="spellEnd"/>
            <w:r w:rsidRPr="00465E70">
              <w:rPr>
                <w:rFonts w:eastAsiaTheme="minorEastAsia"/>
                <w:sz w:val="18"/>
                <w:szCs w:val="18"/>
                <w:lang w:eastAsia="zh-CN"/>
              </w:rPr>
              <w:t xml:space="preserve">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lastRenderedPageBreak/>
              <w:t>S</w:t>
            </w:r>
            <w:r>
              <w:rPr>
                <w:rFonts w:eastAsiaTheme="minorEastAsia"/>
                <w:sz w:val="18"/>
                <w:szCs w:val="18"/>
                <w:lang w:eastAsia="zh-CN"/>
              </w:rPr>
              <w:t>preadtrum</w:t>
            </w:r>
            <w:proofErr w:type="spellEnd"/>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Share the same view with Qualcomm/Docomo.  We just need to remove the restriction in the </w:t>
            </w:r>
            <w:proofErr w:type="spellStart"/>
            <w:r>
              <w:rPr>
                <w:rFonts w:eastAsiaTheme="minorEastAsia"/>
                <w:sz w:val="18"/>
                <w:szCs w:val="18"/>
                <w:lang w:eastAsia="zh-CN"/>
              </w:rPr>
              <w:t>legay</w:t>
            </w:r>
            <w:proofErr w:type="spellEnd"/>
            <w:r>
              <w:rPr>
                <w:rFonts w:eastAsiaTheme="minorEastAsia"/>
                <w:sz w:val="18"/>
                <w:szCs w:val="18"/>
                <w:lang w:eastAsia="zh-CN"/>
              </w:rPr>
              <w:t xml:space="preserve">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hint="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w:t>
            </w:r>
            <w:r>
              <w:rPr>
                <w:rFonts w:eastAsiaTheme="minorEastAsia"/>
                <w:sz w:val="18"/>
                <w:szCs w:val="18"/>
                <w:lang w:eastAsia="zh-CN"/>
              </w:rPr>
              <w:t>/DOCOMO/SPRD</w:t>
            </w:r>
            <w:r w:rsidRPr="00143C90">
              <w:rPr>
                <w:rFonts w:eastAsiaTheme="minorEastAsia"/>
                <w:sz w:val="18"/>
                <w:szCs w:val="18"/>
                <w:lang w:eastAsia="zh-CN"/>
              </w:rPr>
              <w:t>. In addition to the configuration of the CMR set, we think the TCI state list corresponding to the CMR set also needs to be enhanced when the CSI resource setting the 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1D4D35">
      <w:pPr>
        <w:pStyle w:val="0Maintext"/>
        <w:numPr>
          <w:ilvl w:val="0"/>
          <w:numId w:val="61"/>
        </w:numPr>
      </w:pPr>
      <w:r>
        <w:t xml:space="preserve">The ordering of two beams in a reported beam group needs to be </w:t>
      </w:r>
      <w:r w:rsidR="00985FBD">
        <w:t>defined</w:t>
      </w:r>
      <w:r>
        <w:t xml:space="preserve">. Three alternatives are provided in Table I based on company proposals.  </w:t>
      </w:r>
    </w:p>
    <w:p w14:paraId="57DC7B02" w14:textId="77777777" w:rsidR="00313C81" w:rsidRDefault="00313C81" w:rsidP="00313C81">
      <w:pPr>
        <w:pStyle w:val="0Maintext"/>
      </w:pPr>
    </w:p>
    <w:p w14:paraId="7E60A892" w14:textId="77777777" w:rsidR="00313C81" w:rsidRPr="00185DC8" w:rsidRDefault="00313C81" w:rsidP="00313C81">
      <w:pPr>
        <w:pStyle w:val="0Maintext"/>
        <w:rPr>
          <w:u w:val="single"/>
        </w:rPr>
      </w:pPr>
      <w:r w:rsidRPr="00185DC8">
        <w:rPr>
          <w:u w:val="single"/>
        </w:rPr>
        <w:t xml:space="preserve">Offline proposal </w:t>
      </w:r>
    </w:p>
    <w:p w14:paraId="4067DC3C" w14:textId="77777777" w:rsidR="00313C81" w:rsidRDefault="00313C81" w:rsidP="00313C81">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345DA7">
            <w:pPr>
              <w:pStyle w:val="afe"/>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345DA7">
            <w:pPr>
              <w:pStyle w:val="afe"/>
              <w:numPr>
                <w:ilvl w:val="1"/>
                <w:numId w:val="52"/>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345DA7">
            <w:pPr>
              <w:pStyle w:val="afe"/>
              <w:numPr>
                <w:ilvl w:val="2"/>
                <w:numId w:val="52"/>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345DA7">
            <w:pPr>
              <w:pStyle w:val="afe"/>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345DA7">
            <w:pPr>
              <w:pStyle w:val="afe"/>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345DA7">
            <w:pPr>
              <w:pStyle w:val="afe"/>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3DD6BEFD" w14:textId="77777777" w:rsidR="00345DA7" w:rsidRPr="00354E81" w:rsidRDefault="00345DA7" w:rsidP="00345DA7">
            <w:pPr>
              <w:pStyle w:val="afe"/>
              <w:numPr>
                <w:ilvl w:val="0"/>
                <w:numId w:val="56"/>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354E81">
              <w:rPr>
                <w:rFonts w:ascii="Times New Roman" w:hAnsi="Times New Roman" w:cs="Times New Roman"/>
                <w:color w:val="000000" w:themeColor="text1"/>
                <w:sz w:val="16"/>
                <w:szCs w:val="16"/>
                <w:highlight w:val="cyan"/>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bl>
    <w:p w14:paraId="4DBB6C40" w14:textId="77777777" w:rsidR="00313C81" w:rsidRPr="00313C81" w:rsidRDefault="00313C81" w:rsidP="003F6BBC">
      <w:pPr>
        <w:pStyle w:val="0Maintext"/>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1D4D35">
      <w:pPr>
        <w:pStyle w:val="0Maintext"/>
        <w:numPr>
          <w:ilvl w:val="0"/>
          <w:numId w:val="61"/>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lastRenderedPageBreak/>
        <w:t xml:space="preserve">Offline proposal </w:t>
      </w:r>
    </w:p>
    <w:p w14:paraId="7915C3AC" w14:textId="6D017981" w:rsidR="00AA1637" w:rsidRDefault="00AA1637" w:rsidP="001D4D35">
      <w:pPr>
        <w:pStyle w:val="0Maintext"/>
        <w:numPr>
          <w:ilvl w:val="0"/>
          <w:numId w:val="61"/>
        </w:numPr>
      </w:pPr>
      <w:r>
        <w:t xml:space="preserve">Support differential reporting as a UCI reduction scheme for beam measurement/reporting option 2. </w:t>
      </w:r>
    </w:p>
    <w:p w14:paraId="6C9F2D24" w14:textId="3193B1D8" w:rsidR="00AA1637" w:rsidRDefault="00AA1637" w:rsidP="001D4D35">
      <w:pPr>
        <w:pStyle w:val="0Maintext"/>
        <w:numPr>
          <w:ilvl w:val="0"/>
          <w:numId w:val="61"/>
        </w:numPr>
      </w:pPr>
      <w:r>
        <w:t xml:space="preserve">Details FFS. </w:t>
      </w:r>
    </w:p>
    <w:p w14:paraId="1BF744BF" w14:textId="77777777" w:rsidR="003F6BBC" w:rsidRDefault="003F6BBC" w:rsidP="003F6BBC">
      <w:pPr>
        <w:pStyle w:val="0Maintext"/>
      </w:pPr>
    </w:p>
    <w:tbl>
      <w:tblPr>
        <w:tblStyle w:val="aff3"/>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4B3E8A">
            <w:pPr>
              <w:pStyle w:val="afe"/>
              <w:numPr>
                <w:ilvl w:val="1"/>
                <w:numId w:val="52"/>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w:t>
            </w:r>
            <w:proofErr w:type="gramStart"/>
            <w:r w:rsidRPr="00583F9C">
              <w:rPr>
                <w:rFonts w:ascii="Times New Roman" w:hAnsi="Times New Roman" w:cs="Times New Roman"/>
                <w:strike/>
                <w:color w:val="FF0000"/>
                <w:sz w:val="18"/>
                <w:szCs w:val="18"/>
                <w:lang w:val="en-US"/>
              </w:rPr>
              <w:t>e.g.</w:t>
            </w:r>
            <w:proofErr w:type="gramEnd"/>
            <w:r w:rsidRPr="00583F9C">
              <w:rPr>
                <w:rFonts w:ascii="Times New Roman" w:hAnsi="Times New Roman" w:cs="Times New Roman"/>
                <w:strike/>
                <w:color w:val="FF0000"/>
                <w:sz w:val="18"/>
                <w:szCs w:val="18"/>
                <w:lang w:val="en-US"/>
              </w:rPr>
              <w:t xml:space="preserve">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hint="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xml:space="preserve">, to further reduce UCI payload size, we think the reported beam information could be divided into two parts, like </w:t>
            </w:r>
            <w:proofErr w:type="gramStart"/>
            <w:r w:rsidRPr="00143C90">
              <w:rPr>
                <w:rFonts w:eastAsiaTheme="minorEastAsia"/>
                <w:sz w:val="18"/>
                <w:szCs w:val="18"/>
                <w:lang w:eastAsia="zh-CN"/>
              </w:rPr>
              <w:t>CSI,  with</w:t>
            </w:r>
            <w:proofErr w:type="gramEnd"/>
            <w:r w:rsidRPr="00143C90">
              <w:rPr>
                <w:rFonts w:eastAsiaTheme="minorEastAsia"/>
                <w:sz w:val="18"/>
                <w:szCs w:val="18"/>
                <w:lang w:eastAsia="zh-CN"/>
              </w:rPr>
              <w:t xml:space="preserve"> part 1 only reporting a subset of the reported beam information and indicating whether there is the second subset of beam information that needs to report in part 2.</w:t>
            </w:r>
          </w:p>
        </w:tc>
      </w:tr>
    </w:tbl>
    <w:p w14:paraId="6E7D6447" w14:textId="77777777" w:rsidR="003F6BBC" w:rsidRPr="003F6BBC" w:rsidRDefault="003F6BBC" w:rsidP="003F6BBC">
      <w:pPr>
        <w:pStyle w:val="0Maintext"/>
      </w:pPr>
    </w:p>
    <w:p w14:paraId="5B7CF226" w14:textId="77777777" w:rsidR="003F6BBC" w:rsidRPr="003F6BBC" w:rsidRDefault="003F6BBC" w:rsidP="003F6BBC">
      <w:pPr>
        <w:pStyle w:val="0Maintext"/>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1D4D35">
      <w:pPr>
        <w:pStyle w:val="0Maintext"/>
        <w:numPr>
          <w:ilvl w:val="0"/>
          <w:numId w:val="61"/>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77777777" w:rsidR="007A6C6F" w:rsidRPr="007A6C6F" w:rsidRDefault="007A6C6F" w:rsidP="001D4D35">
      <w:pPr>
        <w:pStyle w:val="0Maintext"/>
        <w:numPr>
          <w:ilvl w:val="0"/>
          <w:numId w:val="61"/>
        </w:numPr>
        <w:rPr>
          <w:u w:val="single"/>
        </w:rPr>
      </w:pPr>
    </w:p>
    <w:p w14:paraId="77B6EF5B" w14:textId="77777777" w:rsidR="003F6BBC" w:rsidRDefault="003F6BBC" w:rsidP="003F6BBC">
      <w:pPr>
        <w:pStyle w:val="0Maintext"/>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proofErr w:type="spellStart"/>
      <w:r>
        <w:t>gNB</w:t>
      </w:r>
      <w:proofErr w:type="spellEnd"/>
      <w:r>
        <w:t xml:space="preserve">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1D4D35">
      <w:pPr>
        <w:pStyle w:val="0Maintext"/>
        <w:numPr>
          <w:ilvl w:val="0"/>
          <w:numId w:val="61"/>
        </w:numPr>
      </w:pPr>
      <w:r>
        <w:t>Related to</w:t>
      </w:r>
      <w:r w:rsidR="00F42992">
        <w:t xml:space="preserve"> UE indication of panel related information, it is possible that </w:t>
      </w:r>
      <w:proofErr w:type="spellStart"/>
      <w:r w:rsidR="00F42992">
        <w:t>gNB</w:t>
      </w:r>
      <w:proofErr w:type="spellEnd"/>
      <w:r w:rsidR="00F42992">
        <w:t xml:space="preserve"> provides indication/configuration of such panel-related </w:t>
      </w:r>
      <w:proofErr w:type="spellStart"/>
      <w:r w:rsidR="00F42992">
        <w:t>hypotheis</w:t>
      </w:r>
      <w:proofErr w:type="spellEnd"/>
      <w:r w:rsidR="00F42992">
        <w:t xml:space="preserve"> in CSI-report config</w:t>
      </w:r>
      <w:r w:rsidR="00996781">
        <w:t>uration</w:t>
      </w:r>
      <w:r w:rsidR="00F42992">
        <w:t xml:space="preserve">.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lastRenderedPageBreak/>
        <w:t xml:space="preserve">Offline proposal </w:t>
      </w:r>
    </w:p>
    <w:p w14:paraId="7CF7DA06" w14:textId="77777777" w:rsidR="00F42992" w:rsidRPr="007A6C6F" w:rsidRDefault="00F42992" w:rsidP="001D4D35">
      <w:pPr>
        <w:pStyle w:val="0Maintext"/>
        <w:numPr>
          <w:ilvl w:val="0"/>
          <w:numId w:val="61"/>
        </w:numPr>
        <w:rPr>
          <w:u w:val="single"/>
        </w:rPr>
      </w:pPr>
    </w:p>
    <w:p w14:paraId="4B74031A" w14:textId="77777777" w:rsidR="00F42992" w:rsidRDefault="00F42992" w:rsidP="00F42992">
      <w:pPr>
        <w:pStyle w:val="0Maintext"/>
      </w:pPr>
    </w:p>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support the proposal. The intention from </w:t>
            </w:r>
            <w:proofErr w:type="spellStart"/>
            <w:r>
              <w:rPr>
                <w:rFonts w:eastAsiaTheme="minorEastAsia"/>
                <w:sz w:val="18"/>
                <w:szCs w:val="18"/>
                <w:lang w:eastAsia="zh-CN"/>
              </w:rPr>
              <w:t>gNB</w:t>
            </w:r>
            <w:proofErr w:type="spellEnd"/>
            <w:r>
              <w:rPr>
                <w:rFonts w:eastAsiaTheme="minorEastAsia"/>
                <w:sz w:val="18"/>
                <w:szCs w:val="18"/>
                <w:lang w:eastAsia="zh-CN"/>
              </w:rPr>
              <w:t xml:space="preserve"> is an important input for UE to select the beam(s)</w:t>
            </w:r>
            <w:r w:rsidR="008E2E95">
              <w:rPr>
                <w:rFonts w:eastAsiaTheme="minorEastAsia"/>
                <w:sz w:val="18"/>
                <w:szCs w:val="18"/>
                <w:lang w:eastAsia="zh-CN"/>
              </w:rPr>
              <w:t xml:space="preserve">, </w:t>
            </w:r>
            <w:proofErr w:type="gramStart"/>
            <w:r w:rsidR="008E2E95">
              <w:rPr>
                <w:rFonts w:eastAsiaTheme="minorEastAsia"/>
                <w:sz w:val="18"/>
                <w:szCs w:val="18"/>
                <w:lang w:eastAsia="zh-CN"/>
              </w:rPr>
              <w:t>e.g.</w:t>
            </w:r>
            <w:proofErr w:type="gramEnd"/>
            <w:r w:rsidR="008E2E95">
              <w:rPr>
                <w:rFonts w:eastAsiaTheme="minorEastAsia"/>
                <w:sz w:val="18"/>
                <w:szCs w:val="18"/>
                <w:lang w:eastAsia="zh-CN"/>
              </w:rPr>
              <w:t xml:space="preserve"> if the purpose is for diversity, UE may report two </w:t>
            </w:r>
            <w:proofErr w:type="spellStart"/>
            <w:r w:rsidR="008E2E95">
              <w:rPr>
                <w:rFonts w:eastAsiaTheme="minorEastAsia"/>
                <w:sz w:val="18"/>
                <w:szCs w:val="18"/>
                <w:lang w:eastAsia="zh-CN"/>
              </w:rPr>
              <w:t>gNB</w:t>
            </w:r>
            <w:proofErr w:type="spellEnd"/>
            <w:r w:rsidR="008E2E95">
              <w:rPr>
                <w:rFonts w:eastAsiaTheme="minorEastAsia"/>
                <w:sz w:val="18"/>
                <w:szCs w:val="18"/>
                <w:lang w:eastAsia="zh-CN"/>
              </w:rPr>
              <w:t xml:space="preserve">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In our view, this should be something like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1D4D35">
      <w:pPr>
        <w:pStyle w:val="0Maintext"/>
        <w:numPr>
          <w:ilvl w:val="0"/>
          <w:numId w:val="61"/>
        </w:num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61B8F89B" w:rsidR="006D1244" w:rsidRDefault="008576E3" w:rsidP="001D4D35">
      <w:pPr>
        <w:pStyle w:val="0Maintext"/>
        <w:numPr>
          <w:ilvl w:val="0"/>
          <w:numId w:val="61"/>
        </w:numPr>
      </w:pPr>
      <w:r>
        <w:t xml:space="preserve">NOTE: </w:t>
      </w:r>
      <w:r w:rsidR="006D1244">
        <w:t xml:space="preserve">The FL recommends to make a decision </w:t>
      </w:r>
      <w:r w:rsidR="00AC66D7">
        <w:t xml:space="preserve">whether it is supported </w:t>
      </w:r>
      <w:r w:rsidR="00275CB1">
        <w:t>in 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in a group. The CMR and IMR to compute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re transmitted by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respectively, and are received by UE Rx beam corresponding to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Similar configuration is applied for computing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are some </w:t>
            </w:r>
            <w:proofErr w:type="gramStart"/>
            <w:r>
              <w:rPr>
                <w:rFonts w:eastAsiaTheme="minorEastAsia"/>
                <w:sz w:val="18"/>
                <w:szCs w:val="18"/>
                <w:lang w:eastAsia="zh-CN"/>
              </w:rPr>
              <w:t>enhancement</w:t>
            </w:r>
            <w:proofErr w:type="gramEnd"/>
            <w:r>
              <w:rPr>
                <w:rFonts w:eastAsiaTheme="minorEastAsia"/>
                <w:sz w:val="18"/>
                <w:szCs w:val="18"/>
                <w:lang w:eastAsia="zh-CN"/>
              </w:rPr>
              <w:t xml:space="preserve">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hint="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hint="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bl>
    <w:p w14:paraId="13C8527C" w14:textId="77777777" w:rsidR="00374F09" w:rsidRDefault="00374F09" w:rsidP="00601297">
      <w:pPr>
        <w:pStyle w:val="0Maintext"/>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1D4D35">
      <w:pPr>
        <w:pStyle w:val="0Maintext"/>
        <w:numPr>
          <w:ilvl w:val="0"/>
          <w:numId w:val="61"/>
        </w:numPr>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Pr="00377D9A" w:rsidRDefault="00377D9A" w:rsidP="001D4D35">
      <w:pPr>
        <w:pStyle w:val="0Maintext"/>
        <w:numPr>
          <w:ilvl w:val="0"/>
          <w:numId w:val="61"/>
        </w:numPr>
      </w:pPr>
      <w:r w:rsidRPr="00377D9A">
        <w:t xml:space="preserve">Do not support beam measurement/feedback option 1 and 3 in Rel.17 for M-TRP simultaneous transmission with multiple UE Rx panels. </w:t>
      </w:r>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20CCAC7D" w:rsidR="00026E60" w:rsidRDefault="00026E60" w:rsidP="00026E60">
            <w:pPr>
              <w:snapToGrid w:val="0"/>
              <w:spacing w:line="264" w:lineRule="auto"/>
              <w:rPr>
                <w:rFonts w:eastAsiaTheme="minorEastAsia" w:hint="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hint="eastAsia"/>
                <w:sz w:val="18"/>
                <w:szCs w:val="18"/>
                <w:lang w:eastAsia="zh-CN"/>
              </w:rPr>
            </w:pPr>
            <w:r w:rsidRPr="00143C90">
              <w:rPr>
                <w:rFonts w:eastAsiaTheme="minorEastAsia"/>
                <w:sz w:val="18"/>
                <w:szCs w:val="18"/>
                <w:lang w:eastAsia="zh-CN"/>
              </w:rPr>
              <w:t>We support Option 3 for non-ideal backhaul MTRP scenarios.</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lastRenderedPageBreak/>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1C32A0">
        <w:rPr>
          <w:b/>
        </w:rPr>
        <w:t>Table I</w:t>
      </w:r>
      <w:r w:rsidR="001C32A0" w:rsidRPr="001C32A0">
        <w:rPr>
          <w:b/>
        </w:rPr>
        <w:t>I</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647584FE" w:rsidR="008D12DB" w:rsidRPr="000D75B9" w:rsidRDefault="008D12DB" w:rsidP="00556037">
            <w:pPr>
              <w:snapToGrid w:val="0"/>
              <w:jc w:val="both"/>
              <w:rPr>
                <w:sz w:val="16"/>
                <w:szCs w:val="16"/>
              </w:rPr>
            </w:pPr>
            <w:r>
              <w:rPr>
                <w:sz w:val="16"/>
                <w:szCs w:val="16"/>
              </w:rPr>
              <w:t>Yes: AP</w:t>
            </w:r>
            <w:r w:rsidRPr="000D75B9">
              <w:rPr>
                <w:sz w:val="16"/>
                <w:szCs w:val="16"/>
              </w:rPr>
              <w:t xml:space="preserve">T/FGI, </w:t>
            </w:r>
            <w:r>
              <w:rPr>
                <w:sz w:val="16"/>
                <w:szCs w:val="16"/>
              </w:rPr>
              <w:t>CMCC, MediaTek, ITRI, TCL, Nokia/NSB</w:t>
            </w:r>
            <w:r w:rsidR="00942A96">
              <w:rPr>
                <w:sz w:val="16"/>
                <w:szCs w:val="16"/>
              </w:rPr>
              <w:t>, Sony,</w:t>
            </w:r>
          </w:p>
          <w:p w14:paraId="7D442AB3" w14:textId="77777777" w:rsidR="008D12DB" w:rsidRPr="000D75B9" w:rsidRDefault="008D12DB" w:rsidP="00556037">
            <w:pPr>
              <w:snapToGrid w:val="0"/>
              <w:jc w:val="both"/>
              <w:rPr>
                <w:sz w:val="16"/>
                <w:szCs w:val="16"/>
              </w:rPr>
            </w:pPr>
            <w:proofErr w:type="gramStart"/>
            <w:r>
              <w:rPr>
                <w:sz w:val="16"/>
                <w:szCs w:val="16"/>
              </w:rPr>
              <w:t>No :</w:t>
            </w:r>
            <w:proofErr w:type="gramEnd"/>
            <w:r>
              <w:rPr>
                <w:sz w:val="16"/>
                <w:szCs w:val="16"/>
              </w:rPr>
              <w:t xml:space="preserve"> Qualcomm, Intel, DOCOMO, CATT</w:t>
            </w: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1D715619"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0E3399E"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5" w:author="wangj" w:date="2021-08-13T10:58:00Z">
              <w:r w:rsidR="00D62978" w:rsidRPr="00D62978">
                <w:rPr>
                  <w:rFonts w:ascii="Times New Roman" w:hAnsi="Times New Roman" w:cs="Times New Roman"/>
                  <w:sz w:val="16"/>
                  <w:szCs w:val="16"/>
                  <w:lang w:val="en-US"/>
                </w:rPr>
                <w:t>, NTT DOCOMO</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7DD86A9F" w:rsidR="000D75B9" w:rsidRPr="000D75B9" w:rsidRDefault="000D75B9" w:rsidP="000D75B9">
            <w:pPr>
              <w:snapToGrid w:val="0"/>
              <w:jc w:val="both"/>
              <w:rPr>
                <w:sz w:val="16"/>
                <w:szCs w:val="16"/>
              </w:rPr>
            </w:pPr>
            <w:r>
              <w:rPr>
                <w:sz w:val="16"/>
                <w:szCs w:val="16"/>
              </w:rPr>
              <w:t>Yes: Qualcomm</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implicit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Q1: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 xml:space="preserve">TCI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 exceeds X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 xml:space="preserve">Based on TCI of CORESETs with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 k</w:t>
            </w:r>
            <w:r>
              <w:rPr>
                <w:rFonts w:ascii="Times New Roman" w:hAnsi="Times New Roman"/>
                <w:sz w:val="16"/>
                <w:szCs w:val="16"/>
                <w:lang w:val="en-US"/>
              </w:rPr>
              <w:t xml:space="preserve">; </w:t>
            </w:r>
            <w:r w:rsidR="00D72ABA" w:rsidRPr="00A25A10">
              <w:rPr>
                <w:rFonts w:ascii="Times New Roman" w:hAnsi="Times New Roman"/>
                <w:sz w:val="16"/>
                <w:szCs w:val="16"/>
                <w:lang w:val="en-US"/>
              </w:rPr>
              <w:t xml:space="preserve">Extend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 xml:space="preserve">Q4: Support 1-to-1 association between BFD-RS set with </w:t>
            </w:r>
            <w:proofErr w:type="spellStart"/>
            <w:r>
              <w:rPr>
                <w:sz w:val="16"/>
                <w:szCs w:val="16"/>
              </w:rPr>
              <w:t>CORESETPoolIndex</w:t>
            </w:r>
            <w:proofErr w:type="spellEnd"/>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266C4E3"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6" w:author="wangj" w:date="2021-08-13T10:59:00Z">
              <w:r w:rsidR="00D62978" w:rsidRPr="00D62978">
                <w:rPr>
                  <w:sz w:val="16"/>
                  <w:szCs w:val="16"/>
                </w:rPr>
                <w:t xml:space="preserve">, NTT </w:t>
              </w:r>
              <w:proofErr w:type="spellStart"/>
              <w:proofErr w:type="gramStart"/>
              <w:r w:rsidR="00D62978" w:rsidRPr="00D62978">
                <w:rPr>
                  <w:sz w:val="16"/>
                  <w:szCs w:val="16"/>
                </w:rPr>
                <w:t>DOCOMO</w:t>
              </w:r>
            </w:ins>
            <w:ins w:id="7" w:author="Hualei Wang" w:date="2021-08-13T15:16:00Z">
              <w:r w:rsidR="00345DA7">
                <w:rPr>
                  <w:sz w:val="16"/>
                  <w:szCs w:val="16"/>
                </w:rPr>
                <w:t>,Spreadtrum</w:t>
              </w:r>
            </w:ins>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449683D8" w:rsidR="00FF2C55" w:rsidRDefault="00FF2C55" w:rsidP="007848EE">
            <w:pPr>
              <w:snapToGrid w:val="0"/>
              <w:rPr>
                <w:sz w:val="16"/>
                <w:szCs w:val="16"/>
              </w:rPr>
            </w:pPr>
            <w:r>
              <w:rPr>
                <w:sz w:val="16"/>
                <w:szCs w:val="16"/>
              </w:rPr>
              <w:t>No: Ericsson</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ins w:id="8" w:author="Hualei Wang" w:date="2021-08-13T15:16:00Z">
              <w:r w:rsidR="00345DA7">
                <w:rPr>
                  <w:sz w:val="16"/>
                  <w:szCs w:val="16"/>
                </w:rPr>
                <w:t>Spreadtrum</w:t>
              </w:r>
            </w:ins>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2EA5C89C"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p>
          <w:p w14:paraId="6C302CD3" w14:textId="77777777" w:rsidR="00414E4F" w:rsidRDefault="00414E4F" w:rsidP="00414E4F">
            <w:pPr>
              <w:snapToGrid w:val="0"/>
              <w:rPr>
                <w:sz w:val="16"/>
                <w:szCs w:val="16"/>
              </w:rPr>
            </w:pPr>
          </w:p>
          <w:p w14:paraId="69FD5214" w14:textId="77777777"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r w:rsidR="000D75B9">
              <w:rPr>
                <w:sz w:val="16"/>
                <w:szCs w:val="16"/>
              </w:rPr>
              <w:t xml:space="preserve">), </w:t>
            </w:r>
            <w:r w:rsidR="000248AF">
              <w:rPr>
                <w:sz w:val="16"/>
                <w:szCs w:val="16"/>
              </w:rPr>
              <w:t xml:space="preserve"> </w:t>
            </w:r>
          </w:p>
          <w:p w14:paraId="39E78166" w14:textId="77777777" w:rsidR="000248AF" w:rsidRDefault="000248AF" w:rsidP="00414E4F">
            <w:pPr>
              <w:snapToGrid w:val="0"/>
              <w:rPr>
                <w:sz w:val="16"/>
                <w:szCs w:val="16"/>
              </w:rPr>
            </w:pPr>
          </w:p>
          <w:p w14:paraId="015BEEE4" w14:textId="39D4FF31"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1D4D35">
            <w:pPr>
              <w:pStyle w:val="afe"/>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1D4D35">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1D4D35">
            <w:pPr>
              <w:pStyle w:val="afe"/>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1D4D35">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1D4D35">
            <w:pPr>
              <w:pStyle w:val="afe"/>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1D4D35">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lastRenderedPageBreak/>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1D4D35">
            <w:pPr>
              <w:pStyle w:val="afe"/>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1D4D35">
            <w:pPr>
              <w:pStyle w:val="afe"/>
              <w:numPr>
                <w:ilvl w:val="0"/>
                <w:numId w:val="51"/>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C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628A7287"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9" w:author="wangj" w:date="2021-08-13T10:59:00Z">
              <w:r w:rsidR="00D62978" w:rsidRPr="00D62978">
                <w:rPr>
                  <w:sz w:val="16"/>
                  <w:szCs w:val="16"/>
                </w:rPr>
                <w:t>, NTT DOCOMO</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w:t>
            </w:r>
            <w:proofErr w:type="spellStart"/>
            <w:r>
              <w:rPr>
                <w:sz w:val="16"/>
                <w:szCs w:val="16"/>
              </w:rPr>
              <w:t>Spreadtrum</w:t>
            </w:r>
            <w:proofErr w:type="spellEnd"/>
            <w:r>
              <w:rPr>
                <w:sz w:val="16"/>
                <w:szCs w:val="16"/>
              </w:rPr>
              <w:t xml:space="preserve">, </w:t>
            </w:r>
          </w:p>
          <w:p w14:paraId="74592B07" w14:textId="77777777" w:rsidR="006F1B7C" w:rsidRDefault="006F1B7C" w:rsidP="005C2C48">
            <w:pPr>
              <w:snapToGrid w:val="0"/>
              <w:rPr>
                <w:sz w:val="16"/>
                <w:szCs w:val="16"/>
              </w:rPr>
            </w:pPr>
          </w:p>
          <w:p w14:paraId="1BD4B20B" w14:textId="2AA0C220" w:rsidR="006F1B7C" w:rsidRDefault="006F1B7C" w:rsidP="005C2C48">
            <w:pPr>
              <w:snapToGrid w:val="0"/>
              <w:rPr>
                <w:sz w:val="16"/>
                <w:szCs w:val="16"/>
              </w:rPr>
            </w:pPr>
            <w:r>
              <w:rPr>
                <w:sz w:val="16"/>
                <w:szCs w:val="16"/>
              </w:rPr>
              <w:t xml:space="preserve">Alt.2: </w:t>
            </w:r>
            <w:r w:rsidR="00573218">
              <w:rPr>
                <w:sz w:val="16"/>
                <w:szCs w:val="16"/>
              </w:rPr>
              <w:t>CATT</w:t>
            </w:r>
            <w:ins w:id="10" w:author="wangj" w:date="2021-08-13T10:59:00Z">
              <w:r w:rsidR="00D62978" w:rsidRPr="00D62978">
                <w:rPr>
                  <w:sz w:val="16"/>
                  <w:szCs w:val="16"/>
                </w:rPr>
                <w:t>, NTT DOCOMO</w:t>
              </w:r>
            </w:ins>
          </w:p>
          <w:p w14:paraId="4D60DA61" w14:textId="77777777" w:rsidR="000D75B9" w:rsidRDefault="000D75B9" w:rsidP="005C2C48">
            <w:pPr>
              <w:snapToGrid w:val="0"/>
              <w:rPr>
                <w:sz w:val="16"/>
                <w:szCs w:val="16"/>
              </w:rPr>
            </w:pPr>
          </w:p>
          <w:p w14:paraId="17A68F63" w14:textId="0F57921F"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006354B8"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11" w:author="wangj" w:date="2021-08-13T11:00:00Z">
              <w:r w:rsidR="00D62978" w:rsidRPr="00D62978">
                <w:rPr>
                  <w:sz w:val="16"/>
                  <w:szCs w:val="16"/>
                </w:rPr>
                <w:t>, NTT DOCOMO</w:t>
              </w:r>
            </w:ins>
            <w:ins w:id="12" w:author="ASUSTeK-Xinra" w:date="2021-08-13T14:25:00Z">
              <w:r w:rsidR="004A1853">
                <w:rPr>
                  <w:sz w:val="16"/>
                  <w:szCs w:val="16"/>
                </w:rPr>
                <w:t xml:space="preserve">, </w:t>
              </w:r>
              <w:proofErr w:type="spellStart"/>
              <w:proofErr w:type="gramStart"/>
              <w:r w:rsidR="004A1853">
                <w:rPr>
                  <w:sz w:val="16"/>
                  <w:szCs w:val="16"/>
                </w:rPr>
                <w:t>ASUSTeK</w:t>
              </w:r>
            </w:ins>
            <w:ins w:id="13" w:author="Hualei Wang" w:date="2021-08-13T15:17:00Z">
              <w:r w:rsidR="00345DA7">
                <w:rPr>
                  <w:sz w:val="16"/>
                  <w:szCs w:val="16"/>
                </w:rPr>
                <w:t>,Spreadtrum</w:t>
              </w:r>
            </w:ins>
            <w:proofErr w:type="spellEnd"/>
            <w:proofErr w:type="gramEnd"/>
          </w:p>
          <w:p w14:paraId="147DF37E" w14:textId="77777777" w:rsidR="00952F45" w:rsidRDefault="00952F45" w:rsidP="005C2C48">
            <w:pPr>
              <w:snapToGrid w:val="0"/>
              <w:rPr>
                <w:sz w:val="16"/>
                <w:szCs w:val="16"/>
              </w:rPr>
            </w:pPr>
          </w:p>
          <w:p w14:paraId="5BB540D9" w14:textId="77777777"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proofErr w:type="spellStart"/>
            <w:r w:rsidRPr="005E0380">
              <w:rPr>
                <w:rFonts w:ascii="Times New Roman" w:hAnsi="Times New Roman"/>
                <w:sz w:val="16"/>
                <w:szCs w:val="16"/>
                <w:lang w:val="en-US"/>
              </w:rPr>
              <w:t>CORESETPoolIndex</w:t>
            </w:r>
            <w:proofErr w:type="spellEnd"/>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7DB5B855"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14" w:author="wangj" w:date="2021-08-13T11:00:00Z">
              <w:r w:rsidR="00D62978" w:rsidRPr="00D62978">
                <w:rPr>
                  <w:sz w:val="16"/>
                  <w:szCs w:val="16"/>
                </w:rPr>
                <w:t>, NTT DOCOMO</w:t>
              </w:r>
            </w:ins>
            <w:ins w:id="15" w:author="ASUSTeK-Xinra" w:date="2021-08-13T14:25:00Z">
              <w:r w:rsidR="004A1853">
                <w:rPr>
                  <w:sz w:val="16"/>
                  <w:szCs w:val="16"/>
                </w:rPr>
                <w:t xml:space="preserve">, </w:t>
              </w:r>
              <w:proofErr w:type="spellStart"/>
              <w:proofErr w:type="gramStart"/>
              <w:r w:rsidR="004A1853">
                <w:rPr>
                  <w:sz w:val="16"/>
                  <w:szCs w:val="16"/>
                </w:rPr>
                <w:t>ASUSTeK</w:t>
              </w:r>
            </w:ins>
            <w:ins w:id="16" w:author="Hualei Wang" w:date="2021-08-13T15:17:00Z">
              <w:r w:rsidR="00345DA7">
                <w:rPr>
                  <w:sz w:val="16"/>
                  <w:szCs w:val="16"/>
                </w:rPr>
                <w:t>,Spreadtrum</w:t>
              </w:r>
            </w:ins>
            <w:proofErr w:type="spellEnd"/>
            <w:proofErr w:type="gramEnd"/>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w:t>
            </w:r>
            <w:proofErr w:type="gramStart"/>
            <w:r w:rsidR="00B63EE1">
              <w:rPr>
                <w:sz w:val="16"/>
                <w:szCs w:val="16"/>
              </w:rPr>
              <w:t xml:space="preserve">OPPO, </w:t>
            </w:r>
            <w:r w:rsidR="00640C80">
              <w:rPr>
                <w:sz w:val="16"/>
                <w:szCs w:val="16"/>
              </w:rPr>
              <w:t xml:space="preserve"> Sony</w:t>
            </w:r>
            <w:proofErr w:type="gramEnd"/>
            <w:r w:rsidR="00640C80">
              <w:rPr>
                <w:sz w:val="16"/>
                <w:szCs w:val="16"/>
              </w:rPr>
              <w:t>,</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Cell</w:t>
            </w:r>
            <w:proofErr w:type="spellEnd"/>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1D4D35">
            <w:pPr>
              <w:pStyle w:val="afe"/>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w:t>
            </w:r>
            <w:proofErr w:type="gramStart"/>
            <w:r>
              <w:rPr>
                <w:rFonts w:ascii="Times New Roman" w:hAnsi="Times New Roman"/>
                <w:sz w:val="16"/>
                <w:szCs w:val="16"/>
                <w:lang w:val="en-US"/>
              </w:rPr>
              <w:t>e.g.</w:t>
            </w:r>
            <w:proofErr w:type="gramEnd"/>
            <w:r>
              <w:rPr>
                <w:rFonts w:ascii="Times New Roman" w:hAnsi="Times New Roman"/>
                <w:sz w:val="16"/>
                <w:szCs w:val="16"/>
                <w:lang w:val="en-US"/>
              </w:rPr>
              <w:t xml:space="preserve"> log2(N1) bit for TRP1, log2 (N2) bit for TRP2, where N1/N2 are # NBI-RS resources in set 1 and 2)</w:t>
            </w:r>
          </w:p>
          <w:p w14:paraId="77CF6C50" w14:textId="49387DB2" w:rsidR="00071A12" w:rsidRPr="005E0380" w:rsidRDefault="00071A12" w:rsidP="001D4D35">
            <w:pPr>
              <w:pStyle w:val="afe"/>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1D4D35">
            <w:pPr>
              <w:pStyle w:val="afe"/>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3F6D9C80" w:rsidR="005C2C48" w:rsidRPr="00845790" w:rsidRDefault="005C2C48" w:rsidP="001D4D35">
            <w:pPr>
              <w:pStyle w:val="afe"/>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ins w:id="17" w:author="Hualei Wang" w:date="2021-08-13T15:17:00Z">
              <w:r w:rsidR="00345DA7">
                <w:rPr>
                  <w:sz w:val="16"/>
                  <w:szCs w:val="16"/>
                </w:rPr>
                <w:t>,</w:t>
              </w:r>
              <w:proofErr w:type="spellStart"/>
              <w:r w:rsidR="00345DA7">
                <w:rPr>
                  <w:sz w:val="16"/>
                  <w:szCs w:val="16"/>
                </w:rPr>
                <w:t>Spreadtrum</w:t>
              </w:r>
            </w:ins>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17975272" w:rsidR="00071A12" w:rsidRPr="00845790" w:rsidRDefault="00071A12" w:rsidP="001D4D35">
            <w:pPr>
              <w:pStyle w:val="afe"/>
              <w:numPr>
                <w:ilvl w:val="0"/>
                <w:numId w:val="67"/>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p>
          <w:p w14:paraId="5ACF5AC8" w14:textId="34FA4AAC" w:rsidR="00071A12" w:rsidRPr="00071A12" w:rsidRDefault="00071A12" w:rsidP="001D4D35">
            <w:pPr>
              <w:pStyle w:val="afe"/>
              <w:numPr>
                <w:ilvl w:val="0"/>
                <w:numId w:val="67"/>
              </w:numPr>
              <w:snapToGrid w:val="0"/>
              <w:rPr>
                <w:sz w:val="16"/>
                <w:szCs w:val="16"/>
              </w:rPr>
            </w:pPr>
            <w:r w:rsidRPr="00845790">
              <w:rPr>
                <w:rFonts w:ascii="Times New Roman" w:hAnsi="Times New Roman" w:cs="Times New Roman"/>
                <w:sz w:val="16"/>
                <w:szCs w:val="16"/>
              </w:rPr>
              <w:t xml:space="preserve">Alt-2:  </w:t>
            </w:r>
            <w:proofErr w:type="spellStart"/>
            <w:r w:rsidRPr="00845790">
              <w:rPr>
                <w:rFonts w:ascii="Times New Roman" w:hAnsi="Times New Roman" w:cs="Times New Roman"/>
                <w:sz w:val="16"/>
                <w:szCs w:val="16"/>
              </w:rPr>
              <w:t>Convida</w:t>
            </w:r>
            <w:proofErr w:type="spellEnd"/>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w:t>
            </w:r>
            <w:proofErr w:type="spellStart"/>
            <w:r w:rsidRPr="005E0380">
              <w:rPr>
                <w:rFonts w:ascii="Times New Roman" w:hAnsi="Times New Roman"/>
                <w:sz w:val="16"/>
                <w:szCs w:val="16"/>
                <w:lang w:val="en-US"/>
              </w:rPr>
              <w:t>gNB</w:t>
            </w:r>
            <w:proofErr w:type="spellEnd"/>
            <w:r w:rsidRPr="005E0380">
              <w:rPr>
                <w:rFonts w:ascii="Times New Roman" w:hAnsi="Times New Roman"/>
                <w:sz w:val="16"/>
                <w:szCs w:val="16"/>
                <w:lang w:val="en-US"/>
              </w:rPr>
              <w:t xml:space="preserve">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proofErr w:type="spellStart"/>
            <w:r w:rsidR="00022F82">
              <w:rPr>
                <w:rFonts w:ascii="Times New Roman" w:hAnsi="Times New Roman" w:cs="Times New Roman"/>
                <w:sz w:val="16"/>
                <w:szCs w:val="16"/>
                <w:lang w:val="en-US"/>
              </w:rPr>
              <w:t>CORESETPoolIndex</w:t>
            </w:r>
            <w:proofErr w:type="spellEnd"/>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2E55E84E" w:rsidR="00F53805" w:rsidRDefault="0052107D" w:rsidP="005C2C48">
            <w:pPr>
              <w:snapToGrid w:val="0"/>
              <w:rPr>
                <w:sz w:val="16"/>
                <w:szCs w:val="16"/>
              </w:rPr>
            </w:pPr>
            <w:r>
              <w:rPr>
                <w:sz w:val="16"/>
                <w:szCs w:val="16"/>
              </w:rPr>
              <w:t>Q1: Support: CATT</w:t>
            </w:r>
            <w:r w:rsidR="00AE255C">
              <w:rPr>
                <w:sz w:val="16"/>
                <w:szCs w:val="16"/>
              </w:rPr>
              <w:t>, QC</w:t>
            </w:r>
            <w:ins w:id="18" w:author="wangj" w:date="2021-08-13T11:00:00Z">
              <w:r w:rsidR="00D62978">
                <w:rPr>
                  <w:sz w:val="16"/>
                  <w:szCs w:val="16"/>
                </w:rPr>
                <w:t>, NTT DOCOMO</w:t>
              </w:r>
            </w:ins>
            <w:ins w:id="19" w:author="Hualei Wang" w:date="2021-08-13T15:17:00Z">
              <w:r w:rsidR="00345DA7">
                <w:rPr>
                  <w:sz w:val="16"/>
                  <w:szCs w:val="16"/>
                </w:rPr>
                <w:t xml:space="preserve">, </w:t>
              </w:r>
              <w:proofErr w:type="spellStart"/>
              <w:r w:rsidR="00345DA7">
                <w:rPr>
                  <w:sz w:val="16"/>
                  <w:szCs w:val="16"/>
                </w:rPr>
                <w:t>Spreadtrum</w:t>
              </w:r>
            </w:ins>
            <w:proofErr w:type="spellEnd"/>
          </w:p>
          <w:p w14:paraId="108B21D1" w14:textId="77777777" w:rsidR="0052107D" w:rsidRDefault="0052107D" w:rsidP="005C2C48">
            <w:pPr>
              <w:snapToGrid w:val="0"/>
              <w:rPr>
                <w:sz w:val="16"/>
                <w:szCs w:val="16"/>
              </w:rPr>
            </w:pPr>
          </w:p>
          <w:p w14:paraId="449CFB35" w14:textId="076AFC18" w:rsidR="0052107D" w:rsidRDefault="0052107D" w:rsidP="005C2C48">
            <w:pPr>
              <w:snapToGrid w:val="0"/>
              <w:rPr>
                <w:sz w:val="16"/>
                <w:szCs w:val="16"/>
              </w:rPr>
            </w:pPr>
            <w:r>
              <w:rPr>
                <w:sz w:val="16"/>
                <w:szCs w:val="16"/>
              </w:rPr>
              <w:t>Q2: Support: CATT</w:t>
            </w:r>
            <w:r w:rsidR="00AE255C">
              <w:rPr>
                <w:sz w:val="16"/>
                <w:szCs w:val="16"/>
              </w:rPr>
              <w:t>, QC</w:t>
            </w:r>
            <w:ins w:id="20" w:author="wangj" w:date="2021-08-13T11:00:00Z">
              <w:r w:rsidR="00D62978">
                <w:rPr>
                  <w:sz w:val="16"/>
                  <w:szCs w:val="16"/>
                </w:rPr>
                <w:t>, NTT DOCOMO</w:t>
              </w:r>
            </w:ins>
            <w:ins w:id="21" w:author="Hualei Wang" w:date="2021-08-13T15:17:00Z">
              <w:r w:rsidR="00345DA7">
                <w:rPr>
                  <w:sz w:val="16"/>
                  <w:szCs w:val="16"/>
                </w:rPr>
                <w:t xml:space="preserve">, </w:t>
              </w:r>
              <w:proofErr w:type="spellStart"/>
              <w:r w:rsidR="00345DA7">
                <w:rPr>
                  <w:sz w:val="16"/>
                  <w:szCs w:val="16"/>
                </w:rPr>
                <w:t>Spreadtrum</w:t>
              </w:r>
            </w:ins>
            <w:proofErr w:type="spellEnd"/>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3ACEE45B"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22" w:author="wangj" w:date="2021-08-13T11:00:00Z">
              <w:r w:rsidR="00D62978">
                <w:rPr>
                  <w:sz w:val="16"/>
                  <w:szCs w:val="16"/>
                </w:rPr>
                <w:t>, NTT DOCOMO</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4F0220C3"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77777777"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w:t>
            </w:r>
            <w:r w:rsidR="00186B23">
              <w:rPr>
                <w:sz w:val="16"/>
                <w:szCs w:val="16"/>
              </w:rPr>
              <w:lastRenderedPageBreak/>
              <w:t>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lastRenderedPageBreak/>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452AFA47" w:rsidR="005C2C48" w:rsidRDefault="00465399" w:rsidP="00414E4F">
            <w:pPr>
              <w:snapToGrid w:val="0"/>
              <w:rPr>
                <w:sz w:val="16"/>
                <w:szCs w:val="16"/>
              </w:rPr>
            </w:pPr>
            <w:r>
              <w:rPr>
                <w:sz w:val="16"/>
                <w:szCs w:val="16"/>
                <w:highlight w:val="yellow"/>
              </w:rPr>
              <w:lastRenderedPageBreak/>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w:t>
            </w:r>
            <w:r w:rsidR="00D4557C">
              <w:rPr>
                <w:sz w:val="16"/>
                <w:szCs w:val="16"/>
              </w:rPr>
              <w:lastRenderedPageBreak/>
              <w:t>Nokia/NSB,</w:t>
            </w:r>
            <w:r w:rsidR="00863C33">
              <w:rPr>
                <w:sz w:val="16"/>
                <w:szCs w:val="16"/>
              </w:rPr>
              <w:t xml:space="preserve"> OPPO, Xiaomi, Asustek,</w:t>
            </w:r>
            <w:r w:rsidR="00171321">
              <w:rPr>
                <w:sz w:val="16"/>
                <w:szCs w:val="16"/>
              </w:rPr>
              <w:t xml:space="preserve"> QC</w:t>
            </w:r>
            <w:ins w:id="23" w:author="wangj" w:date="2021-08-13T11:00:00Z">
              <w:r w:rsidR="00D62978">
                <w:rPr>
                  <w:sz w:val="16"/>
                  <w:szCs w:val="16"/>
                </w:rPr>
                <w:t>, NTT DOCOMO</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lastRenderedPageBreak/>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4326D062" w14:textId="77777777" w:rsidR="005C2C48" w:rsidRDefault="0064170E" w:rsidP="005C2C48">
            <w:pPr>
              <w:snapToGrid w:val="0"/>
              <w:rPr>
                <w:sz w:val="16"/>
                <w:szCs w:val="16"/>
              </w:rPr>
            </w:pPr>
            <w:r w:rsidRPr="0064170E">
              <w:rPr>
                <w:sz w:val="16"/>
                <w:szCs w:val="16"/>
              </w:rPr>
              <w:t>Support: Asustek</w:t>
            </w: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1D4D35">
      <w:pPr>
        <w:pStyle w:val="0Maintext"/>
        <w:numPr>
          <w:ilvl w:val="0"/>
          <w:numId w:val="61"/>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1D4D35">
      <w:pPr>
        <w:pStyle w:val="0Maintext"/>
        <w:numPr>
          <w:ilvl w:val="0"/>
          <w:numId w:val="61"/>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1D4D35">
      <w:pPr>
        <w:pStyle w:val="0Maintext"/>
        <w:numPr>
          <w:ilvl w:val="0"/>
          <w:numId w:val="61"/>
        </w:numPr>
      </w:pPr>
      <w:r>
        <w:t>Cell-specific BFR has two interpretation</w:t>
      </w:r>
      <w:r w:rsidR="00A07895">
        <w:t>s</w:t>
      </w:r>
      <w:r>
        <w:t>.</w:t>
      </w:r>
    </w:p>
    <w:p w14:paraId="755445BC" w14:textId="21973C2A" w:rsidR="00556037" w:rsidRDefault="00556037" w:rsidP="001D4D35">
      <w:pPr>
        <w:pStyle w:val="0Maintext"/>
        <w:numPr>
          <w:ilvl w:val="1"/>
          <w:numId w:val="61"/>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556037">
      <w:pPr>
        <w:pStyle w:val="0Maintext"/>
        <w:numPr>
          <w:ilvl w:val="1"/>
          <w:numId w:val="61"/>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556037">
      <w:pPr>
        <w:pStyle w:val="0Maintext"/>
        <w:numPr>
          <w:ilvl w:val="1"/>
          <w:numId w:val="61"/>
        </w:numPr>
      </w:pPr>
      <w:r>
        <w:t>The FL’s understanding is that the intended discuss</w:t>
      </w:r>
      <w:r w:rsidR="00921FD8">
        <w:t>ion</w:t>
      </w:r>
      <w:r>
        <w:t xml:space="preserve"> is to clarify the use case of interpretation 2. </w:t>
      </w:r>
      <w:proofErr w:type="spellStart"/>
      <w:r>
        <w:t>Interpration</w:t>
      </w:r>
      <w:proofErr w:type="spellEnd"/>
      <w:r>
        <w:t xml:space="preserve"> 1 (</w:t>
      </w:r>
      <w:proofErr w:type="gramStart"/>
      <w:r>
        <w:t>e.g.</w:t>
      </w:r>
      <w:proofErr w:type="gramEnd"/>
      <w:r>
        <w:t xml:space="preserve"> interaction </w:t>
      </w:r>
      <w:r w:rsidR="000F5499">
        <w:t>with</w:t>
      </w:r>
      <w:r>
        <w:t xml:space="preserve"> RACH-</w:t>
      </w:r>
      <w:r w:rsidR="000F5499">
        <w:t>based fallback</w:t>
      </w:r>
      <w:r>
        <w:t>) is discussed in a separate sub-agenda.</w:t>
      </w:r>
    </w:p>
    <w:p w14:paraId="6C4A0FD3" w14:textId="77777777" w:rsidR="00556037" w:rsidRDefault="00556037" w:rsidP="00556037">
      <w:pPr>
        <w:pStyle w:val="0Maintext"/>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25F519E7" w14:textId="4D96DF24" w:rsidR="00D40310" w:rsidRPr="00066F1F" w:rsidRDefault="00066F1F" w:rsidP="00D40310">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00B56605" w14:textId="77777777" w:rsidR="00556037" w:rsidRDefault="00556037" w:rsidP="00556037">
      <w:pPr>
        <w:pStyle w:val="0Maintext"/>
        <w:rPr>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1D4D35">
      <w:pPr>
        <w:pStyle w:val="0Maintext"/>
        <w:numPr>
          <w:ilvl w:val="0"/>
          <w:numId w:val="61"/>
        </w:numPr>
      </w:pPr>
      <w:r>
        <w:t xml:space="preserve">Please </w:t>
      </w:r>
      <w:r w:rsidR="00E5577A">
        <w:t>comment</w:t>
      </w:r>
      <w:r>
        <w:t xml:space="preserve"> if the offline definition above is agreeable. </w:t>
      </w:r>
    </w:p>
    <w:p w14:paraId="330927BD" w14:textId="01465914" w:rsidR="00EB0F87" w:rsidRPr="00377D9A" w:rsidRDefault="00EB0F87" w:rsidP="001D4D35">
      <w:pPr>
        <w:pStyle w:val="0Maintext"/>
        <w:numPr>
          <w:ilvl w:val="0"/>
          <w:numId w:val="61"/>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szCs w:val="20"/>
        </w:rPr>
      </w:pPr>
      <w:r w:rsidRPr="00297B9B">
        <w:rPr>
          <w:szCs w:val="20"/>
          <w:u w:val="single"/>
        </w:rPr>
        <w:t>Offline proposal</w:t>
      </w:r>
      <w:r>
        <w:rPr>
          <w:szCs w:val="20"/>
        </w:rPr>
        <w:t xml:space="preserve">: </w:t>
      </w:r>
    </w:p>
    <w:p w14:paraId="2276280F" w14:textId="77777777" w:rsidR="00297B9B" w:rsidRDefault="00297B9B"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4B3E8A">
            <w:pPr>
              <w:pStyle w:val="afe"/>
              <w:numPr>
                <w:ilvl w:val="0"/>
                <w:numId w:val="74"/>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4B3E8A">
            <w:pPr>
              <w:pStyle w:val="afe"/>
              <w:numPr>
                <w:ilvl w:val="0"/>
                <w:numId w:val="74"/>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 xml:space="preserve">Note: The BFD RS should be </w:t>
            </w:r>
            <w:proofErr w:type="spellStart"/>
            <w:r w:rsidRPr="00930FE8">
              <w:rPr>
                <w:color w:val="0070C0"/>
              </w:rPr>
              <w:t>QCLed</w:t>
            </w:r>
            <w:proofErr w:type="spellEnd"/>
            <w:r w:rsidRPr="00930FE8">
              <w:rPr>
                <w:color w:val="0070C0"/>
              </w:rPr>
              <w:t xml:space="preserve">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7630E211"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026E60">
            <w:pPr>
              <w:pStyle w:val="afe"/>
              <w:numPr>
                <w:ilvl w:val="0"/>
                <w:numId w:val="75"/>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026E60">
            <w:pPr>
              <w:pStyle w:val="afe"/>
              <w:numPr>
                <w:ilvl w:val="0"/>
                <w:numId w:val="75"/>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026E60">
            <w:pPr>
              <w:pStyle w:val="afe"/>
              <w:numPr>
                <w:ilvl w:val="1"/>
                <w:numId w:val="75"/>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026E60">
            <w:pPr>
              <w:pStyle w:val="afe"/>
              <w:numPr>
                <w:ilvl w:val="1"/>
                <w:numId w:val="75"/>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1D4D35">
      <w:pPr>
        <w:pStyle w:val="0Maintext"/>
        <w:numPr>
          <w:ilvl w:val="0"/>
          <w:numId w:val="61"/>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1D4D35">
      <w:pPr>
        <w:pStyle w:val="0Maintext"/>
        <w:numPr>
          <w:ilvl w:val="0"/>
          <w:numId w:val="61"/>
        </w:numPr>
      </w:pPr>
      <w:r>
        <w:t xml:space="preserve">The maximum number of BFD-RS resources per set is a UE capability, including a possible candidate value of 1 in Rel.17. </w:t>
      </w:r>
    </w:p>
    <w:p w14:paraId="69BD87CF" w14:textId="5AEB47AB" w:rsidR="00D65DF8" w:rsidRDefault="00D65DF8" w:rsidP="001D4D35">
      <w:pPr>
        <w:pStyle w:val="0Maintext"/>
        <w:numPr>
          <w:ilvl w:val="1"/>
          <w:numId w:val="61"/>
        </w:numPr>
      </w:pPr>
      <w:r>
        <w:t xml:space="preserve">FFS: whether the maximum total number of BFD-RS resources across two BFD-RS sets is a UE capability.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hint="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e"/>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e"/>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e"/>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bl>
    <w:p w14:paraId="2AF081A4" w14:textId="77777777" w:rsidR="00363457" w:rsidRDefault="00363457" w:rsidP="00363457">
      <w:pPr>
        <w:pStyle w:val="0Maintext"/>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1D4D35">
      <w:pPr>
        <w:pStyle w:val="0Maintext"/>
        <w:numPr>
          <w:ilvl w:val="0"/>
          <w:numId w:val="61"/>
        </w:numPr>
      </w:pPr>
      <w:r w:rsidRPr="00B25E7D">
        <w:t>Explicit configuration</w:t>
      </w:r>
      <w:r>
        <w:t xml:space="preserve">: </w:t>
      </w:r>
      <w:r w:rsidR="00B25E7D">
        <w:tab/>
      </w:r>
    </w:p>
    <w:p w14:paraId="735D8FB8" w14:textId="41AEC63D" w:rsidR="00F75E42" w:rsidRDefault="00F75E42" w:rsidP="001D4D35">
      <w:pPr>
        <w:pStyle w:val="0Maintext"/>
        <w:numPr>
          <w:ilvl w:val="1"/>
          <w:numId w:val="61"/>
        </w:numPr>
      </w:pPr>
      <w:r>
        <w:lastRenderedPageBreak/>
        <w:t>the majority of companies support this operation, except one company. Given that QCL-</w:t>
      </w:r>
      <w:proofErr w:type="spellStart"/>
      <w:r>
        <w:t>typeD</w:t>
      </w:r>
      <w:proofErr w:type="spellEnd"/>
      <w:r>
        <w:t xml:space="preserve"> of TCI states may correspond to </w:t>
      </w:r>
      <w:proofErr w:type="spellStart"/>
      <w:r>
        <w:t>aperidic</w:t>
      </w:r>
      <w:proofErr w:type="spellEnd"/>
      <w:r>
        <w:t xml:space="preserve"> RS, and that beam failure detection should be based on periodic/semi-persistent RS, it appears that </w:t>
      </w:r>
      <w:proofErr w:type="spellStart"/>
      <w:r>
        <w:t>explicition</w:t>
      </w:r>
      <w:proofErr w:type="spellEnd"/>
      <w:r>
        <w:t xml:space="preserve"> configuration is required in Rel.17. </w:t>
      </w:r>
    </w:p>
    <w:p w14:paraId="68F7E268" w14:textId="77777777" w:rsidR="00B25E7D" w:rsidRDefault="00F75E42" w:rsidP="001D4D35">
      <w:pPr>
        <w:pStyle w:val="0Maintext"/>
        <w:numPr>
          <w:ilvl w:val="0"/>
          <w:numId w:val="61"/>
        </w:numPr>
      </w:pPr>
      <w:r w:rsidRPr="00B25E7D">
        <w:t>Implicit configuration for M-DCI:</w:t>
      </w:r>
      <w:r>
        <w:t xml:space="preserve"> </w:t>
      </w:r>
    </w:p>
    <w:p w14:paraId="4AD2A0DC" w14:textId="0B0E05CC" w:rsidR="00F75E42" w:rsidRDefault="00F75E42" w:rsidP="001D4D35">
      <w:pPr>
        <w:pStyle w:val="0Maintext"/>
        <w:numPr>
          <w:ilvl w:val="1"/>
          <w:numId w:val="61"/>
        </w:numPr>
      </w:pPr>
      <w:r>
        <w:t>Majority of companies support this operation,</w:t>
      </w:r>
      <w:r w:rsidR="00AB42DB">
        <w:t xml:space="preserve"> with no concern raised, </w:t>
      </w:r>
      <w:r>
        <w:t xml:space="preserve">where BFD-RS set k (k = 1, 2) is based on CORESETs with </w:t>
      </w:r>
      <w:proofErr w:type="spellStart"/>
      <w:r>
        <w:t>CORESETPoolIndex</w:t>
      </w:r>
      <w:proofErr w:type="spellEnd"/>
      <w:r>
        <w:t xml:space="preserve"> = k. </w:t>
      </w:r>
    </w:p>
    <w:p w14:paraId="3A83E6DF" w14:textId="77777777" w:rsidR="00B25E7D" w:rsidRPr="00B25E7D" w:rsidRDefault="00F75E42" w:rsidP="001D4D35">
      <w:pPr>
        <w:pStyle w:val="0Maintext"/>
        <w:numPr>
          <w:ilvl w:val="0"/>
          <w:numId w:val="61"/>
        </w:numPr>
      </w:pPr>
      <w:r w:rsidRPr="00B25E7D">
        <w:t xml:space="preserve">Implicit configuration for S-DCI: </w:t>
      </w:r>
    </w:p>
    <w:p w14:paraId="4320F2A2" w14:textId="71D3EA86" w:rsidR="00103973" w:rsidRDefault="00F75E42" w:rsidP="001D4D35">
      <w:pPr>
        <w:pStyle w:val="0Maintext"/>
        <w:numPr>
          <w:ilvl w:val="1"/>
          <w:numId w:val="61"/>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1D4D35">
      <w:pPr>
        <w:pStyle w:val="0Maintext"/>
        <w:numPr>
          <w:ilvl w:val="1"/>
          <w:numId w:val="61"/>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675F8D2A" w14:textId="77777777" w:rsidR="00F75E42" w:rsidRDefault="00F75E42" w:rsidP="00F75E42">
      <w:pPr>
        <w:pStyle w:val="0Maintext"/>
      </w:pPr>
    </w:p>
    <w:p w14:paraId="57B75FBE" w14:textId="77777777" w:rsidR="00F75E42" w:rsidRDefault="00F75E42" w:rsidP="00F75E42">
      <w:pPr>
        <w:pStyle w:val="0Maintext"/>
        <w:rPr>
          <w:u w:val="single"/>
        </w:rPr>
      </w:pPr>
      <w:r w:rsidRPr="007A6C6F">
        <w:rPr>
          <w:u w:val="single"/>
        </w:rPr>
        <w:t xml:space="preserve">Offline proposal </w:t>
      </w:r>
    </w:p>
    <w:p w14:paraId="40F9FD19" w14:textId="50E8169D" w:rsidR="00F75E42" w:rsidRPr="00377D9A" w:rsidRDefault="00F75E42" w:rsidP="001D4D35">
      <w:pPr>
        <w:pStyle w:val="0Maintext"/>
        <w:numPr>
          <w:ilvl w:val="0"/>
          <w:numId w:val="61"/>
        </w:numPr>
      </w:pPr>
      <w:r>
        <w:t xml:space="preserve"> </w:t>
      </w:r>
    </w:p>
    <w:p w14:paraId="516F7E8C" w14:textId="77777777" w:rsidR="00F75E42" w:rsidRDefault="00F75E42" w:rsidP="00F75E42">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 xml:space="preserve">In each TCI state, </w:t>
            </w:r>
            <w:proofErr w:type="spellStart"/>
            <w:r>
              <w:rPr>
                <w:rFonts w:eastAsiaTheme="minorEastAsia"/>
                <w:sz w:val="18"/>
                <w:szCs w:val="18"/>
                <w:lang w:eastAsia="zh-CN"/>
              </w:rPr>
              <w:t>gNB</w:t>
            </w:r>
            <w:proofErr w:type="spellEnd"/>
            <w:r>
              <w:rPr>
                <w:rFonts w:eastAsiaTheme="minorEastAsia"/>
                <w:sz w:val="18"/>
                <w:szCs w:val="18"/>
                <w:lang w:eastAsia="zh-CN"/>
              </w:rPr>
              <w:t xml:space="preserve"> can optionally configure the BFD RS index</w:t>
            </w:r>
          </w:p>
          <w:p w14:paraId="1350E848" w14:textId="77777777" w:rsidR="00451957" w:rsidRPr="00930FE8" w:rsidRDefault="00451957" w:rsidP="00451957">
            <w:pPr>
              <w:pStyle w:val="afe"/>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4AED23BD" w:rsidR="00026E60" w:rsidRDefault="00026E60" w:rsidP="00026E60">
            <w:pPr>
              <w:snapToGrid w:val="0"/>
              <w:spacing w:line="264" w:lineRule="auto"/>
              <w:jc w:val="both"/>
              <w:rPr>
                <w:rFonts w:eastAsiaTheme="minorEastAsia" w:hint="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hint="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bl>
    <w:p w14:paraId="0CD3B0F4" w14:textId="77777777" w:rsidR="00363457" w:rsidRDefault="00363457" w:rsidP="00363457">
      <w:pPr>
        <w:pStyle w:val="0Maintext"/>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D4D35">
      <w:pPr>
        <w:pStyle w:val="0Maintext"/>
        <w:numPr>
          <w:ilvl w:val="0"/>
          <w:numId w:val="61"/>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17A28BE1" w14:textId="77777777" w:rsidR="00674427" w:rsidRDefault="00674427" w:rsidP="00674427">
      <w:pPr>
        <w:pStyle w:val="0Maintext"/>
        <w:rPr>
          <w:u w:val="single"/>
        </w:rPr>
      </w:pPr>
      <w:r w:rsidRPr="007A6C6F">
        <w:rPr>
          <w:u w:val="single"/>
        </w:rPr>
        <w:t xml:space="preserve">Offline proposal </w:t>
      </w:r>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bl>
    <w:p w14:paraId="19B81238" w14:textId="77777777" w:rsidR="00674427" w:rsidRPr="008E53D5" w:rsidRDefault="00674427" w:rsidP="008E53D5">
      <w:pPr>
        <w:pStyle w:val="0Maintext"/>
      </w:pPr>
    </w:p>
    <w:p w14:paraId="39868AD9" w14:textId="0C49C970" w:rsidR="00776D50" w:rsidRPr="00B97755" w:rsidRDefault="002117C8" w:rsidP="00674427">
      <w:pPr>
        <w:pStyle w:val="issue11"/>
      </w:pPr>
      <w:r>
        <w:lastRenderedPageBreak/>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1D4D35">
      <w:pPr>
        <w:pStyle w:val="0Maintext"/>
        <w:numPr>
          <w:ilvl w:val="0"/>
          <w:numId w:val="61"/>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0896D835" w14:textId="77777777" w:rsidR="00DE6E88" w:rsidRDefault="00DE6E88" w:rsidP="00DE6E88">
      <w:pPr>
        <w:pStyle w:val="0Maintext"/>
        <w:rPr>
          <w:u w:val="single"/>
        </w:rPr>
      </w:pPr>
      <w:r w:rsidRPr="007A6C6F">
        <w:rPr>
          <w:u w:val="single"/>
        </w:rPr>
        <w:t xml:space="preserve">Offline proposal </w:t>
      </w:r>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hint="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hint="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1D4D35">
      <w:pPr>
        <w:pStyle w:val="0Maintext"/>
        <w:numPr>
          <w:ilvl w:val="0"/>
          <w:numId w:val="61"/>
        </w:numPr>
      </w:pPr>
      <w:r>
        <w:t>In case of one TRP failure</w:t>
      </w:r>
      <w:r w:rsidR="00F039BF">
        <w:t xml:space="preserve"> (one </w:t>
      </w:r>
      <w:proofErr w:type="spellStart"/>
      <w:r w:rsidR="00F039BF">
        <w:t>SCell</w:t>
      </w:r>
      <w:proofErr w:type="spellEnd"/>
      <w:r w:rsidR="00F039BF">
        <w:t xml:space="preserve">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1D4D35">
      <w:pPr>
        <w:pStyle w:val="0Maintext"/>
        <w:numPr>
          <w:ilvl w:val="0"/>
          <w:numId w:val="61"/>
        </w:numPr>
      </w:pPr>
      <w:r>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1D4D35">
            <w:pPr>
              <w:pStyle w:val="afe"/>
              <w:numPr>
                <w:ilvl w:val="0"/>
                <w:numId w:val="63"/>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BC03BEE" w14:textId="1CDC4044" w:rsidR="00B1590C" w:rsidRPr="00EF279B" w:rsidRDefault="00B1590C" w:rsidP="001D4D35">
            <w:pPr>
              <w:pStyle w:val="afe"/>
              <w:numPr>
                <w:ilvl w:val="0"/>
                <w:numId w:val="63"/>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1D4D35">
            <w:pPr>
              <w:pStyle w:val="afe"/>
              <w:numPr>
                <w:ilvl w:val="0"/>
                <w:numId w:val="64"/>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42868055" w:rsidR="00B1590C" w:rsidRDefault="00B1590C" w:rsidP="001D4D35">
      <w:pPr>
        <w:pStyle w:val="0Maintext"/>
        <w:numPr>
          <w:ilvl w:val="0"/>
          <w:numId w:val="61"/>
        </w:numPr>
      </w:pPr>
      <w:r>
        <w:t xml:space="preserve">The FL does not intend to spend online time on this, unless </w:t>
      </w:r>
      <w:proofErr w:type="spellStart"/>
      <w:r>
        <w:t>concensus</w:t>
      </w:r>
      <w:proofErr w:type="spellEnd"/>
      <w:r>
        <w:t xml:space="preserve"> can be reached offline. </w:t>
      </w:r>
      <w:r w:rsidR="004B5A67">
        <w:t xml:space="preserve">Note that if </w:t>
      </w:r>
      <w:proofErr w:type="spellStart"/>
      <w:r w:rsidR="00E341BA">
        <w:t>concensus</w:t>
      </w:r>
      <w:proofErr w:type="spellEnd"/>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77777777" w:rsidR="00B1590C" w:rsidRDefault="00B1590C" w:rsidP="00B1590C">
      <w:pPr>
        <w:pStyle w:val="0Maintext"/>
        <w:rPr>
          <w:u w:val="single"/>
        </w:rPr>
      </w:pPr>
      <w:r w:rsidRPr="007A6C6F">
        <w:rPr>
          <w:u w:val="single"/>
        </w:rPr>
        <w:t xml:space="preserve">Offline proposal </w:t>
      </w:r>
    </w:p>
    <w:p w14:paraId="39149E81" w14:textId="77777777" w:rsidR="00B84264" w:rsidRDefault="00B84264" w:rsidP="00B84264">
      <w:pPr>
        <w:pStyle w:val="0Maintext"/>
        <w:numPr>
          <w:ilvl w:val="0"/>
          <w:numId w:val="73"/>
        </w:numPr>
        <w:rPr>
          <w:u w:val="single"/>
        </w:rPr>
      </w:pPr>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w:t>
            </w:r>
            <w:proofErr w:type="spellStart"/>
            <w:r>
              <w:rPr>
                <w:rFonts w:eastAsiaTheme="minorEastAsia"/>
                <w:sz w:val="18"/>
                <w:szCs w:val="18"/>
                <w:lang w:eastAsia="zh-CN"/>
              </w:rPr>
              <w:t>gNB</w:t>
            </w:r>
            <w:proofErr w:type="spellEnd"/>
            <w:r>
              <w:rPr>
                <w:rFonts w:eastAsiaTheme="minorEastAsia"/>
                <w:sz w:val="18"/>
                <w:szCs w:val="18"/>
                <w:lang w:eastAsia="zh-CN"/>
              </w:rPr>
              <w:t xml:space="preserve"> may need to determine which one is stronger to send back response. This may require ideal BH and additional coordination between 2 TRPs. If </w:t>
            </w:r>
            <w:proofErr w:type="spellStart"/>
            <w:r>
              <w:rPr>
                <w:rFonts w:eastAsiaTheme="minorEastAsia"/>
                <w:sz w:val="18"/>
                <w:szCs w:val="18"/>
                <w:lang w:eastAsia="zh-CN"/>
              </w:rPr>
              <w:t>gNB</w:t>
            </w:r>
            <w:proofErr w:type="spellEnd"/>
            <w:r>
              <w:rPr>
                <w:rFonts w:eastAsiaTheme="minorEastAsia"/>
                <w:sz w:val="18"/>
                <w:szCs w:val="18"/>
                <w:lang w:eastAsia="zh-CN"/>
              </w:rPr>
              <w:t xml:space="preserve">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w:t>
            </w:r>
            <w:proofErr w:type="spellStart"/>
            <w:r>
              <w:rPr>
                <w:rFonts w:eastAsiaTheme="minorEastAsia"/>
                <w:sz w:val="18"/>
                <w:szCs w:val="18"/>
                <w:lang w:eastAsia="zh-CN"/>
              </w:rPr>
              <w:t>gNB</w:t>
            </w:r>
            <w:proofErr w:type="spellEnd"/>
            <w:r>
              <w:rPr>
                <w:rFonts w:eastAsiaTheme="minorEastAsia"/>
                <w:sz w:val="18"/>
                <w:szCs w:val="18"/>
                <w:lang w:eastAsia="zh-CN"/>
              </w:rPr>
              <w:t xml:space="preserve">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2B0EEE3C" w:rsidR="00026E60" w:rsidRDefault="00026E60" w:rsidP="00026E60">
            <w:pPr>
              <w:snapToGrid w:val="0"/>
              <w:spacing w:line="264" w:lineRule="auto"/>
              <w:rPr>
                <w:rFonts w:eastAsiaTheme="minorEastAsia" w:hint="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w:t>
            </w:r>
            <w:r w:rsidRPr="00143C90">
              <w:rPr>
                <w:rFonts w:eastAsiaTheme="minorEastAsia"/>
                <w:sz w:val="18"/>
                <w:szCs w:val="18"/>
                <w:lang w:eastAsia="zh-CN"/>
              </w:rPr>
              <w:t xml:space="preserve"> </w:t>
            </w:r>
            <w:r w:rsidRPr="00143C90">
              <w:rPr>
                <w:rFonts w:eastAsiaTheme="minorEastAsia"/>
                <w:sz w:val="18"/>
                <w:szCs w:val="18"/>
                <w:lang w:eastAsia="zh-CN"/>
              </w:rPr>
              <w:t>are OK to us.</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1D4D35">
      <w:pPr>
        <w:pStyle w:val="0Maintext"/>
        <w:numPr>
          <w:ilvl w:val="0"/>
          <w:numId w:val="61"/>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1D4D35">
      <w:pPr>
        <w:pStyle w:val="0Maintext"/>
        <w:numPr>
          <w:ilvl w:val="0"/>
          <w:numId w:val="61"/>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1D4D35">
      <w:pPr>
        <w:pStyle w:val="0Maintext"/>
        <w:numPr>
          <w:ilvl w:val="0"/>
          <w:numId w:val="65"/>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bl>
    <w:p w14:paraId="50A162D7" w14:textId="77777777" w:rsidR="005915C9" w:rsidRDefault="005915C9" w:rsidP="009B03C3">
      <w:pPr>
        <w:spacing w:line="264" w:lineRule="auto"/>
        <w:rPr>
          <w:szCs w:val="20"/>
        </w:rPr>
      </w:pPr>
    </w:p>
    <w:p w14:paraId="43783816" w14:textId="2C0A8380" w:rsidR="00776D50" w:rsidRPr="00071A12" w:rsidRDefault="00776D50" w:rsidP="007767EA">
      <w:pPr>
        <w:pStyle w:val="issue11"/>
      </w:pPr>
      <w:r>
        <w:t>BFRA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5A7BEB19" w:rsidR="00071A12" w:rsidRPr="00071A12" w:rsidRDefault="00071A12" w:rsidP="001D4D35">
      <w:pPr>
        <w:pStyle w:val="0Maintext"/>
        <w:numPr>
          <w:ilvl w:val="0"/>
          <w:numId w:val="65"/>
        </w:numPr>
        <w:rPr>
          <w:lang w:val="x-none"/>
        </w:rPr>
      </w:pPr>
      <w:r>
        <w:t xml:space="preserve">Whether one or two MAC-CEs are used for BFRQ report. </w:t>
      </w:r>
    </w:p>
    <w:p w14:paraId="5EF70841" w14:textId="006E696A" w:rsidR="00071A12" w:rsidRPr="00071A12" w:rsidRDefault="00071A12" w:rsidP="001D4D35">
      <w:pPr>
        <w:pStyle w:val="0Maintext"/>
        <w:numPr>
          <w:ilvl w:val="0"/>
          <w:numId w:val="65"/>
        </w:numPr>
        <w:rPr>
          <w:lang w:val="x-none"/>
        </w:rPr>
      </w:pPr>
      <w:r>
        <w:t>What information is conveyed in the MAC-CE</w:t>
      </w:r>
    </w:p>
    <w:p w14:paraId="0CB37FC7" w14:textId="26CEA721" w:rsidR="00071A12" w:rsidRPr="00776D50" w:rsidRDefault="00071A12" w:rsidP="001D4D35">
      <w:pPr>
        <w:pStyle w:val="0Maintext"/>
        <w:numPr>
          <w:ilvl w:val="0"/>
          <w:numId w:val="65"/>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u w:val="single"/>
        </w:rPr>
      </w:pPr>
      <w:r w:rsidRPr="007A6C6F">
        <w:rPr>
          <w:u w:val="single"/>
        </w:rPr>
        <w:t xml:space="preserve">Offline proposal </w:t>
      </w:r>
    </w:p>
    <w:p w14:paraId="2D14BF43" w14:textId="77777777" w:rsidR="00186B23" w:rsidRDefault="00186B23" w:rsidP="00186B2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 </w:t>
            </w:r>
            <w:proofErr w:type="spellStart"/>
            <w:r>
              <w:rPr>
                <w:rFonts w:eastAsiaTheme="minorEastAsia"/>
                <w:sz w:val="18"/>
                <w:szCs w:val="18"/>
                <w:lang w:eastAsia="zh-CN"/>
              </w:rPr>
              <w:t>SCell</w:t>
            </w:r>
            <w:proofErr w:type="spellEnd"/>
            <w:r>
              <w:rPr>
                <w:rFonts w:eastAsiaTheme="minorEastAsia"/>
                <w:sz w:val="18"/>
                <w:szCs w:val="18"/>
                <w:lang w:eastAsia="zh-CN"/>
              </w:rPr>
              <w:t>, the MAC CE can indicate new beam per TRP, if found, when two TRPs fail.</w:t>
            </w:r>
          </w:p>
          <w:p w14:paraId="5408A14D" w14:textId="0BF620D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w:t>
            </w:r>
            <w:proofErr w:type="spellStart"/>
            <w:r>
              <w:rPr>
                <w:rFonts w:eastAsiaTheme="minorEastAsia"/>
                <w:sz w:val="18"/>
                <w:szCs w:val="18"/>
                <w:lang w:eastAsia="zh-CN"/>
              </w:rPr>
              <w:t>SpCell</w:t>
            </w:r>
            <w:proofErr w:type="spellEnd"/>
            <w:r>
              <w:rPr>
                <w:rFonts w:eastAsiaTheme="minorEastAsia"/>
                <w:sz w:val="18"/>
                <w:szCs w:val="18"/>
                <w:lang w:eastAsia="zh-CN"/>
              </w:rPr>
              <w:t>, the MAC CE indicates one new beam for the failed TRP, if found, when one TRP fails. If both TRPs fail, since RACH will be performed, we need to discuss whether an enhancement BFR MAC CE can be transmitted in Msg.3.</w:t>
            </w:r>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F</w:t>
            </w:r>
            <w:r>
              <w:rPr>
                <w:rFonts w:eastAsiaTheme="minorEastAsia"/>
                <w:sz w:val="18"/>
                <w:szCs w:val="18"/>
                <w:lang w:eastAsia="zh-CN"/>
              </w:rPr>
              <w:t>ailded</w:t>
            </w:r>
            <w:proofErr w:type="spellEnd"/>
            <w:r>
              <w:rPr>
                <w:rFonts w:eastAsiaTheme="minorEastAsia"/>
                <w:sz w:val="18"/>
                <w:szCs w:val="18"/>
                <w:lang w:eastAsia="zh-CN"/>
              </w:rPr>
              <w:t xml:space="preserve">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Regarding the format of information in the MAC-CE, it can be up to RAN2.</w:t>
            </w:r>
          </w:p>
        </w:tc>
      </w:tr>
      <w:tr w:rsidR="00026E60" w14:paraId="4E3E1595" w14:textId="77777777" w:rsidTr="00E17F04">
        <w:trPr>
          <w:jc w:val="center"/>
        </w:trPr>
        <w:tc>
          <w:tcPr>
            <w:tcW w:w="1494" w:type="dxa"/>
          </w:tcPr>
          <w:p w14:paraId="7CBB3FA8" w14:textId="746B03C4"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026E60">
            <w:pPr>
              <w:pStyle w:val="afe"/>
              <w:numPr>
                <w:ilvl w:val="0"/>
                <w:numId w:val="76"/>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026E60">
            <w:pPr>
              <w:pStyle w:val="afe"/>
              <w:numPr>
                <w:ilvl w:val="1"/>
                <w:numId w:val="76"/>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lastRenderedPageBreak/>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w:t>
            </w:r>
            <w:proofErr w:type="spellStart"/>
            <w:r w:rsidRPr="00143C90">
              <w:rPr>
                <w:rFonts w:ascii="Times New Roman" w:eastAsiaTheme="minorEastAsia" w:hAnsi="Times New Roman" w:cs="Times New Roman"/>
                <w:sz w:val="18"/>
                <w:szCs w:val="18"/>
                <w:lang w:eastAsia="zh-CN"/>
              </w:rPr>
              <w:t>CORESETPool</w:t>
            </w:r>
            <w:r w:rsidRPr="00143C90">
              <w:rPr>
                <w:rFonts w:ascii="Times New Roman" w:eastAsiaTheme="minorEastAsia" w:hAnsi="Times New Roman" w:cs="Times New Roman" w:hint="eastAsia"/>
                <w:sz w:val="18"/>
                <w:szCs w:val="18"/>
                <w:lang w:eastAsia="zh-CN"/>
              </w:rPr>
              <w:t>index</w:t>
            </w:r>
            <w:proofErr w:type="spellEnd"/>
            <w:r w:rsidRPr="00143C90">
              <w:rPr>
                <w:rFonts w:ascii="Times New Roman" w:eastAsiaTheme="minorEastAsia" w:hAnsi="Times New Roman" w:cs="Times New Roman"/>
                <w:sz w:val="18"/>
                <w:szCs w:val="18"/>
                <w:lang w:eastAsia="zh-CN"/>
              </w:rPr>
              <w:t xml:space="preserve"> only exists in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w:t>
            </w:r>
          </w:p>
          <w:p w14:paraId="6BC2B214" w14:textId="77777777" w:rsidR="00026E60" w:rsidRPr="00143C90" w:rsidRDefault="00026E60" w:rsidP="00026E60">
            <w:pPr>
              <w:pStyle w:val="afe"/>
              <w:numPr>
                <w:ilvl w:val="0"/>
                <w:numId w:val="76"/>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2736A593" w14:textId="77777777" w:rsidR="00026E60" w:rsidRPr="00143C90" w:rsidRDefault="00026E60" w:rsidP="00026E60">
            <w:pPr>
              <w:pStyle w:val="afe"/>
              <w:numPr>
                <w:ilvl w:val="0"/>
                <w:numId w:val="76"/>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026E60">
            <w:pPr>
              <w:pStyle w:val="afe"/>
              <w:numPr>
                <w:ilvl w:val="0"/>
                <w:numId w:val="76"/>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New beam index if NBI-RS(s) is configured for the failed TRP and new beam is found</w:t>
            </w:r>
          </w:p>
          <w:p w14:paraId="2D3A71DD" w14:textId="77777777" w:rsidR="004D2D4E" w:rsidRDefault="00026E60" w:rsidP="004D2D4E">
            <w:pPr>
              <w:pStyle w:val="afe"/>
              <w:numPr>
                <w:ilvl w:val="1"/>
                <w:numId w:val="76"/>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Reuse legacy format to indicate new beam</w:t>
            </w:r>
          </w:p>
          <w:p w14:paraId="3686036C" w14:textId="1790E8AA" w:rsidR="00026E60" w:rsidRPr="004D2D4E" w:rsidRDefault="00026E60" w:rsidP="004D2D4E">
            <w:pPr>
              <w:pStyle w:val="afe"/>
              <w:numPr>
                <w:ilvl w:val="1"/>
                <w:numId w:val="76"/>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Legacy format: new beam index is determined based on the number of the NBI-RS resources in the corresponding NBI-RS set</w:t>
            </w:r>
          </w:p>
        </w:tc>
      </w:tr>
    </w:tbl>
    <w:p w14:paraId="3C6342BD" w14:textId="77777777" w:rsidR="00186B23" w:rsidRPr="00997663" w:rsidRDefault="00186B23" w:rsidP="00653F90">
      <w:pPr>
        <w:pStyle w:val="0Maintext"/>
        <w:rPr>
          <w:sz w:val="18"/>
          <w:szCs w:val="18"/>
          <w:highlight w:val="yellow"/>
          <w:lang w:val="en-US"/>
        </w:rPr>
      </w:pPr>
    </w:p>
    <w:p w14:paraId="02E42333" w14:textId="4537D4E8" w:rsidR="001B1684" w:rsidRPr="001B1684" w:rsidRDefault="001B1684" w:rsidP="006A3193">
      <w:pPr>
        <w:pStyle w:val="issue11"/>
      </w:pPr>
      <w:proofErr w:type="spellStart"/>
      <w:r>
        <w:rPr>
          <w:lang w:val="en-US"/>
        </w:rPr>
        <w:t>QCl</w:t>
      </w:r>
      <w:proofErr w:type="spellEnd"/>
      <w:r>
        <w:rPr>
          <w:lang w:val="en-US"/>
        </w:rPr>
        <w:t xml:space="preserve">/Spatial filter and power update after </w:t>
      </w:r>
      <w:proofErr w:type="spellStart"/>
      <w:r>
        <w:rPr>
          <w:lang w:val="en-US"/>
        </w:rPr>
        <w:t>gNB</w:t>
      </w:r>
      <w:proofErr w:type="spellEnd"/>
      <w:r>
        <w:rPr>
          <w:lang w:val="en-US"/>
        </w:rPr>
        <w:t xml:space="preserve">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w:t>
      </w:r>
      <w:proofErr w:type="gramStart"/>
      <w:r w:rsidRPr="00AA3351">
        <w:t>e.g.</w:t>
      </w:r>
      <w:proofErr w:type="gramEnd"/>
      <w:r w:rsidRPr="00AA3351">
        <w:t xml:space="preserve"> via </w:t>
      </w:r>
      <w:proofErr w:type="spellStart"/>
      <w:r w:rsidRPr="00AA3351">
        <w:t>CORESETPoolIndex</w:t>
      </w:r>
      <w:proofErr w:type="spellEnd"/>
      <w:r w:rsidRPr="00AA3351">
        <w:t xml:space="preserve">.  </w:t>
      </w:r>
    </w:p>
    <w:p w14:paraId="545C6076" w14:textId="7C5BB73D"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w:t>
      </w:r>
      <w:proofErr w:type="gramStart"/>
      <w:r w:rsidR="00AA3351">
        <w:t>e.g.</w:t>
      </w:r>
      <w:proofErr w:type="gramEnd"/>
      <w:r w:rsidR="00AA3351">
        <w:t xml:space="preserve"> via </w:t>
      </w:r>
      <w:r w:rsidR="005D0568">
        <w:t>association between</w:t>
      </w:r>
      <w:r w:rsidR="00AA3351">
        <w:t xml:space="preserve"> PUCCH resources </w:t>
      </w:r>
      <w:r w:rsidR="005D0568">
        <w:t xml:space="preserve">and </w:t>
      </w:r>
      <w:proofErr w:type="spellStart"/>
      <w:r w:rsidR="00AA3351">
        <w:t>CORESETPoolIndex</w:t>
      </w:r>
      <w:proofErr w:type="spellEnd"/>
      <w:r w:rsidR="00AA3351">
        <w:t xml:space="preserve">. </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12748CBF" w14:textId="77777777" w:rsidR="001B1684" w:rsidRDefault="001B1684" w:rsidP="001B1684">
      <w:pPr>
        <w:pStyle w:val="0Maintext"/>
        <w:rPr>
          <w:u w:val="single"/>
        </w:rPr>
      </w:pPr>
      <w:r w:rsidRPr="007A6C6F">
        <w:rPr>
          <w:u w:val="single"/>
        </w:rPr>
        <w:t xml:space="preserve">Offline proposal </w:t>
      </w:r>
    </w:p>
    <w:p w14:paraId="7F9C34A9" w14:textId="77777777" w:rsidR="00AA6F67" w:rsidRDefault="00AA6F67" w:rsidP="001B1684">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AA6F67" w14:paraId="7F0576A1" w14:textId="77777777" w:rsidTr="00E17F04">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17F04">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17F04">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17F04">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w:t>
            </w:r>
            <w:proofErr w:type="spellStart"/>
            <w:r>
              <w:rPr>
                <w:rFonts w:eastAsiaTheme="minorEastAsia"/>
                <w:sz w:val="18"/>
                <w:szCs w:val="18"/>
                <w:lang w:eastAsia="zh-CN"/>
              </w:rPr>
              <w:t>gNB</w:t>
            </w:r>
            <w:proofErr w:type="spellEnd"/>
            <w:r>
              <w:rPr>
                <w:rFonts w:eastAsiaTheme="minorEastAsia"/>
                <w:sz w:val="18"/>
                <w:szCs w:val="18"/>
                <w:lang w:eastAsia="zh-CN"/>
              </w:rPr>
              <w:t xml:space="preserve"> has to use fallback mode, </w:t>
            </w:r>
            <w:proofErr w:type="gramStart"/>
            <w:r>
              <w:rPr>
                <w:rFonts w:eastAsiaTheme="minorEastAsia"/>
                <w:sz w:val="18"/>
                <w:szCs w:val="18"/>
                <w:lang w:eastAsia="zh-CN"/>
              </w:rPr>
              <w:t>e.g.</w:t>
            </w:r>
            <w:proofErr w:type="gramEnd"/>
            <w:r>
              <w:rPr>
                <w:rFonts w:eastAsiaTheme="minorEastAsia"/>
                <w:sz w:val="18"/>
                <w:szCs w:val="18"/>
                <w:lang w:eastAsia="zh-CN"/>
              </w:rPr>
              <w:t xml:space="preserve"> default PDSCH beam and DCI format 0_0 to schedule data channel.</w:t>
            </w:r>
          </w:p>
        </w:tc>
      </w:tr>
      <w:tr w:rsidR="00D62978" w14:paraId="52705364" w14:textId="77777777" w:rsidTr="00E17F04">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17F04">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17F04">
        <w:trPr>
          <w:jc w:val="center"/>
        </w:trPr>
        <w:tc>
          <w:tcPr>
            <w:tcW w:w="1494" w:type="dxa"/>
          </w:tcPr>
          <w:p w14:paraId="3D70EDAA" w14:textId="2E7E0F33" w:rsidR="00026E60" w:rsidRDefault="00026E60" w:rsidP="00026E60">
            <w:pPr>
              <w:snapToGrid w:val="0"/>
              <w:spacing w:line="264" w:lineRule="auto"/>
              <w:rPr>
                <w:rFonts w:eastAsiaTheme="minorEastAsia" w:hint="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hint="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1D4D35">
      <w:pPr>
        <w:pStyle w:val="0Maintext"/>
        <w:numPr>
          <w:ilvl w:val="0"/>
          <w:numId w:val="68"/>
        </w:numPr>
        <w:rPr>
          <w:u w:val="single"/>
        </w:rPr>
      </w:pPr>
      <w:r>
        <w:t>Issue 2.1</w:t>
      </w:r>
      <w:r w:rsidR="00A51ADD">
        <w:t>2</w:t>
      </w:r>
      <w:r>
        <w:t xml:space="preserve"> (CBRA): </w:t>
      </w:r>
      <w:r w:rsidR="00C740DA">
        <w:t>A</w:t>
      </w:r>
      <w:r>
        <w:t xml:space="preserve"> large number of companies support CBRA-based fallback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3753CEB6" w:rsidR="002022BE" w:rsidRPr="00071A12" w:rsidRDefault="002022BE" w:rsidP="001D4D35">
      <w:pPr>
        <w:pStyle w:val="0Maintext"/>
        <w:numPr>
          <w:ilvl w:val="0"/>
          <w:numId w:val="68"/>
        </w:numPr>
        <w:rPr>
          <w:u w:val="single"/>
        </w:rPr>
      </w:pPr>
      <w:r>
        <w:t>Issue 2.</w:t>
      </w:r>
      <w:r w:rsidR="00702051">
        <w:t>1</w:t>
      </w:r>
      <w:r w:rsidR="00A51ADD">
        <w:t>3</w:t>
      </w:r>
      <w:r>
        <w:t xml:space="preserve"> (CFRA):  </w:t>
      </w:r>
      <w:r w:rsidR="00C740DA">
        <w:t>O</w:t>
      </w:r>
      <w:r>
        <w:t>ne company</w:t>
      </w:r>
      <w:r w:rsidR="00E22609">
        <w:t xml:space="preserve"> </w:t>
      </w:r>
      <w:r>
        <w:t xml:space="preserve">proposes 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1D4D35">
      <w:pPr>
        <w:pStyle w:val="0Maintext"/>
        <w:numPr>
          <w:ilvl w:val="0"/>
          <w:numId w:val="69"/>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r w:rsidR="002022BE" w:rsidRPr="002022BE">
        <w:t xml:space="preserve">as a result of beam failure detection for </w:t>
      </w:r>
      <w:r w:rsidRPr="002022BE">
        <w:t>per-TRP BFR</w:t>
      </w:r>
    </w:p>
    <w:p w14:paraId="4C6E776C" w14:textId="4B50F602" w:rsidR="002022BE" w:rsidRPr="002022BE" w:rsidRDefault="000B0D01" w:rsidP="001D4D35">
      <w:pPr>
        <w:pStyle w:val="0Maintext"/>
        <w:numPr>
          <w:ilvl w:val="1"/>
          <w:numId w:val="69"/>
        </w:numPr>
        <w:rPr>
          <w:lang w:val="en-US"/>
        </w:rPr>
      </w:pPr>
      <w:r>
        <w:rPr>
          <w:lang w:val="en-US"/>
        </w:rPr>
        <w:t>FFS: exact triggering condition</w:t>
      </w:r>
    </w:p>
    <w:p w14:paraId="13F89B94" w14:textId="3205613B" w:rsidR="00653F90" w:rsidRPr="002022BE" w:rsidRDefault="002022BE" w:rsidP="001D4D35">
      <w:pPr>
        <w:pStyle w:val="0Maintext"/>
        <w:numPr>
          <w:ilvl w:val="0"/>
          <w:numId w:val="69"/>
        </w:numPr>
      </w:pPr>
      <w:r>
        <w:rPr>
          <w:lang w:val="en-US"/>
        </w:rPr>
        <w:t>F</w:t>
      </w:r>
      <w:r>
        <w:t xml:space="preserve">FS: CFRA based transmission </w:t>
      </w:r>
      <w:r w:rsidR="00EB0627">
        <w:t xml:space="preserve">on </w:t>
      </w:r>
      <w:proofErr w:type="spellStart"/>
      <w:r w:rsidR="00EB0627">
        <w:t>SpCell</w:t>
      </w:r>
      <w:proofErr w:type="spellEnd"/>
    </w:p>
    <w:p w14:paraId="2051694F" w14:textId="77777777" w:rsidR="003D5271" w:rsidRDefault="003D5271" w:rsidP="00A62A1B">
      <w:pPr>
        <w:snapToGrid w:val="0"/>
        <w:ind w:left="144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lastRenderedPageBreak/>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proposal, and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bl>
    <w:p w14:paraId="35B532AE" w14:textId="77777777"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w:t>
            </w:r>
            <w:proofErr w:type="gramStart"/>
            <w:r w:rsidRPr="00AB2001">
              <w:rPr>
                <w:rStyle w:val="a7"/>
                <w:rFonts w:ascii="Times New Roman" w:eastAsia="Times New Roman" w:hAnsi="Times New Roman" w:cs="Times New Roman"/>
                <w:b w:val="0"/>
                <w:color w:val="auto"/>
                <w:sz w:val="16"/>
                <w:szCs w:val="16"/>
              </w:rPr>
              <w:t>UE  to</w:t>
            </w:r>
            <w:proofErr w:type="gramEnd"/>
            <w:r w:rsidRPr="00AB2001">
              <w:rPr>
                <w:rStyle w:val="a7"/>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w:t>
            </w:r>
            <w:proofErr w:type="spellStart"/>
            <w:r w:rsidRPr="00AB2001">
              <w:rPr>
                <w:rStyle w:val="a7"/>
                <w:rFonts w:ascii="Times New Roman" w:eastAsia="Times New Roman" w:hAnsi="Times New Roman" w:cs="Times New Roman"/>
                <w:b w:val="0"/>
                <w:color w:val="auto"/>
                <w:sz w:val="16"/>
                <w:szCs w:val="16"/>
              </w:rPr>
              <w:t>gNB</w:t>
            </w:r>
            <w:proofErr w:type="spellEnd"/>
            <w:r w:rsidRPr="00AB2001">
              <w:rPr>
                <w:rStyle w:val="a7"/>
                <w:rFonts w:ascii="Times New Roman" w:eastAsia="Times New Roman" w:hAnsi="Times New Roman" w:cs="Times New Roman"/>
                <w:b w:val="0"/>
                <w:color w:val="auto"/>
                <w:sz w:val="16"/>
                <w:szCs w:val="16"/>
              </w:rPr>
              <w:t xml:space="preserve"> to schedule </w:t>
            </w:r>
            <w:proofErr w:type="gramStart"/>
            <w:r w:rsidRPr="00AB2001">
              <w:rPr>
                <w:rStyle w:val="a7"/>
                <w:rFonts w:ascii="Times New Roman" w:eastAsia="Times New Roman" w:hAnsi="Times New Roman" w:cs="Times New Roman"/>
                <w:b w:val="0"/>
                <w:color w:val="auto"/>
                <w:sz w:val="16"/>
                <w:szCs w:val="16"/>
              </w:rPr>
              <w:t>downlink  signals</w:t>
            </w:r>
            <w:proofErr w:type="gramEnd"/>
            <w:r w:rsidRPr="00AB2001">
              <w:rPr>
                <w:rStyle w:val="a7"/>
                <w:rFonts w:ascii="Times New Roman" w:eastAsia="Times New Roman" w:hAnsi="Times New Roman" w:cs="Times New Roman"/>
                <w:b w:val="0"/>
                <w:color w:val="auto"/>
                <w:sz w:val="16"/>
                <w:szCs w:val="16"/>
              </w:rPr>
              <w:t xml:space="preserve"> with the same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E849B45"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8B7215">
              <w:rPr>
                <w:sz w:val="16"/>
                <w:szCs w:val="16"/>
              </w:rPr>
              <w:tab/>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65C8768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6D8A180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61A08E7A" w:rsidR="002A143A" w:rsidRDefault="00FD3804" w:rsidP="00C740DA">
            <w:pPr>
              <w:snapToGrid w:val="0"/>
              <w:rPr>
                <w:sz w:val="16"/>
                <w:szCs w:val="16"/>
              </w:rPr>
            </w:pPr>
            <w:r>
              <w:rPr>
                <w:sz w:val="16"/>
                <w:szCs w:val="16"/>
              </w:rPr>
              <w:t xml:space="preserve">Support: </w:t>
            </w:r>
            <w:r w:rsidR="002A143A">
              <w:rPr>
                <w:sz w:val="16"/>
                <w:szCs w:val="16"/>
              </w:rPr>
              <w:t>DOCOMO</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 xml:space="preserve">Option-2: </w:t>
      </w:r>
      <w:proofErr w:type="gramStart"/>
      <w:r w:rsidRPr="00A62A1B">
        <w:rPr>
          <w:rFonts w:eastAsia="Malgun Gothic" w:cs="Times"/>
          <w:szCs w:val="20"/>
          <w:lang w:val="en-GB"/>
        </w:rPr>
        <w:t>Non-group</w:t>
      </w:r>
      <w:proofErr w:type="gramEnd"/>
      <w:r w:rsidRPr="00A62A1B">
        <w:rPr>
          <w:rFonts w:eastAsia="Malgun Gothic" w:cs="Times"/>
          <w:szCs w:val="20"/>
          <w:lang w:val="en-GB"/>
        </w:rPr>
        <w:t>-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4: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w:t>
      </w:r>
      <w:proofErr w:type="spellStart"/>
      <w:r w:rsidRPr="00A62A1B">
        <w:rPr>
          <w:szCs w:val="20"/>
        </w:rPr>
        <w:t>SCell</w:t>
      </w:r>
      <w:proofErr w:type="spellEnd"/>
      <w:r w:rsidRPr="00A62A1B">
        <w:rPr>
          <w:szCs w:val="20"/>
        </w:rPr>
        <w:t xml:space="preserve">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w:t>
      </w:r>
      <w:proofErr w:type="gramStart"/>
      <w:r w:rsidRPr="005F2DD9">
        <w:rPr>
          <w:rFonts w:ascii="Times" w:hAnsi="Times" w:cs="Times"/>
          <w:sz w:val="20"/>
          <w:szCs w:val="20"/>
        </w:rPr>
        <w:t>e.g.</w:t>
      </w:r>
      <w:proofErr w:type="gramEnd"/>
      <w:r w:rsidRPr="005F2DD9">
        <w:rPr>
          <w:rFonts w:ascii="Times" w:hAnsi="Times" w:cs="Times"/>
          <w:sz w:val="20"/>
          <w:szCs w:val="20"/>
        </w:rPr>
        <w:t xml:space="preserve">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w:t>
      </w:r>
      <w:proofErr w:type="gramStart"/>
      <w:r w:rsidRPr="005F2DD9">
        <w:rPr>
          <w:rFonts w:ascii="Times" w:hAnsi="Times" w:cs="Times"/>
          <w:sz w:val="20"/>
          <w:szCs w:val="20"/>
          <w:lang w:val="en-GB"/>
        </w:rPr>
        <w:t>e.g.</w:t>
      </w:r>
      <w:proofErr w:type="gramEnd"/>
      <w:r w:rsidRPr="005F2DD9">
        <w:rPr>
          <w:rFonts w:ascii="Times" w:hAnsi="Times" w:cs="Times"/>
          <w:sz w:val="20"/>
          <w:szCs w:val="20"/>
          <w:lang w:val="en-GB"/>
        </w:rPr>
        <w:t xml:space="preserve">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 xml:space="preserve">FFS: Whether PUCCH-SR for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FFS: Introduce a UE capability </w:t>
      </w:r>
      <w:proofErr w:type="spellStart"/>
      <w:r w:rsidRPr="002E39B4">
        <w:rPr>
          <w:rFonts w:eastAsia="等线" w:cs="Times"/>
          <w:bCs/>
          <w:iCs/>
          <w:kern w:val="32"/>
          <w:szCs w:val="22"/>
          <w:lang w:eastAsia="zh-CN"/>
        </w:rPr>
        <w:t>Ncap</w:t>
      </w:r>
      <w:proofErr w:type="spellEnd"/>
      <w:r w:rsidRPr="002E39B4">
        <w:rPr>
          <w:rFonts w:eastAsia="等线"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w:t>
      </w:r>
      <w:proofErr w:type="spellStart"/>
      <w:r w:rsidRPr="002E39B4">
        <w:rPr>
          <w:rFonts w:eastAsia="等线" w:cs="Times"/>
          <w:bCs/>
          <w:iCs/>
          <w:kern w:val="32"/>
          <w:szCs w:val="22"/>
          <w:lang w:eastAsia="zh-CN"/>
        </w:rPr>
        <w:t>Nmax</w:t>
      </w:r>
      <w:proofErr w:type="spellEnd"/>
      <w:r w:rsidRPr="002E39B4">
        <w:rPr>
          <w:rFonts w:eastAsia="等线"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等线" w:cs="Times"/>
          <w:bCs/>
          <w:iCs/>
          <w:kern w:val="32"/>
          <w:szCs w:val="22"/>
          <w:lang w:eastAsia="zh-CN"/>
        </w:rPr>
        <w:t>ms</w:t>
      </w:r>
      <w:proofErr w:type="spellEnd"/>
      <w:r w:rsidRPr="002E39B4">
        <w:rPr>
          <w:rFonts w:eastAsia="等线"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X is </w:t>
      </w:r>
      <w:proofErr w:type="gramStart"/>
      <w:r w:rsidRPr="002E39B4">
        <w:rPr>
          <w:rFonts w:eastAsia="等线" w:cs="Times"/>
          <w:bCs/>
          <w:iCs/>
          <w:kern w:val="32"/>
          <w:szCs w:val="22"/>
          <w:lang w:eastAsia="zh-CN"/>
        </w:rPr>
        <w:t>max{</w:t>
      </w:r>
      <w:proofErr w:type="gramEnd"/>
      <w:r w:rsidRPr="002E39B4">
        <w:rPr>
          <w:rFonts w:eastAsia="等线"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bookmarkStart w:id="24"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4"/>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597814"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597814"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597814"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597814"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597814"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597814"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597814"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597814"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597814"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597814"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597814"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597814"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597814"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597814"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597814"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597814"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597814"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597814"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 xml:space="preserve">Enhancement on beam management for </w:t>
            </w:r>
            <w:proofErr w:type="gramStart"/>
            <w:r w:rsidRPr="004A65BB">
              <w:rPr>
                <w:sz w:val="18"/>
                <w:szCs w:val="18"/>
                <w:lang w:eastAsia="zh-CN"/>
              </w:rPr>
              <w:t>Multi-TRP</w:t>
            </w:r>
            <w:proofErr w:type="gramEnd"/>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597814"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597814"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597814"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597814"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597814"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597814"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50E17A" w14:textId="77777777" w:rsidR="00597814" w:rsidRDefault="00597814" w:rsidP="005A0FB0">
      <w:r>
        <w:separator/>
      </w:r>
    </w:p>
  </w:endnote>
  <w:endnote w:type="continuationSeparator" w:id="0">
    <w:p w14:paraId="5B9850C6" w14:textId="77777777" w:rsidR="00597814" w:rsidRDefault="00597814"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5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BCE09" w14:textId="77777777" w:rsidR="00597814" w:rsidRDefault="00597814" w:rsidP="005A0FB0">
      <w:r>
        <w:separator/>
      </w:r>
    </w:p>
  </w:footnote>
  <w:footnote w:type="continuationSeparator" w:id="0">
    <w:p w14:paraId="1E8F3954" w14:textId="77777777" w:rsidR="00597814" w:rsidRDefault="00597814"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4"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2175FA"/>
    <w:multiLevelType w:val="hybridMultilevel"/>
    <w:tmpl w:val="726621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B8358E"/>
    <w:multiLevelType w:val="hybridMultilevel"/>
    <w:tmpl w:val="9CE459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4"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92F2FCF"/>
    <w:multiLevelType w:val="hybridMultilevel"/>
    <w:tmpl w:val="8A8EE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D750F66"/>
    <w:multiLevelType w:val="hybridMultilevel"/>
    <w:tmpl w:val="F834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7"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4" w15:restartNumberingAfterBreak="0">
    <w:nsid w:val="43705E61"/>
    <w:multiLevelType w:val="hybridMultilevel"/>
    <w:tmpl w:val="293E8CF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8"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0"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1"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45"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9"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00C689C"/>
    <w:multiLevelType w:val="hybridMultilevel"/>
    <w:tmpl w:val="D4F07E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8"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9"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0"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2"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3"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8"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3"/>
  </w:num>
  <w:num w:numId="5">
    <w:abstractNumId w:val="68"/>
  </w:num>
  <w:num w:numId="6">
    <w:abstractNumId w:val="33"/>
  </w:num>
  <w:num w:numId="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4"/>
    <w:lvlOverride w:ilvl="0">
      <w:startOverride w:val="1"/>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num>
  <w:num w:numId="1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2"/>
  </w:num>
  <w:num w:numId="13">
    <w:abstractNumId w:val="24"/>
  </w:num>
  <w:num w:numId="14">
    <w:abstractNumId w:val="73"/>
  </w:num>
  <w:num w:numId="15">
    <w:abstractNumId w:val="1"/>
  </w:num>
  <w:num w:numId="16">
    <w:abstractNumId w:val="67"/>
  </w:num>
  <w:num w:numId="17">
    <w:abstractNumId w:val="21"/>
  </w:num>
  <w:num w:numId="18">
    <w:abstractNumId w:val="50"/>
  </w:num>
  <w:num w:numId="19">
    <w:abstractNumId w:val="48"/>
  </w:num>
  <w:num w:numId="20">
    <w:abstractNumId w:val="30"/>
  </w:num>
  <w:num w:numId="21">
    <w:abstractNumId w:val="74"/>
  </w:num>
  <w:num w:numId="22">
    <w:abstractNumId w:val="27"/>
  </w:num>
  <w:num w:numId="23">
    <w:abstractNumId w:val="49"/>
  </w:num>
  <w:num w:numId="24">
    <w:abstractNumId w:val="61"/>
  </w:num>
  <w:num w:numId="25">
    <w:abstractNumId w:val="71"/>
  </w:num>
  <w:num w:numId="26">
    <w:abstractNumId w:val="36"/>
  </w:num>
  <w:num w:numId="27">
    <w:abstractNumId w:val="10"/>
  </w:num>
  <w:num w:numId="28">
    <w:abstractNumId w:val="69"/>
  </w:num>
  <w:num w:numId="29">
    <w:abstractNumId w:val="46"/>
  </w:num>
  <w:num w:numId="30">
    <w:abstractNumId w:val="7"/>
  </w:num>
  <w:num w:numId="31">
    <w:abstractNumId w:val="23"/>
  </w:num>
  <w:num w:numId="32">
    <w:abstractNumId w:val="20"/>
  </w:num>
  <w:num w:numId="33">
    <w:abstractNumId w:val="11"/>
  </w:num>
  <w:num w:numId="34">
    <w:abstractNumId w:val="64"/>
  </w:num>
  <w:num w:numId="35">
    <w:abstractNumId w:val="25"/>
  </w:num>
  <w:num w:numId="36">
    <w:abstractNumId w:val="47"/>
  </w:num>
  <w:num w:numId="37">
    <w:abstractNumId w:val="28"/>
  </w:num>
  <w:num w:numId="38">
    <w:abstractNumId w:val="53"/>
  </w:num>
  <w:num w:numId="39">
    <w:abstractNumId w:val="35"/>
  </w:num>
  <w:num w:numId="40">
    <w:abstractNumId w:val="51"/>
  </w:num>
  <w:num w:numId="41">
    <w:abstractNumId w:val="12"/>
  </w:num>
  <w:num w:numId="42">
    <w:abstractNumId w:val="60"/>
  </w:num>
  <w:num w:numId="43">
    <w:abstractNumId w:val="37"/>
  </w:num>
  <w:num w:numId="44">
    <w:abstractNumId w:val="18"/>
  </w:num>
  <w:num w:numId="45">
    <w:abstractNumId w:val="65"/>
  </w:num>
  <w:num w:numId="46">
    <w:abstractNumId w:val="13"/>
  </w:num>
  <w:num w:numId="47">
    <w:abstractNumId w:val="45"/>
  </w:num>
  <w:num w:numId="48">
    <w:abstractNumId w:val="43"/>
  </w:num>
  <w:num w:numId="49">
    <w:abstractNumId w:val="55"/>
  </w:num>
  <w:num w:numId="50">
    <w:abstractNumId w:val="5"/>
  </w:num>
  <w:num w:numId="51">
    <w:abstractNumId w:val="4"/>
  </w:num>
  <w:num w:numId="52">
    <w:abstractNumId w:val="29"/>
  </w:num>
  <w:num w:numId="53">
    <w:abstractNumId w:val="17"/>
  </w:num>
  <w:num w:numId="54">
    <w:abstractNumId w:val="63"/>
  </w:num>
  <w:num w:numId="55">
    <w:abstractNumId w:val="9"/>
  </w:num>
  <w:num w:numId="56">
    <w:abstractNumId w:val="72"/>
  </w:num>
  <w:num w:numId="57">
    <w:abstractNumId w:val="2"/>
  </w:num>
  <w:num w:numId="58">
    <w:abstractNumId w:val="41"/>
  </w:num>
  <w:num w:numId="59">
    <w:abstractNumId w:val="19"/>
  </w:num>
  <w:num w:numId="60">
    <w:abstractNumId w:val="16"/>
  </w:num>
  <w:num w:numId="61">
    <w:abstractNumId w:val="34"/>
  </w:num>
  <w:num w:numId="62">
    <w:abstractNumId w:val="31"/>
  </w:num>
  <w:num w:numId="63">
    <w:abstractNumId w:val="6"/>
  </w:num>
  <w:num w:numId="64">
    <w:abstractNumId w:val="56"/>
  </w:num>
  <w:num w:numId="65">
    <w:abstractNumId w:val="54"/>
  </w:num>
  <w:num w:numId="66">
    <w:abstractNumId w:val="38"/>
  </w:num>
  <w:num w:numId="67">
    <w:abstractNumId w:val="0"/>
  </w:num>
  <w:num w:numId="68">
    <w:abstractNumId w:val="70"/>
  </w:num>
  <w:num w:numId="69">
    <w:abstractNumId w:val="15"/>
  </w:num>
  <w:num w:numId="70">
    <w:abstractNumId w:val="14"/>
  </w:num>
  <w:num w:numId="71">
    <w:abstractNumId w:val="58"/>
  </w:num>
  <w:num w:numId="72">
    <w:abstractNumId w:val="39"/>
  </w:num>
  <w:num w:numId="73">
    <w:abstractNumId w:val="59"/>
  </w:num>
  <w:num w:numId="74">
    <w:abstractNumId w:val="22"/>
  </w:num>
  <w:num w:numId="75">
    <w:abstractNumId w:val="32"/>
  </w:num>
  <w:num w:numId="76">
    <w:abstractNumId w:val="52"/>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j">
    <w15:presenceInfo w15:providerId="None" w15:userId="wangj"/>
  </w15:person>
  <w15:person w15:author="Hualei Wang">
    <w15:presenceInfo w15:providerId="None" w15:userId="Hualei Wang"/>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520"/>
    <w:rsid w:val="00001614"/>
    <w:rsid w:val="000016C0"/>
    <w:rsid w:val="00001783"/>
    <w:rsid w:val="00001803"/>
    <w:rsid w:val="000031F0"/>
    <w:rsid w:val="000050AA"/>
    <w:rsid w:val="000076F2"/>
    <w:rsid w:val="0001002A"/>
    <w:rsid w:val="00010AFB"/>
    <w:rsid w:val="00011AA2"/>
    <w:rsid w:val="00011BAA"/>
    <w:rsid w:val="00011E98"/>
    <w:rsid w:val="00011FC8"/>
    <w:rsid w:val="00012465"/>
    <w:rsid w:val="00012689"/>
    <w:rsid w:val="000135DE"/>
    <w:rsid w:val="000140A9"/>
    <w:rsid w:val="00014250"/>
    <w:rsid w:val="00015BF8"/>
    <w:rsid w:val="00016D6F"/>
    <w:rsid w:val="0001726D"/>
    <w:rsid w:val="000172B6"/>
    <w:rsid w:val="000174F2"/>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E72"/>
    <w:rsid w:val="00031321"/>
    <w:rsid w:val="00031518"/>
    <w:rsid w:val="00031665"/>
    <w:rsid w:val="00032715"/>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13F9"/>
    <w:rsid w:val="00071A12"/>
    <w:rsid w:val="00071A40"/>
    <w:rsid w:val="000720C3"/>
    <w:rsid w:val="0007254F"/>
    <w:rsid w:val="0007262C"/>
    <w:rsid w:val="0007264B"/>
    <w:rsid w:val="0007273D"/>
    <w:rsid w:val="00074549"/>
    <w:rsid w:val="00075355"/>
    <w:rsid w:val="000753E6"/>
    <w:rsid w:val="0007567D"/>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19CF"/>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D8D"/>
    <w:rsid w:val="000A2382"/>
    <w:rsid w:val="000A2984"/>
    <w:rsid w:val="000A34E3"/>
    <w:rsid w:val="000A482E"/>
    <w:rsid w:val="000A51C8"/>
    <w:rsid w:val="000A5A76"/>
    <w:rsid w:val="000A6427"/>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D97"/>
    <w:rsid w:val="000C32AE"/>
    <w:rsid w:val="000C3944"/>
    <w:rsid w:val="000C4605"/>
    <w:rsid w:val="000C46DA"/>
    <w:rsid w:val="000C4C0A"/>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E6"/>
    <w:rsid w:val="000E0C38"/>
    <w:rsid w:val="000E0CDA"/>
    <w:rsid w:val="000E249A"/>
    <w:rsid w:val="000E2776"/>
    <w:rsid w:val="000E2EC3"/>
    <w:rsid w:val="000E3384"/>
    <w:rsid w:val="000E37F3"/>
    <w:rsid w:val="000E48DD"/>
    <w:rsid w:val="000E5FB6"/>
    <w:rsid w:val="000E68A5"/>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15CE"/>
    <w:rsid w:val="00131F48"/>
    <w:rsid w:val="00132C45"/>
    <w:rsid w:val="001330F4"/>
    <w:rsid w:val="00133149"/>
    <w:rsid w:val="001331AC"/>
    <w:rsid w:val="001335E7"/>
    <w:rsid w:val="00134598"/>
    <w:rsid w:val="00134888"/>
    <w:rsid w:val="00134C04"/>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750"/>
    <w:rsid w:val="001458F5"/>
    <w:rsid w:val="00145EE4"/>
    <w:rsid w:val="0014710A"/>
    <w:rsid w:val="0014747E"/>
    <w:rsid w:val="00147CEA"/>
    <w:rsid w:val="00150160"/>
    <w:rsid w:val="0015120F"/>
    <w:rsid w:val="00151E09"/>
    <w:rsid w:val="00151E68"/>
    <w:rsid w:val="00152014"/>
    <w:rsid w:val="00152BAB"/>
    <w:rsid w:val="00153832"/>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66F6"/>
    <w:rsid w:val="00176FB6"/>
    <w:rsid w:val="00177B81"/>
    <w:rsid w:val="00180D12"/>
    <w:rsid w:val="0018203F"/>
    <w:rsid w:val="00182557"/>
    <w:rsid w:val="001826C5"/>
    <w:rsid w:val="00182CAB"/>
    <w:rsid w:val="00182F2D"/>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6785"/>
    <w:rsid w:val="001A76FC"/>
    <w:rsid w:val="001A7C6A"/>
    <w:rsid w:val="001B0566"/>
    <w:rsid w:val="001B0692"/>
    <w:rsid w:val="001B06A8"/>
    <w:rsid w:val="001B100D"/>
    <w:rsid w:val="001B1087"/>
    <w:rsid w:val="001B1684"/>
    <w:rsid w:val="001B1A2B"/>
    <w:rsid w:val="001B1DE5"/>
    <w:rsid w:val="001B21BE"/>
    <w:rsid w:val="001B24C0"/>
    <w:rsid w:val="001B3F59"/>
    <w:rsid w:val="001B4830"/>
    <w:rsid w:val="001B4A40"/>
    <w:rsid w:val="001B4C96"/>
    <w:rsid w:val="001B593C"/>
    <w:rsid w:val="001B6061"/>
    <w:rsid w:val="001B6343"/>
    <w:rsid w:val="001B64BA"/>
    <w:rsid w:val="001B66F0"/>
    <w:rsid w:val="001B7483"/>
    <w:rsid w:val="001B7B65"/>
    <w:rsid w:val="001C05FE"/>
    <w:rsid w:val="001C2C7D"/>
    <w:rsid w:val="001C30E7"/>
    <w:rsid w:val="001C32A0"/>
    <w:rsid w:val="001C3559"/>
    <w:rsid w:val="001C3582"/>
    <w:rsid w:val="001C42DC"/>
    <w:rsid w:val="001C4A04"/>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B27"/>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7F2"/>
    <w:rsid w:val="00201527"/>
    <w:rsid w:val="0020154F"/>
    <w:rsid w:val="002022BE"/>
    <w:rsid w:val="002034C0"/>
    <w:rsid w:val="0020372A"/>
    <w:rsid w:val="00204515"/>
    <w:rsid w:val="0020513B"/>
    <w:rsid w:val="00205447"/>
    <w:rsid w:val="00205BD5"/>
    <w:rsid w:val="002061FA"/>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E0D"/>
    <w:rsid w:val="0021425F"/>
    <w:rsid w:val="00214FD6"/>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53D"/>
    <w:rsid w:val="00226DBF"/>
    <w:rsid w:val="00227217"/>
    <w:rsid w:val="0022761F"/>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662"/>
    <w:rsid w:val="00246E60"/>
    <w:rsid w:val="002475B5"/>
    <w:rsid w:val="00247ED2"/>
    <w:rsid w:val="00250257"/>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B2A"/>
    <w:rsid w:val="00262111"/>
    <w:rsid w:val="00262B83"/>
    <w:rsid w:val="00262EE5"/>
    <w:rsid w:val="0026360F"/>
    <w:rsid w:val="00263B80"/>
    <w:rsid w:val="0026509E"/>
    <w:rsid w:val="00265B97"/>
    <w:rsid w:val="00265EFD"/>
    <w:rsid w:val="0026619C"/>
    <w:rsid w:val="0026638D"/>
    <w:rsid w:val="002663D8"/>
    <w:rsid w:val="002666E6"/>
    <w:rsid w:val="002702F4"/>
    <w:rsid w:val="0027086D"/>
    <w:rsid w:val="002724CF"/>
    <w:rsid w:val="00272770"/>
    <w:rsid w:val="00273AB5"/>
    <w:rsid w:val="00274514"/>
    <w:rsid w:val="00274615"/>
    <w:rsid w:val="00275A8C"/>
    <w:rsid w:val="00275B67"/>
    <w:rsid w:val="00275CB1"/>
    <w:rsid w:val="002763DD"/>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FA1"/>
    <w:rsid w:val="002D20A8"/>
    <w:rsid w:val="002D21CD"/>
    <w:rsid w:val="002D2CFA"/>
    <w:rsid w:val="002D35F2"/>
    <w:rsid w:val="002D3619"/>
    <w:rsid w:val="002D3D20"/>
    <w:rsid w:val="002D401A"/>
    <w:rsid w:val="002D416D"/>
    <w:rsid w:val="002D4225"/>
    <w:rsid w:val="002D433E"/>
    <w:rsid w:val="002D4BE8"/>
    <w:rsid w:val="002D54D5"/>
    <w:rsid w:val="002D6536"/>
    <w:rsid w:val="002D6CEB"/>
    <w:rsid w:val="002D6EA5"/>
    <w:rsid w:val="002D7094"/>
    <w:rsid w:val="002D7B8C"/>
    <w:rsid w:val="002D7C33"/>
    <w:rsid w:val="002D7E6F"/>
    <w:rsid w:val="002E0576"/>
    <w:rsid w:val="002E0642"/>
    <w:rsid w:val="002E0A24"/>
    <w:rsid w:val="002E15B1"/>
    <w:rsid w:val="002E2C71"/>
    <w:rsid w:val="002E4A49"/>
    <w:rsid w:val="002E6D3A"/>
    <w:rsid w:val="002E7698"/>
    <w:rsid w:val="002F02B1"/>
    <w:rsid w:val="002F096E"/>
    <w:rsid w:val="002F0A37"/>
    <w:rsid w:val="002F128D"/>
    <w:rsid w:val="002F183B"/>
    <w:rsid w:val="002F185B"/>
    <w:rsid w:val="002F288B"/>
    <w:rsid w:val="002F415C"/>
    <w:rsid w:val="002F464B"/>
    <w:rsid w:val="002F4849"/>
    <w:rsid w:val="002F6371"/>
    <w:rsid w:val="002F65DA"/>
    <w:rsid w:val="002F6E75"/>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5177"/>
    <w:rsid w:val="00305486"/>
    <w:rsid w:val="00305B38"/>
    <w:rsid w:val="00305CCA"/>
    <w:rsid w:val="003064E5"/>
    <w:rsid w:val="00306C24"/>
    <w:rsid w:val="00307904"/>
    <w:rsid w:val="00307A79"/>
    <w:rsid w:val="00310002"/>
    <w:rsid w:val="00312552"/>
    <w:rsid w:val="00312BBA"/>
    <w:rsid w:val="003137AC"/>
    <w:rsid w:val="00313C81"/>
    <w:rsid w:val="003145B6"/>
    <w:rsid w:val="0031493E"/>
    <w:rsid w:val="00314FD8"/>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99"/>
    <w:rsid w:val="00323C3D"/>
    <w:rsid w:val="00323E54"/>
    <w:rsid w:val="00323F12"/>
    <w:rsid w:val="0032522B"/>
    <w:rsid w:val="00325295"/>
    <w:rsid w:val="003266FA"/>
    <w:rsid w:val="00330088"/>
    <w:rsid w:val="00330131"/>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2980"/>
    <w:rsid w:val="00342C35"/>
    <w:rsid w:val="00343336"/>
    <w:rsid w:val="0034387F"/>
    <w:rsid w:val="00344400"/>
    <w:rsid w:val="00344A78"/>
    <w:rsid w:val="0034561A"/>
    <w:rsid w:val="00345DA7"/>
    <w:rsid w:val="003467E3"/>
    <w:rsid w:val="00346CD6"/>
    <w:rsid w:val="003471A7"/>
    <w:rsid w:val="003475CB"/>
    <w:rsid w:val="003476AA"/>
    <w:rsid w:val="003476CE"/>
    <w:rsid w:val="003505CD"/>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654C"/>
    <w:rsid w:val="00376965"/>
    <w:rsid w:val="00376ABD"/>
    <w:rsid w:val="00376B5E"/>
    <w:rsid w:val="00377367"/>
    <w:rsid w:val="003776CE"/>
    <w:rsid w:val="00377D9A"/>
    <w:rsid w:val="00380E7C"/>
    <w:rsid w:val="00382CE7"/>
    <w:rsid w:val="0038331B"/>
    <w:rsid w:val="0038459F"/>
    <w:rsid w:val="00385032"/>
    <w:rsid w:val="00385360"/>
    <w:rsid w:val="00385D23"/>
    <w:rsid w:val="003871BB"/>
    <w:rsid w:val="0038736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4014"/>
    <w:rsid w:val="003C40F2"/>
    <w:rsid w:val="003C5656"/>
    <w:rsid w:val="003C6568"/>
    <w:rsid w:val="003C70EE"/>
    <w:rsid w:val="003C77B8"/>
    <w:rsid w:val="003C7B90"/>
    <w:rsid w:val="003D2AE3"/>
    <w:rsid w:val="003D4639"/>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171C"/>
    <w:rsid w:val="003E2090"/>
    <w:rsid w:val="003E37CA"/>
    <w:rsid w:val="003E38B9"/>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D27"/>
    <w:rsid w:val="003F36D7"/>
    <w:rsid w:val="003F3889"/>
    <w:rsid w:val="003F3E0B"/>
    <w:rsid w:val="003F416D"/>
    <w:rsid w:val="003F432E"/>
    <w:rsid w:val="003F4538"/>
    <w:rsid w:val="003F4A50"/>
    <w:rsid w:val="003F4B3B"/>
    <w:rsid w:val="003F5663"/>
    <w:rsid w:val="003F6BBC"/>
    <w:rsid w:val="003F7792"/>
    <w:rsid w:val="003F780C"/>
    <w:rsid w:val="0040040D"/>
    <w:rsid w:val="00400876"/>
    <w:rsid w:val="00400DB1"/>
    <w:rsid w:val="004011A5"/>
    <w:rsid w:val="004013D7"/>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A6"/>
    <w:rsid w:val="00417911"/>
    <w:rsid w:val="00417A74"/>
    <w:rsid w:val="00417B17"/>
    <w:rsid w:val="00417EA8"/>
    <w:rsid w:val="00417F62"/>
    <w:rsid w:val="0042015E"/>
    <w:rsid w:val="004207D7"/>
    <w:rsid w:val="00420BA7"/>
    <w:rsid w:val="00420BBF"/>
    <w:rsid w:val="00421953"/>
    <w:rsid w:val="00421CE5"/>
    <w:rsid w:val="00421ED8"/>
    <w:rsid w:val="004236CF"/>
    <w:rsid w:val="00423B51"/>
    <w:rsid w:val="004240F6"/>
    <w:rsid w:val="00424D16"/>
    <w:rsid w:val="00425060"/>
    <w:rsid w:val="0042548B"/>
    <w:rsid w:val="00425B6A"/>
    <w:rsid w:val="00425F9F"/>
    <w:rsid w:val="00426A21"/>
    <w:rsid w:val="004273A6"/>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4008E"/>
    <w:rsid w:val="0044144F"/>
    <w:rsid w:val="004419E1"/>
    <w:rsid w:val="00443AB4"/>
    <w:rsid w:val="00443C1E"/>
    <w:rsid w:val="00443EBE"/>
    <w:rsid w:val="004448A1"/>
    <w:rsid w:val="00444B1C"/>
    <w:rsid w:val="00444D1A"/>
    <w:rsid w:val="0044565E"/>
    <w:rsid w:val="004457FC"/>
    <w:rsid w:val="00446559"/>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716F"/>
    <w:rsid w:val="004577B3"/>
    <w:rsid w:val="00457F8B"/>
    <w:rsid w:val="004605CB"/>
    <w:rsid w:val="00460963"/>
    <w:rsid w:val="00461613"/>
    <w:rsid w:val="004618B1"/>
    <w:rsid w:val="00462A37"/>
    <w:rsid w:val="00462A5B"/>
    <w:rsid w:val="004632C6"/>
    <w:rsid w:val="0046440D"/>
    <w:rsid w:val="0046442F"/>
    <w:rsid w:val="00464A77"/>
    <w:rsid w:val="00465399"/>
    <w:rsid w:val="004654C1"/>
    <w:rsid w:val="00465D4E"/>
    <w:rsid w:val="00466200"/>
    <w:rsid w:val="00466366"/>
    <w:rsid w:val="004664AA"/>
    <w:rsid w:val="00466E0C"/>
    <w:rsid w:val="0046766D"/>
    <w:rsid w:val="00467923"/>
    <w:rsid w:val="00470509"/>
    <w:rsid w:val="004712A5"/>
    <w:rsid w:val="004716D7"/>
    <w:rsid w:val="00471706"/>
    <w:rsid w:val="00471C3A"/>
    <w:rsid w:val="00471D03"/>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FBB"/>
    <w:rsid w:val="004905C0"/>
    <w:rsid w:val="00491E58"/>
    <w:rsid w:val="0049269D"/>
    <w:rsid w:val="00492F93"/>
    <w:rsid w:val="00493055"/>
    <w:rsid w:val="004944D5"/>
    <w:rsid w:val="004945C7"/>
    <w:rsid w:val="00494721"/>
    <w:rsid w:val="00494A2B"/>
    <w:rsid w:val="00495D24"/>
    <w:rsid w:val="00496653"/>
    <w:rsid w:val="00496D40"/>
    <w:rsid w:val="00496EBD"/>
    <w:rsid w:val="0049769A"/>
    <w:rsid w:val="00497A10"/>
    <w:rsid w:val="004A0419"/>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11A7"/>
    <w:rsid w:val="004B17A8"/>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851"/>
    <w:rsid w:val="004E42A1"/>
    <w:rsid w:val="004E4397"/>
    <w:rsid w:val="004E5889"/>
    <w:rsid w:val="004E5D9E"/>
    <w:rsid w:val="004E6DE2"/>
    <w:rsid w:val="004E722E"/>
    <w:rsid w:val="004E78BE"/>
    <w:rsid w:val="004E7C8D"/>
    <w:rsid w:val="004F07C4"/>
    <w:rsid w:val="004F121D"/>
    <w:rsid w:val="004F13F9"/>
    <w:rsid w:val="004F1FDD"/>
    <w:rsid w:val="004F25F5"/>
    <w:rsid w:val="004F4D41"/>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D4"/>
    <w:rsid w:val="005036E5"/>
    <w:rsid w:val="0050375D"/>
    <w:rsid w:val="00503FFA"/>
    <w:rsid w:val="00504076"/>
    <w:rsid w:val="005047A4"/>
    <w:rsid w:val="00504AB4"/>
    <w:rsid w:val="00504B82"/>
    <w:rsid w:val="005052A5"/>
    <w:rsid w:val="005061F2"/>
    <w:rsid w:val="00506A7A"/>
    <w:rsid w:val="00507A6D"/>
    <w:rsid w:val="005113F7"/>
    <w:rsid w:val="00511744"/>
    <w:rsid w:val="00511C1E"/>
    <w:rsid w:val="00511E96"/>
    <w:rsid w:val="00512164"/>
    <w:rsid w:val="00512E55"/>
    <w:rsid w:val="00513090"/>
    <w:rsid w:val="005135BE"/>
    <w:rsid w:val="00513F8F"/>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EA9"/>
    <w:rsid w:val="00524A8F"/>
    <w:rsid w:val="00526538"/>
    <w:rsid w:val="005271DE"/>
    <w:rsid w:val="00531992"/>
    <w:rsid w:val="00532409"/>
    <w:rsid w:val="00532ED2"/>
    <w:rsid w:val="005333F4"/>
    <w:rsid w:val="00533570"/>
    <w:rsid w:val="00533604"/>
    <w:rsid w:val="00533825"/>
    <w:rsid w:val="005341D0"/>
    <w:rsid w:val="0053461C"/>
    <w:rsid w:val="00536756"/>
    <w:rsid w:val="005368B8"/>
    <w:rsid w:val="00536DE1"/>
    <w:rsid w:val="00536F41"/>
    <w:rsid w:val="005372D5"/>
    <w:rsid w:val="0053758D"/>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2D0"/>
    <w:rsid w:val="00570386"/>
    <w:rsid w:val="00571796"/>
    <w:rsid w:val="0057183A"/>
    <w:rsid w:val="00571C73"/>
    <w:rsid w:val="00571ECF"/>
    <w:rsid w:val="00571F43"/>
    <w:rsid w:val="00573218"/>
    <w:rsid w:val="00573606"/>
    <w:rsid w:val="00574C41"/>
    <w:rsid w:val="00574D44"/>
    <w:rsid w:val="005750D4"/>
    <w:rsid w:val="00576D21"/>
    <w:rsid w:val="0057795A"/>
    <w:rsid w:val="00577B4D"/>
    <w:rsid w:val="00580525"/>
    <w:rsid w:val="00580736"/>
    <w:rsid w:val="005807A5"/>
    <w:rsid w:val="0058140C"/>
    <w:rsid w:val="00582373"/>
    <w:rsid w:val="00582477"/>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A0857"/>
    <w:rsid w:val="005A0FB0"/>
    <w:rsid w:val="005A12A2"/>
    <w:rsid w:val="005A159E"/>
    <w:rsid w:val="005A15F6"/>
    <w:rsid w:val="005A18A4"/>
    <w:rsid w:val="005A21B5"/>
    <w:rsid w:val="005A2431"/>
    <w:rsid w:val="005A3745"/>
    <w:rsid w:val="005A51F9"/>
    <w:rsid w:val="005A5C09"/>
    <w:rsid w:val="005A65DD"/>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C48"/>
    <w:rsid w:val="005C3454"/>
    <w:rsid w:val="005C3932"/>
    <w:rsid w:val="005C40E8"/>
    <w:rsid w:val="005C49A3"/>
    <w:rsid w:val="005C5862"/>
    <w:rsid w:val="005C6E5D"/>
    <w:rsid w:val="005C71C6"/>
    <w:rsid w:val="005C7303"/>
    <w:rsid w:val="005C73ED"/>
    <w:rsid w:val="005C77D0"/>
    <w:rsid w:val="005C79FE"/>
    <w:rsid w:val="005D0568"/>
    <w:rsid w:val="005D06FA"/>
    <w:rsid w:val="005D148B"/>
    <w:rsid w:val="005D2217"/>
    <w:rsid w:val="005D24FA"/>
    <w:rsid w:val="005D250F"/>
    <w:rsid w:val="005D4D16"/>
    <w:rsid w:val="005D4DAC"/>
    <w:rsid w:val="005D4F3B"/>
    <w:rsid w:val="005D7137"/>
    <w:rsid w:val="005D733D"/>
    <w:rsid w:val="005D7349"/>
    <w:rsid w:val="005D76D2"/>
    <w:rsid w:val="005E0070"/>
    <w:rsid w:val="005E0380"/>
    <w:rsid w:val="005E12A3"/>
    <w:rsid w:val="005E1BA5"/>
    <w:rsid w:val="005E20D3"/>
    <w:rsid w:val="005E2615"/>
    <w:rsid w:val="005E266D"/>
    <w:rsid w:val="005E2752"/>
    <w:rsid w:val="005E2ADD"/>
    <w:rsid w:val="005E3204"/>
    <w:rsid w:val="005E472F"/>
    <w:rsid w:val="005E48ED"/>
    <w:rsid w:val="005E49B0"/>
    <w:rsid w:val="005E4FAF"/>
    <w:rsid w:val="005E62D2"/>
    <w:rsid w:val="005E75E5"/>
    <w:rsid w:val="005E789F"/>
    <w:rsid w:val="005E7DC1"/>
    <w:rsid w:val="005F0719"/>
    <w:rsid w:val="005F1184"/>
    <w:rsid w:val="005F126B"/>
    <w:rsid w:val="005F14AB"/>
    <w:rsid w:val="005F268C"/>
    <w:rsid w:val="005F2BAB"/>
    <w:rsid w:val="005F2FA8"/>
    <w:rsid w:val="005F2FB1"/>
    <w:rsid w:val="005F350D"/>
    <w:rsid w:val="005F3980"/>
    <w:rsid w:val="005F4E2D"/>
    <w:rsid w:val="005F53C7"/>
    <w:rsid w:val="005F6C53"/>
    <w:rsid w:val="005F6CAE"/>
    <w:rsid w:val="005F7061"/>
    <w:rsid w:val="005F716C"/>
    <w:rsid w:val="005F7B98"/>
    <w:rsid w:val="006002BD"/>
    <w:rsid w:val="006002CD"/>
    <w:rsid w:val="006008D3"/>
    <w:rsid w:val="00600973"/>
    <w:rsid w:val="006009D1"/>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2030"/>
    <w:rsid w:val="00612821"/>
    <w:rsid w:val="00612AF0"/>
    <w:rsid w:val="00613152"/>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34BC"/>
    <w:rsid w:val="00633919"/>
    <w:rsid w:val="00633F58"/>
    <w:rsid w:val="00634376"/>
    <w:rsid w:val="006348F5"/>
    <w:rsid w:val="006358F9"/>
    <w:rsid w:val="00635ADF"/>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7587"/>
    <w:rsid w:val="006576BD"/>
    <w:rsid w:val="006600E0"/>
    <w:rsid w:val="00661164"/>
    <w:rsid w:val="00661538"/>
    <w:rsid w:val="00662533"/>
    <w:rsid w:val="00662E99"/>
    <w:rsid w:val="0066315B"/>
    <w:rsid w:val="00663694"/>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9D5"/>
    <w:rsid w:val="00683BFA"/>
    <w:rsid w:val="0068457C"/>
    <w:rsid w:val="00685202"/>
    <w:rsid w:val="00685ADF"/>
    <w:rsid w:val="0068603B"/>
    <w:rsid w:val="00686205"/>
    <w:rsid w:val="0068635F"/>
    <w:rsid w:val="00686ADA"/>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384C"/>
    <w:rsid w:val="006B408D"/>
    <w:rsid w:val="006B4293"/>
    <w:rsid w:val="006B4741"/>
    <w:rsid w:val="006B4923"/>
    <w:rsid w:val="006B4F26"/>
    <w:rsid w:val="006B750D"/>
    <w:rsid w:val="006C0ADF"/>
    <w:rsid w:val="006C1707"/>
    <w:rsid w:val="006C1AFA"/>
    <w:rsid w:val="006C1E51"/>
    <w:rsid w:val="006C1E5D"/>
    <w:rsid w:val="006C21E3"/>
    <w:rsid w:val="006C23D0"/>
    <w:rsid w:val="006C2A5F"/>
    <w:rsid w:val="006C38EE"/>
    <w:rsid w:val="006C41D0"/>
    <w:rsid w:val="006C4A14"/>
    <w:rsid w:val="006C51EC"/>
    <w:rsid w:val="006C5A5D"/>
    <w:rsid w:val="006C5A9B"/>
    <w:rsid w:val="006C67D9"/>
    <w:rsid w:val="006C6F7B"/>
    <w:rsid w:val="006C7369"/>
    <w:rsid w:val="006D017A"/>
    <w:rsid w:val="006D0521"/>
    <w:rsid w:val="006D0645"/>
    <w:rsid w:val="006D0B6F"/>
    <w:rsid w:val="006D1025"/>
    <w:rsid w:val="006D1244"/>
    <w:rsid w:val="006D1EA1"/>
    <w:rsid w:val="006D20AB"/>
    <w:rsid w:val="006D2705"/>
    <w:rsid w:val="006D4202"/>
    <w:rsid w:val="006D4583"/>
    <w:rsid w:val="006D468B"/>
    <w:rsid w:val="006D4C22"/>
    <w:rsid w:val="006D4E43"/>
    <w:rsid w:val="006D62BC"/>
    <w:rsid w:val="006D68EF"/>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757E"/>
    <w:rsid w:val="006F031F"/>
    <w:rsid w:val="006F03DD"/>
    <w:rsid w:val="006F0582"/>
    <w:rsid w:val="006F0AFF"/>
    <w:rsid w:val="006F18D6"/>
    <w:rsid w:val="006F1B7C"/>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73A9"/>
    <w:rsid w:val="0073037A"/>
    <w:rsid w:val="00730429"/>
    <w:rsid w:val="00730614"/>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5684"/>
    <w:rsid w:val="00735B50"/>
    <w:rsid w:val="00735F09"/>
    <w:rsid w:val="007361E6"/>
    <w:rsid w:val="00737185"/>
    <w:rsid w:val="00737A82"/>
    <w:rsid w:val="00737B84"/>
    <w:rsid w:val="00737DC5"/>
    <w:rsid w:val="00740083"/>
    <w:rsid w:val="00740BE8"/>
    <w:rsid w:val="00740F49"/>
    <w:rsid w:val="00741BBD"/>
    <w:rsid w:val="007437B1"/>
    <w:rsid w:val="007460B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60084"/>
    <w:rsid w:val="00760498"/>
    <w:rsid w:val="007607C3"/>
    <w:rsid w:val="00760845"/>
    <w:rsid w:val="00760949"/>
    <w:rsid w:val="007612D0"/>
    <w:rsid w:val="0076132F"/>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4AC"/>
    <w:rsid w:val="00775BB3"/>
    <w:rsid w:val="00775BE8"/>
    <w:rsid w:val="00776428"/>
    <w:rsid w:val="00776674"/>
    <w:rsid w:val="007767EA"/>
    <w:rsid w:val="00776D50"/>
    <w:rsid w:val="00776F23"/>
    <w:rsid w:val="007771B2"/>
    <w:rsid w:val="007775B8"/>
    <w:rsid w:val="007775D8"/>
    <w:rsid w:val="007800C2"/>
    <w:rsid w:val="00780808"/>
    <w:rsid w:val="00780990"/>
    <w:rsid w:val="00780E6D"/>
    <w:rsid w:val="0078156C"/>
    <w:rsid w:val="00781B75"/>
    <w:rsid w:val="00781ED3"/>
    <w:rsid w:val="00783B5B"/>
    <w:rsid w:val="00783DB7"/>
    <w:rsid w:val="007848EE"/>
    <w:rsid w:val="00784B08"/>
    <w:rsid w:val="007851D5"/>
    <w:rsid w:val="007855B2"/>
    <w:rsid w:val="007862DE"/>
    <w:rsid w:val="0078642B"/>
    <w:rsid w:val="0078705C"/>
    <w:rsid w:val="00787282"/>
    <w:rsid w:val="0078776D"/>
    <w:rsid w:val="00787A11"/>
    <w:rsid w:val="00787B66"/>
    <w:rsid w:val="0079118F"/>
    <w:rsid w:val="007912C6"/>
    <w:rsid w:val="00791A28"/>
    <w:rsid w:val="00791C7B"/>
    <w:rsid w:val="00792140"/>
    <w:rsid w:val="0079328B"/>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A0330"/>
    <w:rsid w:val="007A04F6"/>
    <w:rsid w:val="007A08CD"/>
    <w:rsid w:val="007A1154"/>
    <w:rsid w:val="007A12AE"/>
    <w:rsid w:val="007A1564"/>
    <w:rsid w:val="007A1957"/>
    <w:rsid w:val="007A2030"/>
    <w:rsid w:val="007A206A"/>
    <w:rsid w:val="007A2202"/>
    <w:rsid w:val="007A4397"/>
    <w:rsid w:val="007A5428"/>
    <w:rsid w:val="007A5509"/>
    <w:rsid w:val="007A640A"/>
    <w:rsid w:val="007A6916"/>
    <w:rsid w:val="007A6926"/>
    <w:rsid w:val="007A6C6F"/>
    <w:rsid w:val="007B0219"/>
    <w:rsid w:val="007B1014"/>
    <w:rsid w:val="007B1CA9"/>
    <w:rsid w:val="007B2734"/>
    <w:rsid w:val="007B4453"/>
    <w:rsid w:val="007B47DB"/>
    <w:rsid w:val="007B559A"/>
    <w:rsid w:val="007B561F"/>
    <w:rsid w:val="007B5CEE"/>
    <w:rsid w:val="007B6372"/>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73C2"/>
    <w:rsid w:val="007D08EA"/>
    <w:rsid w:val="007D09F2"/>
    <w:rsid w:val="007D1101"/>
    <w:rsid w:val="007D11C9"/>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5F0"/>
    <w:rsid w:val="007E1CBC"/>
    <w:rsid w:val="007E2C55"/>
    <w:rsid w:val="007E2D7D"/>
    <w:rsid w:val="007E2EBB"/>
    <w:rsid w:val="007E3045"/>
    <w:rsid w:val="007E30DF"/>
    <w:rsid w:val="007E3635"/>
    <w:rsid w:val="007E365B"/>
    <w:rsid w:val="007E3676"/>
    <w:rsid w:val="007E3F62"/>
    <w:rsid w:val="007E4D88"/>
    <w:rsid w:val="007E5191"/>
    <w:rsid w:val="007E6EF0"/>
    <w:rsid w:val="007E747E"/>
    <w:rsid w:val="007E7835"/>
    <w:rsid w:val="007F05B6"/>
    <w:rsid w:val="007F0BEA"/>
    <w:rsid w:val="007F0F99"/>
    <w:rsid w:val="007F1816"/>
    <w:rsid w:val="007F1A5D"/>
    <w:rsid w:val="007F2204"/>
    <w:rsid w:val="007F271D"/>
    <w:rsid w:val="007F2FD7"/>
    <w:rsid w:val="007F3CDD"/>
    <w:rsid w:val="007F3E1D"/>
    <w:rsid w:val="007F4784"/>
    <w:rsid w:val="007F6541"/>
    <w:rsid w:val="0080181A"/>
    <w:rsid w:val="0080190B"/>
    <w:rsid w:val="00803451"/>
    <w:rsid w:val="00803843"/>
    <w:rsid w:val="008043B6"/>
    <w:rsid w:val="00805724"/>
    <w:rsid w:val="00805BD4"/>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1392"/>
    <w:rsid w:val="0082328E"/>
    <w:rsid w:val="008232F0"/>
    <w:rsid w:val="00823339"/>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320E"/>
    <w:rsid w:val="00844BB0"/>
    <w:rsid w:val="00845790"/>
    <w:rsid w:val="00845BED"/>
    <w:rsid w:val="00845EAF"/>
    <w:rsid w:val="00845FB1"/>
    <w:rsid w:val="008463BF"/>
    <w:rsid w:val="008478F7"/>
    <w:rsid w:val="00847F61"/>
    <w:rsid w:val="008506DE"/>
    <w:rsid w:val="00850AE7"/>
    <w:rsid w:val="00850BC8"/>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234A"/>
    <w:rsid w:val="008A297A"/>
    <w:rsid w:val="008A4391"/>
    <w:rsid w:val="008A43CD"/>
    <w:rsid w:val="008A4994"/>
    <w:rsid w:val="008A4C0B"/>
    <w:rsid w:val="008A4D59"/>
    <w:rsid w:val="008A5D6E"/>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C6F"/>
    <w:rsid w:val="008B4F4E"/>
    <w:rsid w:val="008B535D"/>
    <w:rsid w:val="008B542F"/>
    <w:rsid w:val="008B5536"/>
    <w:rsid w:val="008B5AD1"/>
    <w:rsid w:val="008B651B"/>
    <w:rsid w:val="008B6530"/>
    <w:rsid w:val="008B68B3"/>
    <w:rsid w:val="008B7215"/>
    <w:rsid w:val="008B75A7"/>
    <w:rsid w:val="008B7773"/>
    <w:rsid w:val="008B7830"/>
    <w:rsid w:val="008C04DF"/>
    <w:rsid w:val="008C0943"/>
    <w:rsid w:val="008C1185"/>
    <w:rsid w:val="008C1BE8"/>
    <w:rsid w:val="008C2442"/>
    <w:rsid w:val="008C317D"/>
    <w:rsid w:val="008C31B0"/>
    <w:rsid w:val="008C46B8"/>
    <w:rsid w:val="008C4FB4"/>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719D"/>
    <w:rsid w:val="008D77CF"/>
    <w:rsid w:val="008E03A6"/>
    <w:rsid w:val="008E08C1"/>
    <w:rsid w:val="008E0EC9"/>
    <w:rsid w:val="008E0FAD"/>
    <w:rsid w:val="008E1051"/>
    <w:rsid w:val="008E1CB3"/>
    <w:rsid w:val="008E2E95"/>
    <w:rsid w:val="008E3BA7"/>
    <w:rsid w:val="008E3EA2"/>
    <w:rsid w:val="008E4D3D"/>
    <w:rsid w:val="008E532A"/>
    <w:rsid w:val="008E53D5"/>
    <w:rsid w:val="008E5817"/>
    <w:rsid w:val="008E5B11"/>
    <w:rsid w:val="008E5C7A"/>
    <w:rsid w:val="008E7616"/>
    <w:rsid w:val="008E79FE"/>
    <w:rsid w:val="008E7E07"/>
    <w:rsid w:val="008F0BC5"/>
    <w:rsid w:val="008F0D13"/>
    <w:rsid w:val="008F20CB"/>
    <w:rsid w:val="008F2171"/>
    <w:rsid w:val="008F25AB"/>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D74"/>
    <w:rsid w:val="0090743F"/>
    <w:rsid w:val="0091065C"/>
    <w:rsid w:val="00910C7B"/>
    <w:rsid w:val="00910F5A"/>
    <w:rsid w:val="0091111D"/>
    <w:rsid w:val="00911347"/>
    <w:rsid w:val="00911C09"/>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1399"/>
    <w:rsid w:val="009215E1"/>
    <w:rsid w:val="00921835"/>
    <w:rsid w:val="00921F16"/>
    <w:rsid w:val="00921FD8"/>
    <w:rsid w:val="009224D3"/>
    <w:rsid w:val="0092291E"/>
    <w:rsid w:val="009232FD"/>
    <w:rsid w:val="00923A1D"/>
    <w:rsid w:val="00923DB8"/>
    <w:rsid w:val="00924631"/>
    <w:rsid w:val="00924660"/>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818"/>
    <w:rsid w:val="00960F77"/>
    <w:rsid w:val="00961670"/>
    <w:rsid w:val="0096357A"/>
    <w:rsid w:val="00963AF7"/>
    <w:rsid w:val="00963CF6"/>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D84"/>
    <w:rsid w:val="00974D9A"/>
    <w:rsid w:val="00974E89"/>
    <w:rsid w:val="00975B24"/>
    <w:rsid w:val="0097605D"/>
    <w:rsid w:val="0097667F"/>
    <w:rsid w:val="00976CCD"/>
    <w:rsid w:val="009775EC"/>
    <w:rsid w:val="00980E7E"/>
    <w:rsid w:val="00981237"/>
    <w:rsid w:val="009815FE"/>
    <w:rsid w:val="009818F7"/>
    <w:rsid w:val="00982F54"/>
    <w:rsid w:val="00983092"/>
    <w:rsid w:val="009835FC"/>
    <w:rsid w:val="00983E55"/>
    <w:rsid w:val="00985278"/>
    <w:rsid w:val="009853A5"/>
    <w:rsid w:val="00985746"/>
    <w:rsid w:val="0098584E"/>
    <w:rsid w:val="00985AFC"/>
    <w:rsid w:val="00985BDC"/>
    <w:rsid w:val="00985FBD"/>
    <w:rsid w:val="00987207"/>
    <w:rsid w:val="009910F6"/>
    <w:rsid w:val="00991153"/>
    <w:rsid w:val="009922BC"/>
    <w:rsid w:val="009922F1"/>
    <w:rsid w:val="00992654"/>
    <w:rsid w:val="00992AE1"/>
    <w:rsid w:val="00993842"/>
    <w:rsid w:val="00993DE3"/>
    <w:rsid w:val="0099493D"/>
    <w:rsid w:val="00994C08"/>
    <w:rsid w:val="00995921"/>
    <w:rsid w:val="00996781"/>
    <w:rsid w:val="00996BEC"/>
    <w:rsid w:val="00996CB5"/>
    <w:rsid w:val="00997663"/>
    <w:rsid w:val="00997ADA"/>
    <w:rsid w:val="009A006A"/>
    <w:rsid w:val="009A04E5"/>
    <w:rsid w:val="009A055B"/>
    <w:rsid w:val="009A0829"/>
    <w:rsid w:val="009A0F99"/>
    <w:rsid w:val="009A19F7"/>
    <w:rsid w:val="009A2341"/>
    <w:rsid w:val="009A2D6B"/>
    <w:rsid w:val="009A3EC9"/>
    <w:rsid w:val="009A5426"/>
    <w:rsid w:val="009A65E2"/>
    <w:rsid w:val="009B03C3"/>
    <w:rsid w:val="009B1E60"/>
    <w:rsid w:val="009B2D94"/>
    <w:rsid w:val="009B2E50"/>
    <w:rsid w:val="009B2E78"/>
    <w:rsid w:val="009B401E"/>
    <w:rsid w:val="009B4031"/>
    <w:rsid w:val="009B5745"/>
    <w:rsid w:val="009B5F25"/>
    <w:rsid w:val="009B61BE"/>
    <w:rsid w:val="009B61C8"/>
    <w:rsid w:val="009B65F6"/>
    <w:rsid w:val="009B68BE"/>
    <w:rsid w:val="009B71AA"/>
    <w:rsid w:val="009C0083"/>
    <w:rsid w:val="009C0EFD"/>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6B5E"/>
    <w:rsid w:val="009D6FC8"/>
    <w:rsid w:val="009D7226"/>
    <w:rsid w:val="009D75DF"/>
    <w:rsid w:val="009E041C"/>
    <w:rsid w:val="009E0C6F"/>
    <w:rsid w:val="009E10FB"/>
    <w:rsid w:val="009E251B"/>
    <w:rsid w:val="009E2A4E"/>
    <w:rsid w:val="009E303F"/>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E5D"/>
    <w:rsid w:val="009F2EE0"/>
    <w:rsid w:val="009F32B5"/>
    <w:rsid w:val="009F33D9"/>
    <w:rsid w:val="009F3833"/>
    <w:rsid w:val="009F3EA0"/>
    <w:rsid w:val="009F3EFB"/>
    <w:rsid w:val="009F425B"/>
    <w:rsid w:val="009F51FF"/>
    <w:rsid w:val="009F5309"/>
    <w:rsid w:val="009F5406"/>
    <w:rsid w:val="009F5725"/>
    <w:rsid w:val="009F59FE"/>
    <w:rsid w:val="009F78E9"/>
    <w:rsid w:val="009F7B47"/>
    <w:rsid w:val="009F7F47"/>
    <w:rsid w:val="00A008BA"/>
    <w:rsid w:val="00A01FC7"/>
    <w:rsid w:val="00A0257C"/>
    <w:rsid w:val="00A02EA2"/>
    <w:rsid w:val="00A0416B"/>
    <w:rsid w:val="00A04228"/>
    <w:rsid w:val="00A04C66"/>
    <w:rsid w:val="00A056E6"/>
    <w:rsid w:val="00A05A18"/>
    <w:rsid w:val="00A0708C"/>
    <w:rsid w:val="00A07895"/>
    <w:rsid w:val="00A07A0E"/>
    <w:rsid w:val="00A10B9A"/>
    <w:rsid w:val="00A117D5"/>
    <w:rsid w:val="00A11E84"/>
    <w:rsid w:val="00A11F5E"/>
    <w:rsid w:val="00A120FC"/>
    <w:rsid w:val="00A12692"/>
    <w:rsid w:val="00A12815"/>
    <w:rsid w:val="00A12A39"/>
    <w:rsid w:val="00A13AF9"/>
    <w:rsid w:val="00A13AFD"/>
    <w:rsid w:val="00A13D16"/>
    <w:rsid w:val="00A1406D"/>
    <w:rsid w:val="00A1540A"/>
    <w:rsid w:val="00A158F5"/>
    <w:rsid w:val="00A15BBB"/>
    <w:rsid w:val="00A1750D"/>
    <w:rsid w:val="00A1757D"/>
    <w:rsid w:val="00A17CB5"/>
    <w:rsid w:val="00A20426"/>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235A"/>
    <w:rsid w:val="00A32757"/>
    <w:rsid w:val="00A32856"/>
    <w:rsid w:val="00A32C02"/>
    <w:rsid w:val="00A32CAD"/>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58E6"/>
    <w:rsid w:val="00A8622D"/>
    <w:rsid w:val="00A863CA"/>
    <w:rsid w:val="00A86773"/>
    <w:rsid w:val="00A8692E"/>
    <w:rsid w:val="00A903CF"/>
    <w:rsid w:val="00A9045D"/>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C25"/>
    <w:rsid w:val="00A95C5B"/>
    <w:rsid w:val="00A960AA"/>
    <w:rsid w:val="00A969DC"/>
    <w:rsid w:val="00A97D1E"/>
    <w:rsid w:val="00A97FA3"/>
    <w:rsid w:val="00AA0D76"/>
    <w:rsid w:val="00AA1637"/>
    <w:rsid w:val="00AA1B0D"/>
    <w:rsid w:val="00AA2038"/>
    <w:rsid w:val="00AA2CF8"/>
    <w:rsid w:val="00AA3351"/>
    <w:rsid w:val="00AA4573"/>
    <w:rsid w:val="00AA4B08"/>
    <w:rsid w:val="00AA5473"/>
    <w:rsid w:val="00AA5AB4"/>
    <w:rsid w:val="00AA5C04"/>
    <w:rsid w:val="00AA6147"/>
    <w:rsid w:val="00AA69B5"/>
    <w:rsid w:val="00AA69DA"/>
    <w:rsid w:val="00AA69EC"/>
    <w:rsid w:val="00AA6F67"/>
    <w:rsid w:val="00AA7232"/>
    <w:rsid w:val="00AB0DB1"/>
    <w:rsid w:val="00AB0F67"/>
    <w:rsid w:val="00AB148D"/>
    <w:rsid w:val="00AB2001"/>
    <w:rsid w:val="00AB28A3"/>
    <w:rsid w:val="00AB3B33"/>
    <w:rsid w:val="00AB42DB"/>
    <w:rsid w:val="00AB576B"/>
    <w:rsid w:val="00AB6569"/>
    <w:rsid w:val="00AB6820"/>
    <w:rsid w:val="00AB793D"/>
    <w:rsid w:val="00AC0479"/>
    <w:rsid w:val="00AC1075"/>
    <w:rsid w:val="00AC196B"/>
    <w:rsid w:val="00AC218C"/>
    <w:rsid w:val="00AC2625"/>
    <w:rsid w:val="00AC2E04"/>
    <w:rsid w:val="00AC3716"/>
    <w:rsid w:val="00AC46CF"/>
    <w:rsid w:val="00AC501A"/>
    <w:rsid w:val="00AC5B85"/>
    <w:rsid w:val="00AC5CCE"/>
    <w:rsid w:val="00AC66D7"/>
    <w:rsid w:val="00AC68EC"/>
    <w:rsid w:val="00AC6E98"/>
    <w:rsid w:val="00AC75C0"/>
    <w:rsid w:val="00AD05CF"/>
    <w:rsid w:val="00AD1A83"/>
    <w:rsid w:val="00AD298E"/>
    <w:rsid w:val="00AD3102"/>
    <w:rsid w:val="00AD3599"/>
    <w:rsid w:val="00AD3824"/>
    <w:rsid w:val="00AD42BC"/>
    <w:rsid w:val="00AD4388"/>
    <w:rsid w:val="00AD4A5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6E0"/>
    <w:rsid w:val="00AE630E"/>
    <w:rsid w:val="00AE6533"/>
    <w:rsid w:val="00AE69AB"/>
    <w:rsid w:val="00AE72FD"/>
    <w:rsid w:val="00AE7EE7"/>
    <w:rsid w:val="00AF0B16"/>
    <w:rsid w:val="00AF0EEE"/>
    <w:rsid w:val="00AF17C5"/>
    <w:rsid w:val="00AF25CD"/>
    <w:rsid w:val="00AF2892"/>
    <w:rsid w:val="00AF492D"/>
    <w:rsid w:val="00AF4EC0"/>
    <w:rsid w:val="00AF56E0"/>
    <w:rsid w:val="00AF5700"/>
    <w:rsid w:val="00AF5784"/>
    <w:rsid w:val="00AF5B36"/>
    <w:rsid w:val="00AF6355"/>
    <w:rsid w:val="00AF660F"/>
    <w:rsid w:val="00AF6669"/>
    <w:rsid w:val="00AF7DD1"/>
    <w:rsid w:val="00B00D2C"/>
    <w:rsid w:val="00B01205"/>
    <w:rsid w:val="00B01858"/>
    <w:rsid w:val="00B01B56"/>
    <w:rsid w:val="00B01BC0"/>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C03"/>
    <w:rsid w:val="00B21172"/>
    <w:rsid w:val="00B21AA8"/>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1F90"/>
    <w:rsid w:val="00B32C05"/>
    <w:rsid w:val="00B32C81"/>
    <w:rsid w:val="00B32E6E"/>
    <w:rsid w:val="00B344DB"/>
    <w:rsid w:val="00B3473F"/>
    <w:rsid w:val="00B3555A"/>
    <w:rsid w:val="00B356B0"/>
    <w:rsid w:val="00B35C70"/>
    <w:rsid w:val="00B3601A"/>
    <w:rsid w:val="00B361B0"/>
    <w:rsid w:val="00B365C1"/>
    <w:rsid w:val="00B36E0F"/>
    <w:rsid w:val="00B3761C"/>
    <w:rsid w:val="00B37814"/>
    <w:rsid w:val="00B379F0"/>
    <w:rsid w:val="00B37F35"/>
    <w:rsid w:val="00B40E3E"/>
    <w:rsid w:val="00B41211"/>
    <w:rsid w:val="00B41476"/>
    <w:rsid w:val="00B414F6"/>
    <w:rsid w:val="00B41704"/>
    <w:rsid w:val="00B41DBE"/>
    <w:rsid w:val="00B42A9F"/>
    <w:rsid w:val="00B43523"/>
    <w:rsid w:val="00B43936"/>
    <w:rsid w:val="00B43E4E"/>
    <w:rsid w:val="00B442FB"/>
    <w:rsid w:val="00B445E0"/>
    <w:rsid w:val="00B44BAC"/>
    <w:rsid w:val="00B45FBD"/>
    <w:rsid w:val="00B46A6D"/>
    <w:rsid w:val="00B4701A"/>
    <w:rsid w:val="00B474D0"/>
    <w:rsid w:val="00B47B0A"/>
    <w:rsid w:val="00B50602"/>
    <w:rsid w:val="00B513A0"/>
    <w:rsid w:val="00B51A31"/>
    <w:rsid w:val="00B51DB4"/>
    <w:rsid w:val="00B52790"/>
    <w:rsid w:val="00B541A5"/>
    <w:rsid w:val="00B547B0"/>
    <w:rsid w:val="00B54BB6"/>
    <w:rsid w:val="00B54D54"/>
    <w:rsid w:val="00B54FC1"/>
    <w:rsid w:val="00B55128"/>
    <w:rsid w:val="00B55D01"/>
    <w:rsid w:val="00B56414"/>
    <w:rsid w:val="00B57028"/>
    <w:rsid w:val="00B57D52"/>
    <w:rsid w:val="00B600C5"/>
    <w:rsid w:val="00B60322"/>
    <w:rsid w:val="00B60782"/>
    <w:rsid w:val="00B60820"/>
    <w:rsid w:val="00B61256"/>
    <w:rsid w:val="00B61745"/>
    <w:rsid w:val="00B619BF"/>
    <w:rsid w:val="00B62758"/>
    <w:rsid w:val="00B62AC1"/>
    <w:rsid w:val="00B62B41"/>
    <w:rsid w:val="00B62D39"/>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841"/>
    <w:rsid w:val="00B72C05"/>
    <w:rsid w:val="00B733AF"/>
    <w:rsid w:val="00B7489F"/>
    <w:rsid w:val="00B74CEE"/>
    <w:rsid w:val="00B755BE"/>
    <w:rsid w:val="00B75B8E"/>
    <w:rsid w:val="00B75CB6"/>
    <w:rsid w:val="00B75D26"/>
    <w:rsid w:val="00B766B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74F5"/>
    <w:rsid w:val="00BD0464"/>
    <w:rsid w:val="00BD0719"/>
    <w:rsid w:val="00BD09AB"/>
    <w:rsid w:val="00BD0DE1"/>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6FBE"/>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A54"/>
    <w:rsid w:val="00BF5033"/>
    <w:rsid w:val="00BF58A9"/>
    <w:rsid w:val="00BF5974"/>
    <w:rsid w:val="00BF64BB"/>
    <w:rsid w:val="00BF658F"/>
    <w:rsid w:val="00BF696F"/>
    <w:rsid w:val="00BF6C75"/>
    <w:rsid w:val="00BF754B"/>
    <w:rsid w:val="00C00162"/>
    <w:rsid w:val="00C006C1"/>
    <w:rsid w:val="00C0083D"/>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5"/>
    <w:rsid w:val="00C2258B"/>
    <w:rsid w:val="00C23099"/>
    <w:rsid w:val="00C236EF"/>
    <w:rsid w:val="00C24016"/>
    <w:rsid w:val="00C24807"/>
    <w:rsid w:val="00C26CBF"/>
    <w:rsid w:val="00C277AE"/>
    <w:rsid w:val="00C30E87"/>
    <w:rsid w:val="00C31E38"/>
    <w:rsid w:val="00C320CB"/>
    <w:rsid w:val="00C32822"/>
    <w:rsid w:val="00C32A69"/>
    <w:rsid w:val="00C338EF"/>
    <w:rsid w:val="00C34D30"/>
    <w:rsid w:val="00C34E85"/>
    <w:rsid w:val="00C35181"/>
    <w:rsid w:val="00C35288"/>
    <w:rsid w:val="00C360D7"/>
    <w:rsid w:val="00C3692F"/>
    <w:rsid w:val="00C36A61"/>
    <w:rsid w:val="00C36BF4"/>
    <w:rsid w:val="00C4027D"/>
    <w:rsid w:val="00C404C7"/>
    <w:rsid w:val="00C40615"/>
    <w:rsid w:val="00C40DA4"/>
    <w:rsid w:val="00C4101B"/>
    <w:rsid w:val="00C41AB3"/>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1351"/>
    <w:rsid w:val="00C618CA"/>
    <w:rsid w:val="00C62258"/>
    <w:rsid w:val="00C63046"/>
    <w:rsid w:val="00C64701"/>
    <w:rsid w:val="00C647D6"/>
    <w:rsid w:val="00C64E9F"/>
    <w:rsid w:val="00C65319"/>
    <w:rsid w:val="00C65787"/>
    <w:rsid w:val="00C657D1"/>
    <w:rsid w:val="00C65DE1"/>
    <w:rsid w:val="00C666F8"/>
    <w:rsid w:val="00C66CAA"/>
    <w:rsid w:val="00C715DD"/>
    <w:rsid w:val="00C71705"/>
    <w:rsid w:val="00C71842"/>
    <w:rsid w:val="00C71A1F"/>
    <w:rsid w:val="00C72136"/>
    <w:rsid w:val="00C72BC1"/>
    <w:rsid w:val="00C732D5"/>
    <w:rsid w:val="00C73C72"/>
    <w:rsid w:val="00C73C88"/>
    <w:rsid w:val="00C740DA"/>
    <w:rsid w:val="00C741BE"/>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33B4"/>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3940"/>
    <w:rsid w:val="00CA4450"/>
    <w:rsid w:val="00CA4CBC"/>
    <w:rsid w:val="00CA4D93"/>
    <w:rsid w:val="00CA55F9"/>
    <w:rsid w:val="00CA6183"/>
    <w:rsid w:val="00CA64A3"/>
    <w:rsid w:val="00CA699B"/>
    <w:rsid w:val="00CA6B88"/>
    <w:rsid w:val="00CA6E1F"/>
    <w:rsid w:val="00CA72E0"/>
    <w:rsid w:val="00CA76DA"/>
    <w:rsid w:val="00CA7FA4"/>
    <w:rsid w:val="00CB12F6"/>
    <w:rsid w:val="00CB354C"/>
    <w:rsid w:val="00CB3ECA"/>
    <w:rsid w:val="00CB601C"/>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E0B"/>
    <w:rsid w:val="00CC3065"/>
    <w:rsid w:val="00CC4827"/>
    <w:rsid w:val="00CC4EE5"/>
    <w:rsid w:val="00CC504C"/>
    <w:rsid w:val="00CC5142"/>
    <w:rsid w:val="00CC5F98"/>
    <w:rsid w:val="00CC66D0"/>
    <w:rsid w:val="00CC6CFE"/>
    <w:rsid w:val="00CC6E53"/>
    <w:rsid w:val="00CC71C5"/>
    <w:rsid w:val="00CD018B"/>
    <w:rsid w:val="00CD06DA"/>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EC5"/>
    <w:rsid w:val="00D0096C"/>
    <w:rsid w:val="00D00E03"/>
    <w:rsid w:val="00D00F32"/>
    <w:rsid w:val="00D011DD"/>
    <w:rsid w:val="00D01680"/>
    <w:rsid w:val="00D018DF"/>
    <w:rsid w:val="00D01C6D"/>
    <w:rsid w:val="00D02C02"/>
    <w:rsid w:val="00D02E6A"/>
    <w:rsid w:val="00D034AB"/>
    <w:rsid w:val="00D035E5"/>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7B88"/>
    <w:rsid w:val="00D17C2F"/>
    <w:rsid w:val="00D20F73"/>
    <w:rsid w:val="00D211C4"/>
    <w:rsid w:val="00D21C07"/>
    <w:rsid w:val="00D22CFB"/>
    <w:rsid w:val="00D23341"/>
    <w:rsid w:val="00D248AD"/>
    <w:rsid w:val="00D24FF8"/>
    <w:rsid w:val="00D25D9C"/>
    <w:rsid w:val="00D266F2"/>
    <w:rsid w:val="00D27910"/>
    <w:rsid w:val="00D27FE2"/>
    <w:rsid w:val="00D27FEA"/>
    <w:rsid w:val="00D30F99"/>
    <w:rsid w:val="00D3108D"/>
    <w:rsid w:val="00D3132C"/>
    <w:rsid w:val="00D32153"/>
    <w:rsid w:val="00D32950"/>
    <w:rsid w:val="00D32AEE"/>
    <w:rsid w:val="00D32B41"/>
    <w:rsid w:val="00D32BC6"/>
    <w:rsid w:val="00D34094"/>
    <w:rsid w:val="00D34D70"/>
    <w:rsid w:val="00D34F36"/>
    <w:rsid w:val="00D34FC1"/>
    <w:rsid w:val="00D352EE"/>
    <w:rsid w:val="00D35AB7"/>
    <w:rsid w:val="00D35C52"/>
    <w:rsid w:val="00D36D2A"/>
    <w:rsid w:val="00D37CC7"/>
    <w:rsid w:val="00D40310"/>
    <w:rsid w:val="00D4123D"/>
    <w:rsid w:val="00D41247"/>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F16"/>
    <w:rsid w:val="00D527D0"/>
    <w:rsid w:val="00D5314B"/>
    <w:rsid w:val="00D53549"/>
    <w:rsid w:val="00D53E40"/>
    <w:rsid w:val="00D54060"/>
    <w:rsid w:val="00D5597A"/>
    <w:rsid w:val="00D57381"/>
    <w:rsid w:val="00D573C4"/>
    <w:rsid w:val="00D57937"/>
    <w:rsid w:val="00D57BB7"/>
    <w:rsid w:val="00D57E56"/>
    <w:rsid w:val="00D608BF"/>
    <w:rsid w:val="00D61A25"/>
    <w:rsid w:val="00D62648"/>
    <w:rsid w:val="00D62978"/>
    <w:rsid w:val="00D62A0B"/>
    <w:rsid w:val="00D64C76"/>
    <w:rsid w:val="00D65CF6"/>
    <w:rsid w:val="00D65DF8"/>
    <w:rsid w:val="00D66073"/>
    <w:rsid w:val="00D6618B"/>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BF1"/>
    <w:rsid w:val="00DB57FC"/>
    <w:rsid w:val="00DB5D14"/>
    <w:rsid w:val="00DB681D"/>
    <w:rsid w:val="00DB6F75"/>
    <w:rsid w:val="00DB706D"/>
    <w:rsid w:val="00DB7177"/>
    <w:rsid w:val="00DB7725"/>
    <w:rsid w:val="00DB781A"/>
    <w:rsid w:val="00DB7B56"/>
    <w:rsid w:val="00DB7DA7"/>
    <w:rsid w:val="00DC0875"/>
    <w:rsid w:val="00DC0B80"/>
    <w:rsid w:val="00DC1450"/>
    <w:rsid w:val="00DC207B"/>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200"/>
    <w:rsid w:val="00DE681C"/>
    <w:rsid w:val="00DE6D92"/>
    <w:rsid w:val="00DE6E88"/>
    <w:rsid w:val="00DE6F3A"/>
    <w:rsid w:val="00DE707F"/>
    <w:rsid w:val="00DE72C9"/>
    <w:rsid w:val="00DE7D8A"/>
    <w:rsid w:val="00DE7FB3"/>
    <w:rsid w:val="00DF080C"/>
    <w:rsid w:val="00DF1565"/>
    <w:rsid w:val="00DF21D9"/>
    <w:rsid w:val="00DF246A"/>
    <w:rsid w:val="00DF2B8A"/>
    <w:rsid w:val="00DF3092"/>
    <w:rsid w:val="00DF3CEC"/>
    <w:rsid w:val="00DF3E49"/>
    <w:rsid w:val="00DF460B"/>
    <w:rsid w:val="00DF4625"/>
    <w:rsid w:val="00DF6CFC"/>
    <w:rsid w:val="00DF6D47"/>
    <w:rsid w:val="00DF6E8B"/>
    <w:rsid w:val="00DF7B86"/>
    <w:rsid w:val="00E01D3D"/>
    <w:rsid w:val="00E023CF"/>
    <w:rsid w:val="00E02503"/>
    <w:rsid w:val="00E02AD6"/>
    <w:rsid w:val="00E02E95"/>
    <w:rsid w:val="00E03609"/>
    <w:rsid w:val="00E03921"/>
    <w:rsid w:val="00E0463C"/>
    <w:rsid w:val="00E04A08"/>
    <w:rsid w:val="00E04B71"/>
    <w:rsid w:val="00E050AB"/>
    <w:rsid w:val="00E05309"/>
    <w:rsid w:val="00E053A5"/>
    <w:rsid w:val="00E05486"/>
    <w:rsid w:val="00E05D09"/>
    <w:rsid w:val="00E065E7"/>
    <w:rsid w:val="00E067FB"/>
    <w:rsid w:val="00E06CD6"/>
    <w:rsid w:val="00E06EC4"/>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F04"/>
    <w:rsid w:val="00E17F6C"/>
    <w:rsid w:val="00E2020E"/>
    <w:rsid w:val="00E208CD"/>
    <w:rsid w:val="00E20EBC"/>
    <w:rsid w:val="00E21204"/>
    <w:rsid w:val="00E2172C"/>
    <w:rsid w:val="00E219EA"/>
    <w:rsid w:val="00E21B04"/>
    <w:rsid w:val="00E22609"/>
    <w:rsid w:val="00E2276A"/>
    <w:rsid w:val="00E227DF"/>
    <w:rsid w:val="00E22939"/>
    <w:rsid w:val="00E232CD"/>
    <w:rsid w:val="00E23450"/>
    <w:rsid w:val="00E23FB6"/>
    <w:rsid w:val="00E23FF2"/>
    <w:rsid w:val="00E243F3"/>
    <w:rsid w:val="00E24BB4"/>
    <w:rsid w:val="00E2590D"/>
    <w:rsid w:val="00E25C2C"/>
    <w:rsid w:val="00E2749E"/>
    <w:rsid w:val="00E27635"/>
    <w:rsid w:val="00E315E5"/>
    <w:rsid w:val="00E3206D"/>
    <w:rsid w:val="00E32BCD"/>
    <w:rsid w:val="00E332AC"/>
    <w:rsid w:val="00E33562"/>
    <w:rsid w:val="00E341BA"/>
    <w:rsid w:val="00E34494"/>
    <w:rsid w:val="00E3498F"/>
    <w:rsid w:val="00E35008"/>
    <w:rsid w:val="00E35BCF"/>
    <w:rsid w:val="00E35C49"/>
    <w:rsid w:val="00E35C53"/>
    <w:rsid w:val="00E364DC"/>
    <w:rsid w:val="00E36D3A"/>
    <w:rsid w:val="00E370A5"/>
    <w:rsid w:val="00E40816"/>
    <w:rsid w:val="00E40E47"/>
    <w:rsid w:val="00E41326"/>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70A79"/>
    <w:rsid w:val="00E71011"/>
    <w:rsid w:val="00E71085"/>
    <w:rsid w:val="00E7160E"/>
    <w:rsid w:val="00E71A6B"/>
    <w:rsid w:val="00E71F28"/>
    <w:rsid w:val="00E7220E"/>
    <w:rsid w:val="00E723EE"/>
    <w:rsid w:val="00E72AAF"/>
    <w:rsid w:val="00E731CB"/>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9124A"/>
    <w:rsid w:val="00E92AC3"/>
    <w:rsid w:val="00E92D77"/>
    <w:rsid w:val="00E92DE1"/>
    <w:rsid w:val="00E93B6E"/>
    <w:rsid w:val="00E942F2"/>
    <w:rsid w:val="00E94C79"/>
    <w:rsid w:val="00E94D57"/>
    <w:rsid w:val="00E94E6C"/>
    <w:rsid w:val="00E958F4"/>
    <w:rsid w:val="00E95C3C"/>
    <w:rsid w:val="00E96233"/>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725C"/>
    <w:rsid w:val="00EA760B"/>
    <w:rsid w:val="00EA76DD"/>
    <w:rsid w:val="00EA7BA6"/>
    <w:rsid w:val="00EB0627"/>
    <w:rsid w:val="00EB0EE6"/>
    <w:rsid w:val="00EB0F87"/>
    <w:rsid w:val="00EB1875"/>
    <w:rsid w:val="00EB1DBB"/>
    <w:rsid w:val="00EB207E"/>
    <w:rsid w:val="00EB349E"/>
    <w:rsid w:val="00EB4328"/>
    <w:rsid w:val="00EB4A5C"/>
    <w:rsid w:val="00EB5692"/>
    <w:rsid w:val="00EB58F9"/>
    <w:rsid w:val="00EB6025"/>
    <w:rsid w:val="00EB6288"/>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7CE"/>
    <w:rsid w:val="00EE0D00"/>
    <w:rsid w:val="00EE122E"/>
    <w:rsid w:val="00EE1AB6"/>
    <w:rsid w:val="00EE2687"/>
    <w:rsid w:val="00EE3968"/>
    <w:rsid w:val="00EE398E"/>
    <w:rsid w:val="00EE3C36"/>
    <w:rsid w:val="00EE3D88"/>
    <w:rsid w:val="00EE41E9"/>
    <w:rsid w:val="00EE4AF7"/>
    <w:rsid w:val="00EE53F1"/>
    <w:rsid w:val="00EE7092"/>
    <w:rsid w:val="00EE7D56"/>
    <w:rsid w:val="00EF0365"/>
    <w:rsid w:val="00EF0430"/>
    <w:rsid w:val="00EF0DF5"/>
    <w:rsid w:val="00EF1D1E"/>
    <w:rsid w:val="00EF1F6A"/>
    <w:rsid w:val="00EF279B"/>
    <w:rsid w:val="00EF29A6"/>
    <w:rsid w:val="00EF33F1"/>
    <w:rsid w:val="00EF3FA1"/>
    <w:rsid w:val="00EF4118"/>
    <w:rsid w:val="00EF4A2F"/>
    <w:rsid w:val="00EF4FC1"/>
    <w:rsid w:val="00EF5A2F"/>
    <w:rsid w:val="00EF5EE2"/>
    <w:rsid w:val="00EF756E"/>
    <w:rsid w:val="00EF7731"/>
    <w:rsid w:val="00EF77BD"/>
    <w:rsid w:val="00F00AE9"/>
    <w:rsid w:val="00F00B7A"/>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4125"/>
    <w:rsid w:val="00F1448A"/>
    <w:rsid w:val="00F14B24"/>
    <w:rsid w:val="00F15066"/>
    <w:rsid w:val="00F15F8E"/>
    <w:rsid w:val="00F16C3E"/>
    <w:rsid w:val="00F207C4"/>
    <w:rsid w:val="00F20B99"/>
    <w:rsid w:val="00F20F2F"/>
    <w:rsid w:val="00F21A7D"/>
    <w:rsid w:val="00F21C7D"/>
    <w:rsid w:val="00F221CF"/>
    <w:rsid w:val="00F22CCB"/>
    <w:rsid w:val="00F22EF9"/>
    <w:rsid w:val="00F22FCA"/>
    <w:rsid w:val="00F2414B"/>
    <w:rsid w:val="00F242DE"/>
    <w:rsid w:val="00F24DBD"/>
    <w:rsid w:val="00F27106"/>
    <w:rsid w:val="00F27595"/>
    <w:rsid w:val="00F27BDD"/>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E7A"/>
    <w:rsid w:val="00F53554"/>
    <w:rsid w:val="00F53805"/>
    <w:rsid w:val="00F5482B"/>
    <w:rsid w:val="00F5484D"/>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ED5"/>
    <w:rsid w:val="00F7316A"/>
    <w:rsid w:val="00F733F2"/>
    <w:rsid w:val="00F73424"/>
    <w:rsid w:val="00F75184"/>
    <w:rsid w:val="00F75233"/>
    <w:rsid w:val="00F759FE"/>
    <w:rsid w:val="00F75E42"/>
    <w:rsid w:val="00F763BB"/>
    <w:rsid w:val="00F77299"/>
    <w:rsid w:val="00F77608"/>
    <w:rsid w:val="00F80290"/>
    <w:rsid w:val="00F805E7"/>
    <w:rsid w:val="00F80F3A"/>
    <w:rsid w:val="00F82687"/>
    <w:rsid w:val="00F82AFB"/>
    <w:rsid w:val="00F831C1"/>
    <w:rsid w:val="00F83663"/>
    <w:rsid w:val="00F83CBF"/>
    <w:rsid w:val="00F84709"/>
    <w:rsid w:val="00F857E5"/>
    <w:rsid w:val="00F86A34"/>
    <w:rsid w:val="00F87337"/>
    <w:rsid w:val="00F8754F"/>
    <w:rsid w:val="00F877CC"/>
    <w:rsid w:val="00F87A20"/>
    <w:rsid w:val="00F90502"/>
    <w:rsid w:val="00F90AC4"/>
    <w:rsid w:val="00F9123C"/>
    <w:rsid w:val="00F915B1"/>
    <w:rsid w:val="00F91D92"/>
    <w:rsid w:val="00F91E6B"/>
    <w:rsid w:val="00F93BAA"/>
    <w:rsid w:val="00F93F3E"/>
    <w:rsid w:val="00F9432B"/>
    <w:rsid w:val="00F94470"/>
    <w:rsid w:val="00F94921"/>
    <w:rsid w:val="00F94D77"/>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A9F"/>
    <w:rsid w:val="00FA306C"/>
    <w:rsid w:val="00FA415C"/>
    <w:rsid w:val="00FA4E4A"/>
    <w:rsid w:val="00FA55C7"/>
    <w:rsid w:val="00FA59CE"/>
    <w:rsid w:val="00FA5B5A"/>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F69"/>
    <w:rsid w:val="00FD2FF0"/>
    <w:rsid w:val="00FD30A0"/>
    <w:rsid w:val="00FD3804"/>
    <w:rsid w:val="00FD4257"/>
    <w:rsid w:val="00FD4DB6"/>
    <w:rsid w:val="00FD56CC"/>
    <w:rsid w:val="00FD56E6"/>
    <w:rsid w:val="00FD623B"/>
    <w:rsid w:val="00FD643D"/>
    <w:rsid w:val="00FD6930"/>
    <w:rsid w:val="00FD6A1B"/>
    <w:rsid w:val="00FD6A1F"/>
    <w:rsid w:val="00FD76DA"/>
    <w:rsid w:val="00FD79E0"/>
    <w:rsid w:val="00FD79F8"/>
    <w:rsid w:val="00FE05A3"/>
    <w:rsid w:val="00FE05B8"/>
    <w:rsid w:val="00FE0BBC"/>
    <w:rsid w:val="00FE21FE"/>
    <w:rsid w:val="00FE275D"/>
    <w:rsid w:val="00FE33EB"/>
    <w:rsid w:val="00FE35C2"/>
    <w:rsid w:val="00FE3A2A"/>
    <w:rsid w:val="00FE3D62"/>
    <w:rsid w:val="00FE445F"/>
    <w:rsid w:val="00FE5E42"/>
    <w:rsid w:val="00FE634A"/>
    <w:rsid w:val="00FE6618"/>
    <w:rsid w:val="00FE6AA0"/>
    <w:rsid w:val="00FF1139"/>
    <w:rsid w:val="00FF1224"/>
    <w:rsid w:val="00FF16CB"/>
    <w:rsid w:val="00FF2014"/>
    <w:rsid w:val="00FF20A7"/>
    <w:rsid w:val="00FF243B"/>
    <w:rsid w:val="00FF2C55"/>
    <w:rsid w:val="00FF2F1E"/>
    <w:rsid w:val="00FF337F"/>
    <w:rsid w:val="00FF42BE"/>
    <w:rsid w:val="00FF4A79"/>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DE9D0425-BCEF-4A25-8887-C55CCC7D6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E6200"/>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a"/>
    <w:next w:val="a"/>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列出,列出段落,—ñ弌"/>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2985770-1D00-4735-9369-3901C15BEFC1}">
  <ds:schemaRefs>
    <ds:schemaRef ds:uri="http://schemas.openxmlformats.org/officeDocument/2006/bibliography"/>
  </ds:schemaRefs>
</ds:datastoreItem>
</file>

<file path=customXml/itemProps4.xml><?xml version="1.0" encoding="utf-8"?>
<ds:datastoreItem xmlns:ds="http://schemas.openxmlformats.org/officeDocument/2006/customXml" ds:itemID="{3D928FBB-B013-4C45-A495-4F990F12E7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1</Pages>
  <Words>9003</Words>
  <Characters>51322</Characters>
  <Application>Microsoft Office Word</Application>
  <DocSecurity>0</DocSecurity>
  <Lines>427</Lines>
  <Paragraphs>1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0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王 臣玺</cp:lastModifiedBy>
  <cp:revision>4</cp:revision>
  <dcterms:created xsi:type="dcterms:W3CDTF">2021-08-13T07:35:00Z</dcterms:created>
  <dcterms:modified xsi:type="dcterms:W3CDTF">2021-08-13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